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67D2" w:rsidRDefault="001F5B86" w:rsidP="00673F8F">
      <w:pPr>
        <w:pStyle w:val="Title"/>
      </w:pPr>
      <w:r>
        <w:t>Tutorial 3</w:t>
      </w:r>
      <w:r w:rsidR="009535A8">
        <w:t xml:space="preserve">: </w:t>
      </w:r>
      <w:r w:rsidR="00973704">
        <w:t>Testing Classes</w:t>
      </w:r>
      <w:r>
        <w:t xml:space="preserve"> with JUnit</w:t>
      </w:r>
    </w:p>
    <w:p w:rsidR="00231C7B" w:rsidRDefault="00673F8F" w:rsidP="00231C7B">
      <w:pPr>
        <w:pStyle w:val="Heading1"/>
      </w:pPr>
      <w:r>
        <w:t>1</w:t>
      </w:r>
      <w:r w:rsidR="00231C7B">
        <w:tab/>
        <w:t>Preparation</w:t>
      </w:r>
    </w:p>
    <w:p w:rsidR="00C7442C" w:rsidRDefault="00D26932" w:rsidP="00D26932">
      <w:pPr>
        <w:pStyle w:val="Bullets"/>
      </w:pPr>
      <w:r>
        <w:t xml:space="preserve">Download the </w:t>
      </w:r>
      <w:r w:rsidRPr="00D26932">
        <w:t>StageResults</w:t>
      </w:r>
      <w:r>
        <w:t>.java file and store it in your project folder</w:t>
      </w:r>
      <w:r w:rsidR="00C7442C">
        <w:t>.</w:t>
      </w:r>
    </w:p>
    <w:p w:rsidR="00C7442C" w:rsidRDefault="00C7442C" w:rsidP="00C7442C">
      <w:r>
        <w:t xml:space="preserve">The project contains a class with the constructor and accessor methods already created. You will add a couple more methods </w:t>
      </w:r>
      <w:r w:rsidR="00D73902">
        <w:t xml:space="preserve">(the ones shown in bold in the class diagram) </w:t>
      </w:r>
      <w:r>
        <w:t>and then set up the JUnit code.</w:t>
      </w:r>
    </w:p>
    <w:tbl>
      <w:tblPr>
        <w:tblpPr w:leftFromText="180" w:rightFromText="180" w:vertAnchor="text" w:horzAnchor="margin" w:tblpXSpec="right" w:tblpY="253"/>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936"/>
      </w:tblGrid>
      <w:tr w:rsidR="00CD66FB" w:rsidTr="00CD66FB">
        <w:tc>
          <w:tcPr>
            <w:tcW w:w="3936" w:type="dxa"/>
          </w:tcPr>
          <w:p w:rsidR="00CD66FB" w:rsidRDefault="00CD66FB" w:rsidP="00CD66FB">
            <w:pPr>
              <w:spacing w:before="0"/>
              <w:jc w:val="center"/>
            </w:pPr>
            <w:r w:rsidRPr="00AC6BE3">
              <w:rPr>
                <w:b/>
              </w:rPr>
              <w:t>StageResults</w:t>
            </w:r>
          </w:p>
        </w:tc>
      </w:tr>
      <w:tr w:rsidR="00CD66FB" w:rsidTr="00CD66FB">
        <w:tc>
          <w:tcPr>
            <w:tcW w:w="3936" w:type="dxa"/>
          </w:tcPr>
          <w:p w:rsidR="00CD66FB" w:rsidRDefault="00CD66FB" w:rsidP="00CD66FB">
            <w:pPr>
              <w:spacing w:before="0"/>
            </w:pPr>
            <w:r>
              <w:t>total</w:t>
            </w:r>
            <w:r w:rsidR="00D73902">
              <w:t>Marks</w:t>
            </w:r>
            <w:r>
              <w:t>: double</w:t>
            </w:r>
          </w:p>
          <w:p w:rsidR="00CD66FB" w:rsidRDefault="00D73902" w:rsidP="00CD66FB">
            <w:pPr>
              <w:spacing w:before="0"/>
            </w:pPr>
            <w:r>
              <w:t>totalC</w:t>
            </w:r>
            <w:r w:rsidR="00CD66FB">
              <w:t>redits: int</w:t>
            </w:r>
          </w:p>
          <w:p w:rsidR="00CD66FB" w:rsidRDefault="00CD66FB" w:rsidP="00CD66FB">
            <w:pPr>
              <w:spacing w:before="0"/>
            </w:pPr>
            <w:r>
              <w:t>stage2Average: double</w:t>
            </w:r>
          </w:p>
        </w:tc>
      </w:tr>
      <w:tr w:rsidR="00CD66FB" w:rsidTr="00CD66FB">
        <w:tc>
          <w:tcPr>
            <w:tcW w:w="3936" w:type="dxa"/>
          </w:tcPr>
          <w:p w:rsidR="00CD66FB" w:rsidRDefault="00CD66FB" w:rsidP="00CD66FB">
            <w:pPr>
              <w:spacing w:before="0"/>
            </w:pPr>
            <w:r>
              <w:t>StageResults()</w:t>
            </w:r>
          </w:p>
          <w:p w:rsidR="00CD66FB" w:rsidRDefault="00CD66FB" w:rsidP="00CD66FB">
            <w:pPr>
              <w:spacing w:before="0"/>
            </w:pPr>
            <w:r>
              <w:t>getTotal</w:t>
            </w:r>
            <w:r w:rsidR="00D73902">
              <w:t>Marks</w:t>
            </w:r>
            <w:r>
              <w:t>(): double</w:t>
            </w:r>
          </w:p>
          <w:p w:rsidR="00CD66FB" w:rsidRDefault="00CD66FB" w:rsidP="00CD66FB">
            <w:pPr>
              <w:spacing w:before="0"/>
            </w:pPr>
            <w:r>
              <w:t>get</w:t>
            </w:r>
            <w:r w:rsidR="00D73902">
              <w:t>Total</w:t>
            </w:r>
            <w:r>
              <w:t>Credits(): int</w:t>
            </w:r>
          </w:p>
          <w:p w:rsidR="00CD66FB" w:rsidRDefault="00CD66FB" w:rsidP="00CD66FB">
            <w:pPr>
              <w:spacing w:before="0"/>
            </w:pPr>
            <w:r>
              <w:t>getStage2Average(): double</w:t>
            </w:r>
          </w:p>
          <w:p w:rsidR="00CD66FB" w:rsidRDefault="00CD66FB" w:rsidP="00CD66FB">
            <w:pPr>
              <w:spacing w:before="0"/>
            </w:pPr>
            <w:r>
              <w:t>setStage2Average(double)</w:t>
            </w:r>
          </w:p>
          <w:p w:rsidR="00CD66FB" w:rsidRPr="00D73902" w:rsidRDefault="00CD66FB" w:rsidP="00CD66FB">
            <w:pPr>
              <w:spacing w:before="0"/>
              <w:rPr>
                <w:b/>
              </w:rPr>
            </w:pPr>
            <w:r w:rsidRPr="00D73902">
              <w:rPr>
                <w:b/>
              </w:rPr>
              <w:t>addModuleMark(int, double)</w:t>
            </w:r>
          </w:p>
          <w:p w:rsidR="00CD66FB" w:rsidRPr="00D73902" w:rsidRDefault="00CD66FB" w:rsidP="00CD66FB">
            <w:pPr>
              <w:spacing w:before="0"/>
              <w:rPr>
                <w:b/>
              </w:rPr>
            </w:pPr>
            <w:r w:rsidRPr="00D73902">
              <w:rPr>
                <w:b/>
              </w:rPr>
              <w:t>calculateAverageSoFar(): double</w:t>
            </w:r>
          </w:p>
          <w:p w:rsidR="00CD66FB" w:rsidRDefault="00CD66FB" w:rsidP="00CD66FB">
            <w:pPr>
              <w:spacing w:before="0"/>
            </w:pPr>
            <w:r>
              <w:t>isComplete(): boolean</w:t>
            </w:r>
          </w:p>
          <w:p w:rsidR="00CD66FB" w:rsidRDefault="00CD66FB" w:rsidP="00CD66FB">
            <w:pPr>
              <w:spacing w:before="0"/>
            </w:pPr>
            <w:r>
              <w:t>resetValues()</w:t>
            </w:r>
          </w:p>
          <w:p w:rsidR="00CD66FB" w:rsidRPr="00D73902" w:rsidRDefault="00CD66FB" w:rsidP="00CD66FB">
            <w:pPr>
              <w:spacing w:before="0"/>
              <w:rPr>
                <w:b/>
              </w:rPr>
            </w:pPr>
            <w:r w:rsidRPr="00D73902">
              <w:rPr>
                <w:b/>
              </w:rPr>
              <w:t>predictClass(): String</w:t>
            </w:r>
          </w:p>
        </w:tc>
      </w:tr>
    </w:tbl>
    <w:p w:rsidR="00CD66FB" w:rsidRDefault="00CD66FB" w:rsidP="00CD66FB">
      <w:r>
        <w:t xml:space="preserve">The stage requires you to have studied a total of 120 credits. Modules may be 10, 20 or 40 credits in total. As you get your marks, you can enter the overall mark for the module and also the number of credits for that module. </w:t>
      </w:r>
    </w:p>
    <w:p w:rsidR="00C7442C" w:rsidRDefault="00CD66FB" w:rsidP="00CD66FB">
      <w:r>
        <w:t xml:space="preserve">The class can calculate your average mark so far for the number of credits you have achieved, and once all the marks have been entered (i.e. the total number of credits added is 120) </w:t>
      </w:r>
      <w:r w:rsidR="00D73902">
        <w:t>it can predict your final classification.  Normally, the final degree classification will be calculated from 30% of your stage 2 marks plus 70% of your final stage marks, so if you enter your stage 2 mark it will be able to use that in the prediction.</w:t>
      </w:r>
    </w:p>
    <w:p w:rsidR="00D73902" w:rsidRDefault="00D73902" w:rsidP="00CD66FB">
      <w:r>
        <w:t>When you add a module, its marks need to be added into the total so far, but with different modules being worth different number</w:t>
      </w:r>
      <w:r w:rsidR="00693F36">
        <w:t>s</w:t>
      </w:r>
      <w:r>
        <w:t xml:space="preserve"> of credits, the class needs to be able to make an allowance for this. So a 10-credit module is just added as it is, but a 20-credit module is equivalent to two 10 credit modules, so it has to add that module's mark in twice. For a 40-credit module it needs to add it in four times.</w:t>
      </w:r>
    </w:p>
    <w:p w:rsidR="001F5B86" w:rsidRDefault="00F05824" w:rsidP="00416C77">
      <w:pPr>
        <w:pStyle w:val="Heading1"/>
      </w:pPr>
      <w:bookmarkStart w:id="0" w:name="_GoBack"/>
      <w:bookmarkEnd w:id="0"/>
      <w:r>
        <w:rPr>
          <w:noProof/>
          <w:lang w:val="en-US"/>
        </w:rPr>
        <w:drawing>
          <wp:anchor distT="0" distB="0" distL="114300" distR="114300" simplePos="0" relativeHeight="251658240" behindDoc="0" locked="0" layoutInCell="1" allowOverlap="1">
            <wp:simplePos x="0" y="0"/>
            <wp:positionH relativeFrom="column">
              <wp:posOffset>-353695</wp:posOffset>
            </wp:positionH>
            <wp:positionV relativeFrom="paragraph">
              <wp:posOffset>149860</wp:posOffset>
            </wp:positionV>
            <wp:extent cx="629285" cy="531495"/>
            <wp:effectExtent l="19050" t="0" r="0" b="0"/>
            <wp:wrapSquare wrapText="bothSides"/>
            <wp:docPr id="2" name="Picture 1" descr="Gui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ed.JPG"/>
                    <pic:cNvPicPr/>
                  </pic:nvPicPr>
                  <pic:blipFill>
                    <a:blip r:embed="rId7" cstate="screen"/>
                    <a:stretch>
                      <a:fillRect/>
                    </a:stretch>
                  </pic:blipFill>
                  <pic:spPr>
                    <a:xfrm>
                      <a:off x="0" y="0"/>
                      <a:ext cx="629285" cy="531495"/>
                    </a:xfrm>
                    <a:prstGeom prst="rect">
                      <a:avLst/>
                    </a:prstGeom>
                  </pic:spPr>
                </pic:pic>
              </a:graphicData>
            </a:graphic>
          </wp:anchor>
        </w:drawing>
      </w:r>
      <w:r w:rsidR="00673F8F">
        <w:t>2</w:t>
      </w:r>
      <w:r w:rsidR="009B4EE2">
        <w:tab/>
        <w:t>Completing the StageResults class</w:t>
      </w:r>
    </w:p>
    <w:p w:rsidR="009B4EE2" w:rsidRDefault="009B4EE2" w:rsidP="009B4EE2">
      <w:r>
        <w:t>Open the class and look through the code to see the methods that are already provided. The next step is to implement the remaining methods.</w:t>
      </w:r>
    </w:p>
    <w:p w:rsidR="009B4EE2" w:rsidRDefault="00673F8F" w:rsidP="009B4EE2">
      <w:pPr>
        <w:pStyle w:val="Heading2"/>
      </w:pPr>
      <w:r>
        <w:t>2</w:t>
      </w:r>
      <w:r w:rsidR="009B4EE2">
        <w:t>.1</w:t>
      </w:r>
      <w:r w:rsidR="009B4EE2">
        <w:tab/>
        <w:t>addModuleMark(int, double)</w:t>
      </w:r>
    </w:p>
    <w:p w:rsidR="009B4EE2" w:rsidRDefault="009B4EE2" w:rsidP="009B4EE2">
      <w:r>
        <w:t>This method will add in a module mark, but also allow for the fact that 20 credits counts double, and 40 credits counts four times. To achieve this we multiply the mark by (number of credits ÷ 10), so for 10 credits it is x 10÷10, for 20 credits it is x 20÷10, for 40 credits it is 40÷10.</w:t>
      </w:r>
    </w:p>
    <w:p w:rsidR="009B4EE2" w:rsidRDefault="009B4EE2" w:rsidP="009B4EE2">
      <w:r>
        <w:lastRenderedPageBreak/>
        <w:t>This is the code to enter:</w:t>
      </w:r>
    </w:p>
    <w:p w:rsidR="009B4EE2" w:rsidRPr="009B4EE2" w:rsidRDefault="009B4EE2" w:rsidP="009B4EE2">
      <w:pPr>
        <w:pStyle w:val="Code"/>
        <w:rPr>
          <w:b/>
        </w:rPr>
      </w:pPr>
      <w:r w:rsidRPr="009B4EE2">
        <w:rPr>
          <w:b/>
        </w:rPr>
        <w:t>public void addModuleMark(int credits, double mark) {</w:t>
      </w:r>
    </w:p>
    <w:p w:rsidR="009B4EE2" w:rsidRPr="009B4EE2" w:rsidRDefault="009B4EE2" w:rsidP="009B4EE2">
      <w:pPr>
        <w:pStyle w:val="Code"/>
        <w:rPr>
          <w:b/>
        </w:rPr>
      </w:pPr>
      <w:r w:rsidRPr="009B4EE2">
        <w:rPr>
          <w:b/>
        </w:rPr>
        <w:t xml:space="preserve">    totalCredits += credits;</w:t>
      </w:r>
    </w:p>
    <w:p w:rsidR="009B4EE2" w:rsidRPr="009B4EE2" w:rsidRDefault="009B4EE2" w:rsidP="009B4EE2">
      <w:pPr>
        <w:pStyle w:val="Code"/>
        <w:rPr>
          <w:b/>
        </w:rPr>
      </w:pPr>
      <w:r w:rsidRPr="009B4EE2">
        <w:rPr>
          <w:b/>
        </w:rPr>
        <w:t xml:space="preserve">    totalMarks += mark * (credits / 10);</w:t>
      </w:r>
    </w:p>
    <w:p w:rsidR="009B4EE2" w:rsidRPr="009B4EE2" w:rsidRDefault="009B4EE2" w:rsidP="009B4EE2">
      <w:pPr>
        <w:pStyle w:val="Code"/>
        <w:rPr>
          <w:b/>
        </w:rPr>
      </w:pPr>
      <w:r w:rsidRPr="009B4EE2">
        <w:rPr>
          <w:b/>
        </w:rPr>
        <w:t>}</w:t>
      </w:r>
    </w:p>
    <w:p w:rsidR="001F5B86" w:rsidRDefault="00673F8F" w:rsidP="009B4EE2">
      <w:pPr>
        <w:pStyle w:val="Heading2"/>
      </w:pPr>
      <w:r>
        <w:t>2</w:t>
      </w:r>
      <w:r w:rsidR="009B4EE2">
        <w:t>.2</w:t>
      </w:r>
      <w:r w:rsidR="009B4EE2">
        <w:tab/>
        <w:t>calculateAverageSoFar()</w:t>
      </w:r>
    </w:p>
    <w:p w:rsidR="009B4EE2" w:rsidRDefault="00ED56C7" w:rsidP="00ED56C7">
      <w:r>
        <w:t>This method calculates the average mark so far. This is found by dividing the  total marks by the number of modules added so far. So if the total credits is currently 60, that is equivalent to 6 modules.</w:t>
      </w:r>
    </w:p>
    <w:p w:rsidR="00ED56C7" w:rsidRDefault="00693F36" w:rsidP="00ED56C7">
      <w:r>
        <w:rPr>
          <w:noProof/>
          <w:lang w:val="en-US"/>
        </w:rPr>
        <mc:AlternateContent>
          <mc:Choice Requires="wps">
            <w:drawing>
              <wp:anchor distT="0" distB="0" distL="114300" distR="114300" simplePos="0" relativeHeight="251676672" behindDoc="0" locked="0" layoutInCell="1" allowOverlap="1">
                <wp:simplePos x="0" y="0"/>
                <wp:positionH relativeFrom="column">
                  <wp:posOffset>4457065</wp:posOffset>
                </wp:positionH>
                <wp:positionV relativeFrom="paragraph">
                  <wp:posOffset>117475</wp:posOffset>
                </wp:positionV>
                <wp:extent cx="1837690" cy="751840"/>
                <wp:effectExtent l="751840" t="16510" r="20320" b="174625"/>
                <wp:wrapNone/>
                <wp:docPr id="17" name="AutoShape 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7690" cy="751840"/>
                        </a:xfrm>
                        <a:prstGeom prst="borderCallout1">
                          <a:avLst>
                            <a:gd name="adj1" fmla="val 15204"/>
                            <a:gd name="adj2" fmla="val -4148"/>
                            <a:gd name="adj3" fmla="val 112755"/>
                            <a:gd name="adj4" fmla="val -35972"/>
                          </a:avLst>
                        </a:prstGeom>
                        <a:solidFill>
                          <a:schemeClr val="lt1">
                            <a:lumMod val="100000"/>
                            <a:lumOff val="0"/>
                          </a:schemeClr>
                        </a:solidFill>
                        <a:ln w="31750" cmpd="sng">
                          <a:solidFill>
                            <a:schemeClr val="accent6">
                              <a:lumMod val="100000"/>
                              <a:lumOff val="0"/>
                            </a:schemeClr>
                          </a:solidFill>
                          <a:prstDash val="solid"/>
                          <a:miter lim="800000"/>
                          <a:headEnd type="none" w="med" len="med"/>
                          <a:tailEnd type="arrow" w="med" len="me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693F36" w:rsidRDefault="00693F36" w:rsidP="00693F36">
                            <w:pPr>
                              <w:spacing w:before="0"/>
                            </w:pPr>
                            <w:r w:rsidRPr="00693F36">
                              <w:rPr>
                                <w:i/>
                              </w:rPr>
                              <w:t>totalCredits</w:t>
                            </w:r>
                            <w:r>
                              <w:t xml:space="preserve"> </w:t>
                            </w:r>
                            <w:r>
                              <w:sym w:font="Symbol" w:char="F0B8"/>
                            </w:r>
                            <w:r>
                              <w:t xml:space="preserve"> 10 gives the number of modules added so fa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AutoShape 28" o:spid="_x0000_s1026" type="#_x0000_t47" style="position:absolute;margin-left:350.95pt;margin-top:9.25pt;width:144.7pt;height:59.2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" adj="-7770,24355,-896,3284" fillcolor="white [3201]" strokecolor="#c17529 [3209]" strokeweight="2.5pt">
                <v:stroke startarrow="open"/>
                <v:shadow color="#868686"/>
                <v:textbox>
                  <w:txbxContent>
                    <w:p w:rsidR="00693F36" w:rsidRDefault="00693F36" w:rsidP="00693F36">
                      <w:pPr>
                        <w:spacing w:before="0"/>
                      </w:pPr>
                      <w:proofErr w:type="spellStart"/>
                      <w:proofErr w:type="gramStart"/>
                      <w:r w:rsidRPr="00693F36">
                        <w:rPr>
                          <w:i/>
                        </w:rPr>
                        <w:t>totalCredits</w:t>
                      </w:r>
                      <w:proofErr w:type="spellEnd"/>
                      <w:proofErr w:type="gramEnd"/>
                      <w:r>
                        <w:t xml:space="preserve"> </w:t>
                      </w:r>
                      <w:r>
                        <w:sym w:font="Symbol" w:char="F0B8"/>
                      </w:r>
                      <w:r>
                        <w:t xml:space="preserve"> 10 gives the number of modules added so far</w:t>
                      </w:r>
                    </w:p>
                  </w:txbxContent>
                </v:textbox>
                <o:callout v:ext="edit" minusy="t"/>
              </v:shape>
            </w:pict>
          </mc:Fallback>
        </mc:AlternateContent>
      </w:r>
      <w:r w:rsidR="00ED56C7">
        <w:t>Add this code:</w:t>
      </w:r>
    </w:p>
    <w:p w:rsidR="00ED56C7" w:rsidRPr="00ED56C7" w:rsidRDefault="00ED56C7" w:rsidP="00ED56C7">
      <w:pPr>
        <w:pStyle w:val="Code"/>
        <w:rPr>
          <w:b/>
        </w:rPr>
      </w:pPr>
      <w:r w:rsidRPr="00ED56C7">
        <w:rPr>
          <w:b/>
        </w:rPr>
        <w:t>public double calculateAverageSoFar() {</w:t>
      </w:r>
    </w:p>
    <w:p w:rsidR="00ED56C7" w:rsidRPr="00ED56C7" w:rsidRDefault="00ED56C7" w:rsidP="00ED56C7">
      <w:pPr>
        <w:pStyle w:val="Code"/>
        <w:rPr>
          <w:b/>
        </w:rPr>
      </w:pPr>
      <w:r w:rsidRPr="00ED56C7">
        <w:rPr>
          <w:b/>
        </w:rPr>
        <w:t xml:space="preserve">    double average;</w:t>
      </w:r>
    </w:p>
    <w:p w:rsidR="00ED56C7" w:rsidRPr="00ED56C7" w:rsidRDefault="00ED56C7" w:rsidP="00ED56C7">
      <w:pPr>
        <w:pStyle w:val="Code"/>
        <w:rPr>
          <w:b/>
        </w:rPr>
      </w:pPr>
    </w:p>
    <w:p w:rsidR="00ED56C7" w:rsidRPr="00ED56C7" w:rsidRDefault="00ED56C7" w:rsidP="00ED56C7">
      <w:pPr>
        <w:pStyle w:val="Code"/>
        <w:rPr>
          <w:b/>
        </w:rPr>
      </w:pPr>
      <w:r w:rsidRPr="00ED56C7">
        <w:rPr>
          <w:b/>
        </w:rPr>
        <w:t xml:space="preserve">    average = totalMarks / (totalCredits / 10.0);</w:t>
      </w:r>
    </w:p>
    <w:p w:rsidR="00ED56C7" w:rsidRPr="00ED56C7" w:rsidRDefault="00693F36" w:rsidP="00ED56C7">
      <w:pPr>
        <w:pStyle w:val="Code"/>
        <w:rPr>
          <w:b/>
        </w:rPr>
      </w:pPr>
      <w:r>
        <w:rPr>
          <w:b/>
          <w:lang w:val="en-US"/>
        </w:rPr>
        <mc:AlternateContent>
          <mc:Choice Requires="wps">
            <w:drawing>
              <wp:anchor distT="0" distB="0" distL="114300" distR="114300" simplePos="0" relativeHeight="251677696" behindDoc="0" locked="0" layoutInCell="1" allowOverlap="1">
                <wp:simplePos x="0" y="0"/>
                <wp:positionH relativeFrom="column">
                  <wp:posOffset>4457065</wp:posOffset>
                </wp:positionH>
                <wp:positionV relativeFrom="paragraph">
                  <wp:posOffset>29210</wp:posOffset>
                </wp:positionV>
                <wp:extent cx="1486535" cy="751840"/>
                <wp:effectExtent l="742315" t="33020" r="19050" b="24765"/>
                <wp:wrapNone/>
                <wp:docPr id="16" name="AutoShape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86535" cy="751840"/>
                        </a:xfrm>
                        <a:prstGeom prst="borderCallout1">
                          <a:avLst>
                            <a:gd name="adj1" fmla="val 15204"/>
                            <a:gd name="adj2" fmla="val -5125"/>
                            <a:gd name="adj3" fmla="val 9458"/>
                            <a:gd name="adj4" fmla="val -47329"/>
                          </a:avLst>
                        </a:prstGeom>
                        <a:solidFill>
                          <a:schemeClr val="lt1">
                            <a:lumMod val="100000"/>
                            <a:lumOff val="0"/>
                          </a:schemeClr>
                        </a:solidFill>
                        <a:ln w="31750" cmpd="sng">
                          <a:solidFill>
                            <a:schemeClr val="accent6">
                              <a:lumMod val="100000"/>
                              <a:lumOff val="0"/>
                            </a:schemeClr>
                          </a:solidFill>
                          <a:prstDash val="solid"/>
                          <a:miter lim="800000"/>
                          <a:headEnd type="none" w="med" len="med"/>
                          <a:tailEnd type="arrow" w="med" len="me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rsidR="00693F36" w:rsidRDefault="00693F36" w:rsidP="00693F36">
                            <w:pPr>
                              <w:spacing w:before="0"/>
                            </w:pPr>
                            <w:r>
                              <w:t>This line rounds the result to two decimal plac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9" o:spid="_x0000_s1027" type="#_x0000_t47" style="position:absolute;margin-left:350.95pt;margin-top:2.3pt;width:117.05pt;height:59.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" adj="-10223,2043,-1107,3284" fillcolor="white [3201]" strokecolor="#c17529 [3209]" strokeweight="2.5pt">
                <v:stroke startarrow="open"/>
                <v:shadow color="#868686"/>
                <v:textbox>
                  <w:txbxContent>
                    <w:p w:rsidR="00693F36" w:rsidRDefault="00693F36" w:rsidP="00693F36">
                      <w:pPr>
                        <w:spacing w:before="0"/>
                      </w:pPr>
                      <w:r>
                        <w:t>This line rounds the result to two decimal places.</w:t>
                      </w:r>
                    </w:p>
                  </w:txbxContent>
                </v:textbox>
              </v:shape>
            </w:pict>
          </mc:Fallback>
        </mc:AlternateContent>
      </w:r>
      <w:r w:rsidR="00ED56C7" w:rsidRPr="00ED56C7">
        <w:rPr>
          <w:b/>
        </w:rPr>
        <w:t xml:space="preserve">    average = Math.round(average * 100) / 100.0;</w:t>
      </w:r>
    </w:p>
    <w:p w:rsidR="00ED56C7" w:rsidRPr="00ED56C7" w:rsidRDefault="00ED56C7" w:rsidP="00ED56C7">
      <w:pPr>
        <w:pStyle w:val="Code"/>
        <w:rPr>
          <w:b/>
        </w:rPr>
      </w:pPr>
    </w:p>
    <w:p w:rsidR="00ED56C7" w:rsidRPr="00ED56C7" w:rsidRDefault="00ED56C7" w:rsidP="00ED56C7">
      <w:pPr>
        <w:pStyle w:val="Code"/>
        <w:rPr>
          <w:b/>
        </w:rPr>
      </w:pPr>
      <w:r w:rsidRPr="00ED56C7">
        <w:rPr>
          <w:b/>
        </w:rPr>
        <w:t xml:space="preserve">    return average;</w:t>
      </w:r>
    </w:p>
    <w:p w:rsidR="00ED56C7" w:rsidRPr="00ED56C7" w:rsidRDefault="00ED56C7" w:rsidP="00ED56C7">
      <w:pPr>
        <w:pStyle w:val="Code"/>
        <w:rPr>
          <w:b/>
        </w:rPr>
      </w:pPr>
      <w:r w:rsidRPr="00ED56C7">
        <w:rPr>
          <w:b/>
        </w:rPr>
        <w:t>}</w:t>
      </w:r>
    </w:p>
    <w:p w:rsidR="001F5B86" w:rsidRDefault="00673F8F" w:rsidP="00F05824">
      <w:pPr>
        <w:pStyle w:val="Heading2"/>
      </w:pPr>
      <w:r>
        <w:t>2</w:t>
      </w:r>
      <w:r w:rsidR="00ED56C7">
        <w:t>.3</w:t>
      </w:r>
      <w:r w:rsidR="00ED56C7">
        <w:tab/>
        <w:t>predictClass()</w:t>
      </w:r>
    </w:p>
    <w:p w:rsidR="00ED56C7" w:rsidRDefault="00ED56C7" w:rsidP="00ED56C7">
      <w:r>
        <w:t>This method predicts the classification based on the average so  far, if all marks have been entered. If the number of credits is less than the total required, the classification will not be calculated.</w:t>
      </w:r>
    </w:p>
    <w:p w:rsidR="00ED56C7" w:rsidRDefault="00ED56C7" w:rsidP="00ED56C7">
      <w:r>
        <w:t>First, the average for stage 3 is calculated, then if the stage 2 average has been entered it calculates the final overall mark as 70% of stage 3 + 30% of stage 2. The classification is then determined based on the range in which the overall average falls.</w:t>
      </w:r>
    </w:p>
    <w:p w:rsidR="00ED56C7" w:rsidRPr="00ED56C7" w:rsidRDefault="00ED56C7" w:rsidP="00ED56C7">
      <w:pPr>
        <w:pStyle w:val="Code"/>
        <w:rPr>
          <w:b/>
        </w:rPr>
      </w:pPr>
      <w:r w:rsidRPr="00ED56C7">
        <w:rPr>
          <w:b/>
        </w:rPr>
        <w:t>public String predictClass() {</w:t>
      </w:r>
    </w:p>
    <w:p w:rsidR="00ED56C7" w:rsidRPr="00ED56C7" w:rsidRDefault="00ED56C7" w:rsidP="00ED56C7">
      <w:pPr>
        <w:pStyle w:val="Code"/>
        <w:rPr>
          <w:b/>
        </w:rPr>
      </w:pPr>
      <w:r w:rsidRPr="00ED56C7">
        <w:rPr>
          <w:b/>
        </w:rPr>
        <w:t xml:space="preserve">    double overallAverage = calculateAverageSoFar();</w:t>
      </w:r>
    </w:p>
    <w:p w:rsidR="00ED56C7" w:rsidRPr="00ED56C7" w:rsidRDefault="00ED56C7" w:rsidP="00ED56C7">
      <w:pPr>
        <w:pStyle w:val="Code"/>
        <w:rPr>
          <w:b/>
        </w:rPr>
      </w:pPr>
      <w:r w:rsidRPr="00ED56C7">
        <w:rPr>
          <w:b/>
        </w:rPr>
        <w:t xml:space="preserve">    String degree;</w:t>
      </w:r>
    </w:p>
    <w:p w:rsidR="00ED56C7" w:rsidRPr="00ED56C7" w:rsidRDefault="00ED56C7" w:rsidP="00ED56C7">
      <w:pPr>
        <w:pStyle w:val="Code"/>
        <w:rPr>
          <w:b/>
        </w:rPr>
      </w:pPr>
    </w:p>
    <w:p w:rsidR="00ED56C7" w:rsidRPr="00ED56C7" w:rsidRDefault="00ED56C7" w:rsidP="00ED56C7">
      <w:pPr>
        <w:pStyle w:val="Code"/>
        <w:rPr>
          <w:b/>
        </w:rPr>
      </w:pPr>
      <w:r w:rsidRPr="00ED56C7">
        <w:rPr>
          <w:b/>
        </w:rPr>
        <w:t xml:space="preserve">    if (stage2Average != 0)</w:t>
      </w:r>
    </w:p>
    <w:p w:rsidR="00ED56C7" w:rsidRPr="00ED56C7" w:rsidRDefault="00ED56C7" w:rsidP="00ED56C7">
      <w:pPr>
        <w:pStyle w:val="Code"/>
        <w:rPr>
          <w:b/>
        </w:rPr>
      </w:pPr>
      <w:r w:rsidRPr="00ED56C7">
        <w:rPr>
          <w:b/>
        </w:rPr>
        <w:t xml:space="preserve">        overallAverage = Math.round(overallAverage * 0.7 * 100) / 100.0</w:t>
      </w:r>
    </w:p>
    <w:p w:rsidR="00ED56C7" w:rsidRPr="00ED56C7" w:rsidRDefault="00ED56C7" w:rsidP="00ED56C7">
      <w:pPr>
        <w:pStyle w:val="Code"/>
        <w:rPr>
          <w:b/>
        </w:rPr>
      </w:pPr>
      <w:r w:rsidRPr="00ED56C7">
        <w:rPr>
          <w:b/>
        </w:rPr>
        <w:t xml:space="preserve">                + Math.round(stage2Average * 0.3 * 100) / 100.0;</w:t>
      </w:r>
    </w:p>
    <w:p w:rsidR="00ED56C7" w:rsidRPr="00ED56C7" w:rsidRDefault="00ED56C7" w:rsidP="00ED56C7">
      <w:pPr>
        <w:pStyle w:val="Code"/>
        <w:rPr>
          <w:b/>
        </w:rPr>
      </w:pPr>
    </w:p>
    <w:p w:rsidR="00ED56C7" w:rsidRPr="00ED56C7" w:rsidRDefault="00ED56C7" w:rsidP="00ED56C7">
      <w:pPr>
        <w:pStyle w:val="Code"/>
        <w:rPr>
          <w:b/>
        </w:rPr>
      </w:pPr>
      <w:r w:rsidRPr="00ED56C7">
        <w:rPr>
          <w:b/>
        </w:rPr>
        <w:t xml:space="preserve">    if (totalCredits &lt; MAXCREDITS)</w:t>
      </w:r>
    </w:p>
    <w:p w:rsidR="00ED56C7" w:rsidRPr="00ED56C7" w:rsidRDefault="00ED56C7" w:rsidP="00ED56C7">
      <w:pPr>
        <w:pStyle w:val="Code"/>
        <w:rPr>
          <w:b/>
        </w:rPr>
      </w:pPr>
      <w:r w:rsidRPr="00ED56C7">
        <w:rPr>
          <w:b/>
        </w:rPr>
        <w:t xml:space="preserve">        degree = "Insufficient credits";</w:t>
      </w:r>
    </w:p>
    <w:p w:rsidR="00ED56C7" w:rsidRPr="00ED56C7" w:rsidRDefault="00ED56C7" w:rsidP="00ED56C7">
      <w:pPr>
        <w:pStyle w:val="Code"/>
        <w:rPr>
          <w:b/>
        </w:rPr>
      </w:pPr>
      <w:r w:rsidRPr="00ED56C7">
        <w:rPr>
          <w:b/>
        </w:rPr>
        <w:t xml:space="preserve">    else if (overallAverage == 0)</w:t>
      </w:r>
    </w:p>
    <w:p w:rsidR="00ED56C7" w:rsidRPr="00ED56C7" w:rsidRDefault="00ED56C7" w:rsidP="00ED56C7">
      <w:pPr>
        <w:pStyle w:val="Code"/>
        <w:rPr>
          <w:b/>
        </w:rPr>
      </w:pPr>
      <w:r w:rsidRPr="00ED56C7">
        <w:rPr>
          <w:b/>
        </w:rPr>
        <w:t xml:space="preserve">        degree = "No marks!";</w:t>
      </w:r>
    </w:p>
    <w:p w:rsidR="00ED56C7" w:rsidRPr="00ED56C7" w:rsidRDefault="00ED56C7" w:rsidP="00ED56C7">
      <w:pPr>
        <w:pStyle w:val="Code"/>
        <w:rPr>
          <w:b/>
        </w:rPr>
      </w:pPr>
      <w:r w:rsidRPr="00ED56C7">
        <w:rPr>
          <w:b/>
        </w:rPr>
        <w:t xml:space="preserve">    else if (overallAverage &lt; 40)</w:t>
      </w:r>
    </w:p>
    <w:p w:rsidR="00ED56C7" w:rsidRPr="00ED56C7" w:rsidRDefault="00ED56C7" w:rsidP="00ED56C7">
      <w:pPr>
        <w:pStyle w:val="Code"/>
        <w:rPr>
          <w:b/>
        </w:rPr>
      </w:pPr>
      <w:r w:rsidRPr="00ED56C7">
        <w:rPr>
          <w:b/>
        </w:rPr>
        <w:t xml:space="preserve">        degree = "FAIL";</w:t>
      </w:r>
    </w:p>
    <w:p w:rsidR="00ED56C7" w:rsidRPr="00ED56C7" w:rsidRDefault="00ED56C7" w:rsidP="00ED56C7">
      <w:pPr>
        <w:pStyle w:val="Code"/>
        <w:rPr>
          <w:b/>
        </w:rPr>
      </w:pPr>
      <w:r w:rsidRPr="00ED56C7">
        <w:rPr>
          <w:b/>
        </w:rPr>
        <w:t xml:space="preserve">    else if (overallAverage &lt; 50)</w:t>
      </w:r>
    </w:p>
    <w:p w:rsidR="00ED56C7" w:rsidRPr="00ED56C7" w:rsidRDefault="00ED56C7" w:rsidP="00ED56C7">
      <w:pPr>
        <w:pStyle w:val="Code"/>
        <w:rPr>
          <w:b/>
        </w:rPr>
      </w:pPr>
      <w:r w:rsidRPr="00ED56C7">
        <w:rPr>
          <w:b/>
        </w:rPr>
        <w:t xml:space="preserve">        degree = "3rd";</w:t>
      </w:r>
    </w:p>
    <w:p w:rsidR="00ED56C7" w:rsidRPr="00ED56C7" w:rsidRDefault="00ED56C7" w:rsidP="00ED56C7">
      <w:pPr>
        <w:pStyle w:val="Code"/>
        <w:rPr>
          <w:b/>
        </w:rPr>
      </w:pPr>
      <w:r w:rsidRPr="00ED56C7">
        <w:rPr>
          <w:b/>
        </w:rPr>
        <w:lastRenderedPageBreak/>
        <w:t xml:space="preserve">    else if (overallAverage &lt; 60)</w:t>
      </w:r>
    </w:p>
    <w:p w:rsidR="00ED56C7" w:rsidRPr="00ED56C7" w:rsidRDefault="00ED56C7" w:rsidP="00ED56C7">
      <w:pPr>
        <w:pStyle w:val="Code"/>
        <w:rPr>
          <w:b/>
        </w:rPr>
      </w:pPr>
      <w:r w:rsidRPr="00ED56C7">
        <w:rPr>
          <w:b/>
        </w:rPr>
        <w:t xml:space="preserve">        degree = "Lower 2nd";</w:t>
      </w:r>
    </w:p>
    <w:p w:rsidR="00ED56C7" w:rsidRPr="00ED56C7" w:rsidRDefault="00ED56C7" w:rsidP="00ED56C7">
      <w:pPr>
        <w:pStyle w:val="Code"/>
        <w:rPr>
          <w:b/>
        </w:rPr>
      </w:pPr>
      <w:r w:rsidRPr="00ED56C7">
        <w:rPr>
          <w:b/>
        </w:rPr>
        <w:t xml:space="preserve">    else if (overallAverage &lt; 70)</w:t>
      </w:r>
    </w:p>
    <w:p w:rsidR="00ED56C7" w:rsidRPr="00ED56C7" w:rsidRDefault="00ED56C7" w:rsidP="00ED56C7">
      <w:pPr>
        <w:pStyle w:val="Code"/>
        <w:rPr>
          <w:b/>
        </w:rPr>
      </w:pPr>
      <w:r w:rsidRPr="00ED56C7">
        <w:rPr>
          <w:b/>
        </w:rPr>
        <w:t xml:space="preserve">        degree = "Upper 2nd";</w:t>
      </w:r>
    </w:p>
    <w:p w:rsidR="00ED56C7" w:rsidRPr="00ED56C7" w:rsidRDefault="00ED56C7" w:rsidP="00ED56C7">
      <w:pPr>
        <w:pStyle w:val="Code"/>
        <w:rPr>
          <w:b/>
        </w:rPr>
      </w:pPr>
      <w:r w:rsidRPr="00ED56C7">
        <w:rPr>
          <w:b/>
        </w:rPr>
        <w:t xml:space="preserve">    else</w:t>
      </w:r>
    </w:p>
    <w:p w:rsidR="00ED56C7" w:rsidRPr="00ED56C7" w:rsidRDefault="00ED56C7" w:rsidP="00ED56C7">
      <w:pPr>
        <w:pStyle w:val="Code"/>
        <w:rPr>
          <w:b/>
        </w:rPr>
      </w:pPr>
      <w:r w:rsidRPr="00ED56C7">
        <w:rPr>
          <w:b/>
        </w:rPr>
        <w:t xml:space="preserve">        degree = "1st";</w:t>
      </w:r>
    </w:p>
    <w:p w:rsidR="00ED56C7" w:rsidRPr="00ED56C7" w:rsidRDefault="00ED56C7" w:rsidP="00ED56C7">
      <w:pPr>
        <w:pStyle w:val="Code"/>
        <w:rPr>
          <w:b/>
        </w:rPr>
      </w:pPr>
    </w:p>
    <w:p w:rsidR="00ED56C7" w:rsidRPr="00ED56C7" w:rsidRDefault="00ED56C7" w:rsidP="00ED56C7">
      <w:pPr>
        <w:pStyle w:val="Code"/>
        <w:rPr>
          <w:b/>
        </w:rPr>
      </w:pPr>
      <w:r w:rsidRPr="00ED56C7">
        <w:rPr>
          <w:b/>
        </w:rPr>
        <w:t xml:space="preserve">    return degree;</w:t>
      </w:r>
    </w:p>
    <w:p w:rsidR="00ED56C7" w:rsidRDefault="00ED56C7" w:rsidP="00ED56C7">
      <w:pPr>
        <w:pStyle w:val="Code"/>
        <w:rPr>
          <w:b/>
        </w:rPr>
      </w:pPr>
      <w:r w:rsidRPr="00ED56C7">
        <w:rPr>
          <w:b/>
        </w:rPr>
        <w:t>}</w:t>
      </w:r>
    </w:p>
    <w:p w:rsidR="00ED56C7" w:rsidRDefault="00673F8F" w:rsidP="00F05824">
      <w:pPr>
        <w:pStyle w:val="Heading2"/>
      </w:pPr>
      <w:r>
        <w:t>2</w:t>
      </w:r>
      <w:r w:rsidR="00F05824">
        <w:t>.4</w:t>
      </w:r>
      <w:r w:rsidR="00F05824">
        <w:tab/>
        <w:t>Next Step</w:t>
      </w:r>
    </w:p>
    <w:p w:rsidR="00F05824" w:rsidRDefault="00F05824" w:rsidP="00F05824">
      <w:r>
        <w:t>Ensure all files are saved before proceeding to the next section where we will develop the test class.</w:t>
      </w:r>
    </w:p>
    <w:p w:rsidR="00F05824" w:rsidRDefault="00F05824" w:rsidP="00F05824">
      <w:pPr>
        <w:pStyle w:val="Heading1"/>
      </w:pPr>
      <w:r>
        <w:rPr>
          <w:noProof/>
          <w:lang w:val="en-US"/>
        </w:rPr>
        <w:drawing>
          <wp:anchor distT="0" distB="0" distL="114300" distR="114300" simplePos="0" relativeHeight="251659264" behindDoc="0" locked="0" layoutInCell="1" allowOverlap="1">
            <wp:simplePos x="0" y="0"/>
            <wp:positionH relativeFrom="column">
              <wp:posOffset>-321310</wp:posOffset>
            </wp:positionH>
            <wp:positionV relativeFrom="paragraph">
              <wp:posOffset>150495</wp:posOffset>
            </wp:positionV>
            <wp:extent cx="629285" cy="531495"/>
            <wp:effectExtent l="19050" t="0" r="0" b="0"/>
            <wp:wrapSquare wrapText="bothSides"/>
            <wp:docPr id="6" name="Picture 5" descr="Guide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uided.JPG"/>
                    <pic:cNvPicPr/>
                  </pic:nvPicPr>
                  <pic:blipFill>
                    <a:blip r:embed="rId7" cstate="screen"/>
                    <a:stretch>
                      <a:fillRect/>
                    </a:stretch>
                  </pic:blipFill>
                  <pic:spPr>
                    <a:xfrm>
                      <a:off x="0" y="0"/>
                      <a:ext cx="629285" cy="531495"/>
                    </a:xfrm>
                    <a:prstGeom prst="rect">
                      <a:avLst/>
                    </a:prstGeom>
                  </pic:spPr>
                </pic:pic>
              </a:graphicData>
            </a:graphic>
          </wp:anchor>
        </w:drawing>
      </w:r>
      <w:r w:rsidR="00673F8F">
        <w:t>3</w:t>
      </w:r>
      <w:r>
        <w:tab/>
        <w:t>Developing a JUnit test</w:t>
      </w:r>
    </w:p>
    <w:p w:rsidR="00F05824" w:rsidRDefault="001E456E" w:rsidP="00F05824">
      <w:r>
        <w:t xml:space="preserve">One of the problems with using a console application is that you have to check that expected and actual results match – laborious and easy to see </w:t>
      </w:r>
      <w:r w:rsidR="000567D2">
        <w:t xml:space="preserve">only </w:t>
      </w:r>
      <w:r>
        <w:t>what you want to see</w:t>
      </w:r>
      <w:r w:rsidR="000567D2">
        <w:t xml:space="preserve"> and not what's there</w:t>
      </w:r>
      <w:r>
        <w:t>!</w:t>
      </w:r>
    </w:p>
    <w:p w:rsidR="001E456E" w:rsidRDefault="001E456E" w:rsidP="00F05824">
      <w:r>
        <w:t>JUnit will do the checking for you and give a simple report showing whether each test has passed or failed. We will get NetBeans to create the framework for our tests, we then add the details within the test methods. The set and get methods and the constructor were generated by NetBeans so we won't test them.</w:t>
      </w:r>
    </w:p>
    <w:p w:rsidR="001E456E" w:rsidRDefault="00673F8F" w:rsidP="001E456E">
      <w:pPr>
        <w:pStyle w:val="Heading2"/>
      </w:pPr>
      <w:r>
        <w:t>3</w:t>
      </w:r>
      <w:r w:rsidR="001E456E">
        <w:t>.1</w:t>
      </w:r>
      <w:r w:rsidR="001E456E">
        <w:tab/>
        <w:t>Preparing the tests</w:t>
      </w:r>
    </w:p>
    <w:p w:rsidR="001E456E" w:rsidRDefault="001E456E" w:rsidP="001E456E">
      <w:pPr>
        <w:pStyle w:val="Bullets"/>
      </w:pPr>
      <w:r>
        <w:t xml:space="preserve">In the structure pane, right-click </w:t>
      </w:r>
      <w:r w:rsidR="00375DCD">
        <w:rPr>
          <w:b/>
        </w:rPr>
        <w:t>StageResults.java</w:t>
      </w:r>
    </w:p>
    <w:p w:rsidR="001E456E" w:rsidRDefault="001E456E" w:rsidP="001E456E">
      <w:pPr>
        <w:pStyle w:val="Bullets"/>
      </w:pPr>
      <w:r>
        <w:t xml:space="preserve">Select </w:t>
      </w:r>
      <w:r>
        <w:rPr>
          <w:b/>
        </w:rPr>
        <w:t xml:space="preserve">Tools </w:t>
      </w:r>
      <w:r>
        <w:rPr>
          <w:b/>
        </w:rPr>
        <w:sym w:font="Wingdings 3" w:char="F084"/>
      </w:r>
    </w:p>
    <w:p w:rsidR="001E456E" w:rsidRDefault="001E456E" w:rsidP="001E456E">
      <w:pPr>
        <w:pStyle w:val="Bullets"/>
      </w:pPr>
      <w:r>
        <w:t xml:space="preserve">Select </w:t>
      </w:r>
      <w:r>
        <w:rPr>
          <w:b/>
        </w:rPr>
        <w:t>Create JUnit Tests</w:t>
      </w:r>
    </w:p>
    <w:p w:rsidR="001E456E" w:rsidRDefault="001E456E" w:rsidP="001E456E">
      <w:pPr>
        <w:pStyle w:val="Bullets"/>
      </w:pPr>
      <w:r>
        <w:t xml:space="preserve">A dialog will ask which version; ensure the latest one is checked and click </w:t>
      </w:r>
      <w:r>
        <w:rPr>
          <w:b/>
        </w:rPr>
        <w:t>Select</w:t>
      </w:r>
    </w:p>
    <w:p w:rsidR="001E456E" w:rsidRDefault="00693F36" w:rsidP="001E456E">
      <w:pPr>
        <w:pStyle w:val="Bullets"/>
      </w:pPr>
      <w:r>
        <w:rPr>
          <w:noProof/>
          <w:lang w:val="en-US"/>
        </w:rPr>
        <w:lastRenderedPageBreak/>
        <mc:AlternateContent>
          <mc:Choice Requires="wps">
            <w:drawing>
              <wp:anchor distT="0" distB="0" distL="114300" distR="114300" simplePos="0" relativeHeight="251663360" behindDoc="0" locked="0" layoutInCell="1" allowOverlap="1">
                <wp:simplePos x="0" y="0"/>
                <wp:positionH relativeFrom="column">
                  <wp:posOffset>3763645</wp:posOffset>
                </wp:positionH>
                <wp:positionV relativeFrom="paragraph">
                  <wp:posOffset>1393190</wp:posOffset>
                </wp:positionV>
                <wp:extent cx="2265045" cy="1496695"/>
                <wp:effectExtent l="1849120" t="145415" r="10160" b="5715"/>
                <wp:wrapNone/>
                <wp:docPr id="12" name="AutoShap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65045" cy="1496695"/>
                        </a:xfrm>
                        <a:prstGeom prst="borderCallout1">
                          <a:avLst>
                            <a:gd name="adj1" fmla="val 7639"/>
                            <a:gd name="adj2" fmla="val -3366"/>
                            <a:gd name="adj3" fmla="val -4454"/>
                            <a:gd name="adj4" fmla="val -80685"/>
                          </a:avLst>
                        </a:prstGeom>
                        <a:solidFill>
                          <a:srgbClr val="FFFFFF"/>
                        </a:solidFill>
                        <a:ln w="9525">
                          <a:solidFill>
                            <a:schemeClr val="accent1">
                              <a:lumMod val="75000"/>
                              <a:lumOff val="0"/>
                            </a:schemeClr>
                          </a:solidFill>
                          <a:miter lim="800000"/>
                          <a:headEnd type="none" w="lg" len="lg"/>
                          <a:tailEnd type="arrow" w="med" len="med"/>
                        </a:ln>
                      </wps:spPr>
                      <wps:txbx>
                        <w:txbxContent>
                          <w:p w:rsidR="004F164F" w:rsidRDefault="004F164F" w:rsidP="002F78FA">
                            <w:pPr>
                              <w:spacing w:before="0"/>
                              <w:jc w:val="center"/>
                            </w:pPr>
                            <w:r>
                              <w:t>The location of the class, which will not be in Source Packages, but another node called Test Packages. (Look at the structure pane when you go back to the main vie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4" o:spid="_x0000_s1028" type="#_x0000_t47" style="position:absolute;left:0;text-align:left;margin-left:296.35pt;margin-top:109.7pt;width:178.35pt;height:117.8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" adj="-17428,-962,-727,1650" strokecolor="#c77c0e [2404]">
                <v:stroke startarrow="open" endarrowwidth="wide" endarrowlength="long"/>
                <v:textbox>
                  <w:txbxContent>
                    <w:p w:rsidR="004F164F" w:rsidRDefault="004F164F" w:rsidP="002F78FA">
                      <w:pPr>
                        <w:spacing w:before="0"/>
                        <w:jc w:val="center"/>
                      </w:pPr>
                      <w:r>
                        <w:t>The location of the class, which will not be in Source Packages, but another node called Test Packages. (Look at the structure pane when you go back to the main view).</w:t>
                      </w:r>
                    </w:p>
                  </w:txbxContent>
                </v:textbox>
              </v:shape>
            </w:pict>
          </mc:Fallback>
        </mc:AlternateContent>
      </w:r>
      <w:r>
        <w:rPr>
          <w:noProof/>
          <w:lang w:val="en-US"/>
        </w:rPr>
        <mc:AlternateContent>
          <mc:Choice Requires="wps">
            <w:drawing>
              <wp:anchor distT="0" distB="0" distL="114300" distR="114300" simplePos="0" relativeHeight="251662336" behindDoc="0" locked="0" layoutInCell="1" allowOverlap="1">
                <wp:simplePos x="0" y="0"/>
                <wp:positionH relativeFrom="column">
                  <wp:posOffset>3763645</wp:posOffset>
                </wp:positionH>
                <wp:positionV relativeFrom="paragraph">
                  <wp:posOffset>776605</wp:posOffset>
                </wp:positionV>
                <wp:extent cx="2265045" cy="528955"/>
                <wp:effectExtent l="1201420" t="5080" r="10160" b="8890"/>
                <wp:wrapNone/>
                <wp:docPr id="11" name="AutoShap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65045" cy="528955"/>
                        </a:xfrm>
                        <a:prstGeom prst="borderCallout1">
                          <a:avLst>
                            <a:gd name="adj1" fmla="val 21606"/>
                            <a:gd name="adj2" fmla="val -3366"/>
                            <a:gd name="adj3" fmla="val 37694"/>
                            <a:gd name="adj4" fmla="val -52088"/>
                          </a:avLst>
                        </a:prstGeom>
                        <a:solidFill>
                          <a:srgbClr val="FFFFFF"/>
                        </a:solidFill>
                        <a:ln w="9525">
                          <a:solidFill>
                            <a:schemeClr val="accent1">
                              <a:lumMod val="75000"/>
                              <a:lumOff val="0"/>
                            </a:schemeClr>
                          </a:solidFill>
                          <a:miter lim="800000"/>
                          <a:headEnd type="none" w="lg" len="lg"/>
                          <a:tailEnd type="arrow" w="med" len="med"/>
                        </a:ln>
                      </wps:spPr>
                      <wps:txbx>
                        <w:txbxContent>
                          <w:p w:rsidR="004F164F" w:rsidRDefault="004F164F" w:rsidP="002F78FA">
                            <w:pPr>
                              <w:spacing w:before="0"/>
                              <w:jc w:val="center"/>
                            </w:pPr>
                            <w:r>
                              <w:t>The name of the test class that will be  gener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3" o:spid="_x0000_s1029" type="#_x0000_t47" style="position:absolute;left:0;text-align:left;margin-left:296.35pt;margin-top:61.15pt;width:178.35pt;height:41.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" adj="-11251,8142,-727,4667" strokecolor="#c77c0e [2404]">
                <v:stroke startarrow="open" endarrowwidth="wide" endarrowlength="long"/>
                <v:textbox>
                  <w:txbxContent>
                    <w:p w:rsidR="004F164F" w:rsidRDefault="004F164F" w:rsidP="002F78FA">
                      <w:pPr>
                        <w:spacing w:before="0"/>
                        <w:jc w:val="center"/>
                      </w:pPr>
                      <w:r>
                        <w:t xml:space="preserve">The name of the test class that will </w:t>
                      </w:r>
                      <w:proofErr w:type="gramStart"/>
                      <w:r>
                        <w:t>be  generated</w:t>
                      </w:r>
                      <w:proofErr w:type="gramEnd"/>
                    </w:p>
                  </w:txbxContent>
                </v:textbox>
                <o:callout v:ext="edit" minusy="t"/>
              </v:shape>
            </w:pict>
          </mc:Fallback>
        </mc:AlternateContent>
      </w:r>
      <w:r>
        <w:rPr>
          <w:noProof/>
          <w:lang w:val="en-US"/>
        </w:rPr>
        <mc:AlternateContent>
          <mc:Choice Requires="wps">
            <w:drawing>
              <wp:anchor distT="0" distB="0" distL="114300" distR="114300" simplePos="0" relativeHeight="251661312" behindDoc="0" locked="0" layoutInCell="1" allowOverlap="1">
                <wp:simplePos x="0" y="0"/>
                <wp:positionH relativeFrom="column">
                  <wp:posOffset>4191000</wp:posOffset>
                </wp:positionH>
                <wp:positionV relativeFrom="paragraph">
                  <wp:posOffset>425450</wp:posOffset>
                </wp:positionV>
                <wp:extent cx="1837690" cy="273685"/>
                <wp:effectExtent l="1838325" t="6350" r="10160" b="110490"/>
                <wp:wrapNone/>
                <wp:docPr id="10"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37690" cy="273685"/>
                        </a:xfrm>
                        <a:prstGeom prst="borderCallout1">
                          <a:avLst>
                            <a:gd name="adj1" fmla="val 41764"/>
                            <a:gd name="adj2" fmla="val -4148"/>
                            <a:gd name="adj3" fmla="val 111833"/>
                            <a:gd name="adj4" fmla="val -98444"/>
                          </a:avLst>
                        </a:prstGeom>
                        <a:solidFill>
                          <a:srgbClr val="FFFFFF"/>
                        </a:solidFill>
                        <a:ln w="9525">
                          <a:solidFill>
                            <a:schemeClr val="accent1">
                              <a:lumMod val="75000"/>
                              <a:lumOff val="0"/>
                            </a:schemeClr>
                          </a:solidFill>
                          <a:miter lim="800000"/>
                          <a:headEnd type="none" w="lg" len="lg"/>
                          <a:tailEnd type="arrow" w="med" len="med"/>
                        </a:ln>
                      </wps:spPr>
                      <wps:txbx>
                        <w:txbxContent>
                          <w:p w:rsidR="004F164F" w:rsidRDefault="004F164F" w:rsidP="001E456E">
                            <w:pPr>
                              <w:spacing w:before="0"/>
                              <w:jc w:val="center"/>
                            </w:pPr>
                            <w:r>
                              <w:t>The class to be tes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12" o:spid="_x0000_s1030" type="#_x0000_t47" style="position:absolute;left:0;text-align:left;margin-left:330pt;margin-top:33.5pt;width:144.7pt;height:21.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" adj="-21264,24156,-896,9021" strokecolor="#c77c0e [2404]">
                <v:stroke startarrow="open" endarrowwidth="wide" endarrowlength="long"/>
                <v:textbox>
                  <w:txbxContent>
                    <w:p w:rsidR="004F164F" w:rsidRDefault="004F164F" w:rsidP="001E456E">
                      <w:pPr>
                        <w:spacing w:before="0"/>
                        <w:jc w:val="center"/>
                      </w:pPr>
                      <w:r>
                        <w:t>The class to be tested</w:t>
                      </w:r>
                    </w:p>
                  </w:txbxContent>
                </v:textbox>
                <o:callout v:ext="edit" minusy="t"/>
              </v:shape>
            </w:pict>
          </mc:Fallback>
        </mc:AlternateContent>
      </w:r>
      <w:r>
        <w:rPr>
          <w:noProof/>
          <w:lang w:val="en-US"/>
        </w:rPr>
        <mc:AlternateContent>
          <mc:Choice Requires="wpg">
            <w:drawing>
              <wp:anchor distT="0" distB="0" distL="114300" distR="114300" simplePos="0" relativeHeight="251667456" behindDoc="0" locked="0" layoutInCell="1" allowOverlap="1">
                <wp:simplePos x="0" y="0"/>
                <wp:positionH relativeFrom="column">
                  <wp:posOffset>2275205</wp:posOffset>
                </wp:positionH>
                <wp:positionV relativeFrom="paragraph">
                  <wp:posOffset>2976880</wp:posOffset>
                </wp:positionV>
                <wp:extent cx="3753485" cy="571500"/>
                <wp:effectExtent l="36830" t="176530" r="10160" b="99695"/>
                <wp:wrapNone/>
                <wp:docPr id="5" name="Group 2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53485" cy="571500"/>
                          <a:chOff x="5023" y="6903"/>
                          <a:chExt cx="5911" cy="900"/>
                        </a:xfrm>
                      </wpg:grpSpPr>
                      <wps:wsp>
                        <wps:cNvPr id="7" name="AutoShape 18"/>
                        <wps:cNvSpPr>
                          <a:spLocks/>
                        </wps:cNvSpPr>
                        <wps:spPr bwMode="auto">
                          <a:xfrm>
                            <a:off x="8040" y="6903"/>
                            <a:ext cx="2894" cy="766"/>
                          </a:xfrm>
                          <a:prstGeom prst="borderCallout1">
                            <a:avLst>
                              <a:gd name="adj1" fmla="val 23500"/>
                              <a:gd name="adj2" fmla="val -4148"/>
                              <a:gd name="adj3" fmla="val -20106"/>
                              <a:gd name="adj4" fmla="val -104801"/>
                            </a:avLst>
                          </a:prstGeom>
                          <a:solidFill>
                            <a:srgbClr val="FFFFFF"/>
                          </a:solidFill>
                          <a:ln w="9525">
                            <a:solidFill>
                              <a:schemeClr val="accent1">
                                <a:lumMod val="75000"/>
                                <a:lumOff val="0"/>
                              </a:schemeClr>
                            </a:solidFill>
                            <a:miter lim="800000"/>
                            <a:headEnd type="none" w="lg" len="lg"/>
                            <a:tailEnd type="arrow" w="med" len="med"/>
                          </a:ln>
                        </wps:spPr>
                        <wps:txbx>
                          <w:txbxContent>
                            <w:p w:rsidR="004F164F" w:rsidRDefault="004F164F" w:rsidP="002F78FA">
                              <w:pPr>
                                <w:spacing w:before="0"/>
                                <w:jc w:val="center"/>
                              </w:pPr>
                              <w:r>
                                <w:t>Ensure these boxes are unchecked.</w:t>
                              </w:r>
                            </w:p>
                          </w:txbxContent>
                        </wps:txbx>
                        <wps:bodyPr rot="0" vert="horz" wrap="square" lIns="91440" tIns="45720" rIns="91440" bIns="45720" anchor="t" anchorCtr="0" upright="1">
                          <a:noAutofit/>
                        </wps:bodyPr>
                      </wps:wsp>
                      <wps:wsp>
                        <wps:cNvPr id="8" name="AutoShape 19"/>
                        <wps:cNvCnPr>
                          <a:cxnSpLocks noChangeShapeType="1"/>
                        </wps:cNvCnPr>
                        <wps:spPr bwMode="auto">
                          <a:xfrm flipH="1">
                            <a:off x="5023" y="7320"/>
                            <a:ext cx="2864" cy="117"/>
                          </a:xfrm>
                          <a:prstGeom prst="straightConnector1">
                            <a:avLst/>
                          </a:prstGeom>
                          <a:noFill/>
                          <a:ln w="9525">
                            <a:solidFill>
                              <a:schemeClr val="accent1">
                                <a:lumMod val="75000"/>
                                <a:lumOff val="0"/>
                              </a:schemeClr>
                            </a:solidFill>
                            <a:round/>
                            <a:headEnd/>
                            <a:tailEnd type="arrow" w="lg" len="lg"/>
                          </a:ln>
                          <a:extLst>
                            <a:ext uri="{909E8E84-426E-40DD-AFC4-6F175D3DCCD1}">
                              <a14:hiddenFill xmlns:a14="http://schemas.microsoft.com/office/drawing/2010/main">
                                <a:noFill/>
                              </a14:hiddenFill>
                            </a:ext>
                          </a:extLst>
                        </wps:spPr>
                        <wps:bodyPr/>
                      </wps:wsp>
                      <wps:wsp>
                        <wps:cNvPr id="9" name="AutoShape 20"/>
                        <wps:cNvCnPr>
                          <a:cxnSpLocks noChangeShapeType="1"/>
                        </wps:cNvCnPr>
                        <wps:spPr bwMode="auto">
                          <a:xfrm flipH="1">
                            <a:off x="5023" y="7437"/>
                            <a:ext cx="2864" cy="366"/>
                          </a:xfrm>
                          <a:prstGeom prst="straightConnector1">
                            <a:avLst/>
                          </a:prstGeom>
                          <a:noFill/>
                          <a:ln w="9525">
                            <a:solidFill>
                              <a:schemeClr val="accent1">
                                <a:lumMod val="75000"/>
                                <a:lumOff val="0"/>
                              </a:schemeClr>
                            </a:solidFill>
                            <a:round/>
                            <a:headEnd/>
                            <a:tailEnd type="arrow" w="lg" len="lg"/>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id="Group 21" o:spid="_x0000_s1031" style="position:absolute;left:0;text-align:left;margin-left:179.15pt;margin-top:234.4pt;width:295.55pt;height:45pt;z-index:251667456" coordorigin="5023,6903" coordsize="5911,9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">
                <v:shape id="AutoShape 18" o:spid="_x0000_s1032" type="#_x0000_t47" style="position:absolute;left:8040;top:6903;width:2894;height:76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3wEwcUA&#10;AADaAAAADwAAAGRycy9kb3ducmV2LnhtbESPQWvCQBSE7wX/w/IKXkrdqNTU1FVEUHLoxViF3l6z&#10;r0kw+zZk1yT9991CweMwM98wq81gatFR6yrLCqaTCARxbnXFhYKP0/75FYTzyBpry6Tghxxs1qOH&#10;FSba9nykLvOFCBB2CSoovW8SKV1ekkE3sQ1x8L5ta9AH2RZSt9gHuKnlLIoW0mDFYaHEhnYl5dfs&#10;ZhQs8eXwXnxez9sZzqd0efq6pctYqfHjsH0D4Wnw9/B/O9UKYvi7Em6AXP8C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jfATBxQAAANoAAAAPAAAAAAAAAAAAAAAAAJgCAABkcnMv&#10;ZG93bnJldi54bWxQSwUGAAAAAAQABAD1AAAAigMAAAAA&#10;" adj="-22637,-4343,-896,5076" strokecolor="#c77c0e [2404]">
                  <v:stroke startarrow="open" endarrowwidth="wide" endarrowlength="long"/>
                  <v:textbox>
                    <w:txbxContent>
                      <w:p w:rsidR="004F164F" w:rsidRDefault="004F164F" w:rsidP="002F78FA">
                        <w:pPr>
                          <w:spacing w:before="0"/>
                          <w:jc w:val="center"/>
                        </w:pPr>
                        <w:r>
                          <w:t>Ensure these boxes are unchecked.</w:t>
                        </w:r>
                      </w:p>
                    </w:txbxContent>
                  </v:textbox>
                </v:shape>
                <v:shapetype id="_x0000_t32" coordsize="21600,21600" o:spt="32" o:oned="t" path="m,l21600,21600e" filled="f">
                  <v:path arrowok="t" fillok="f" o:connecttype="none"/>
                  <o:lock v:ext="edit" shapetype="t"/>
                </v:shapetype>
                <v:shape id="AutoShape 19" o:spid="_x0000_s1033" type="#_x0000_t32" style="position:absolute;left:5023;top:7320;width:2864;height:117;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MeE8r8AAADaAAAADwAAAGRycy9kb3ducmV2LnhtbERPy2rCQBTdF/oPwxXcNRMFRaKj1JRC&#10;tya6cHfJ3GbSZu6EzJjH33cWBZeH8z6cJtuKgXrfOFawSlIQxJXTDdcKruXn2w6ED8gaW8ekYCYP&#10;p+PrywEz7Ua+0FCEWsQQ9hkqMCF0mZS+MmTRJ64jjty36y2GCPta6h7HGG5buU7TrbTYcGww2FFu&#10;qPotHlZBubls84/z7We+3ocwrMo8L3Sj1HIxve9BBJrCU/zv/tIK4tZ4Jd4Aef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KMeE8r8AAADaAAAADwAAAAAAAAAAAAAAAACh&#10;AgAAZHJzL2Rvd25yZXYueG1sUEsFBgAAAAAEAAQA+QAAAI0DAAAAAA==&#10;" strokecolor="#c77c0e [2404]">
                  <v:stroke endarrow="open" endarrowwidth="wide" endarrowlength="long"/>
                </v:shape>
                <v:shape id="AutoShape 20" o:spid="_x0000_s1034" type="#_x0000_t32" style="position:absolute;left:5023;top:7437;width:2864;height:366;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4shacEAAADaAAAADwAAAGRycy9kb3ducmV2LnhtbESPQYvCMBSE7wv+h/CEva2pwopWo2hF&#10;2KutHrw9mmdbbV5KE2v99xtB8DjMzDfMct2bWnTUusqygvEoAkGcW11xoeCY7X9mIJxH1lhbJgVP&#10;crBeDb6WGGv74AN1qS9EgLCLUUHpfRNL6fKSDLqRbYiDd7GtQR9kW0jd4iPATS0nUTSVBisOCyU2&#10;lJSU39K7UZD9HqbJbnu6Po/nznfjLElSXSn1Pew3CxCeev8Jv9t/WsEcXlfCDZCrf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HiyFpwQAAANoAAAAPAAAAAAAAAAAAAAAA&#10;AKECAABkcnMvZG93bnJldi54bWxQSwUGAAAAAAQABAD5AAAAjwMAAAAA&#10;" strokecolor="#c77c0e [2404]">
                  <v:stroke endarrow="open" endarrowwidth="wide" endarrowlength="long"/>
                </v:shape>
              </v:group>
            </w:pict>
          </mc:Fallback>
        </mc:AlternateContent>
      </w:r>
      <w:r w:rsidR="00375DCD">
        <w:rPr>
          <w:noProof/>
          <w:lang w:val="en-US"/>
        </w:rPr>
        <w:drawing>
          <wp:anchor distT="0" distB="0" distL="114300" distR="114300" simplePos="0" relativeHeight="251657215" behindDoc="0" locked="0" layoutInCell="1" allowOverlap="1">
            <wp:simplePos x="0" y="0"/>
            <wp:positionH relativeFrom="column">
              <wp:posOffset>295275</wp:posOffset>
            </wp:positionH>
            <wp:positionV relativeFrom="paragraph">
              <wp:posOffset>322580</wp:posOffset>
            </wp:positionV>
            <wp:extent cx="3276600" cy="3997325"/>
            <wp:effectExtent l="19050" t="0" r="0" b="0"/>
            <wp:wrapTopAndBottom/>
            <wp:docPr id="1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cstate="screen"/>
                    <a:srcRect/>
                    <a:stretch>
                      <a:fillRect/>
                    </a:stretch>
                  </pic:blipFill>
                  <pic:spPr bwMode="auto">
                    <a:xfrm>
                      <a:off x="0" y="0"/>
                      <a:ext cx="3276600" cy="3997325"/>
                    </a:xfrm>
                    <a:prstGeom prst="rect">
                      <a:avLst/>
                    </a:prstGeom>
                    <a:noFill/>
                    <a:ln w="9525">
                      <a:noFill/>
                      <a:miter lim="800000"/>
                      <a:headEnd/>
                      <a:tailEnd/>
                    </a:ln>
                  </pic:spPr>
                </pic:pic>
              </a:graphicData>
            </a:graphic>
          </wp:anchor>
        </w:drawing>
      </w:r>
      <w:r w:rsidR="001E456E">
        <w:t>This dialog is shown:</w:t>
      </w:r>
    </w:p>
    <w:p w:rsidR="002F78FA" w:rsidRDefault="002F78FA" w:rsidP="002F78FA"/>
    <w:p w:rsidR="001E456E" w:rsidRDefault="002F78FA" w:rsidP="002F78FA">
      <w:pPr>
        <w:pStyle w:val="Bullets"/>
      </w:pPr>
      <w:r>
        <w:t xml:space="preserve">Click </w:t>
      </w:r>
      <w:r>
        <w:rPr>
          <w:b/>
        </w:rPr>
        <w:t>OK</w:t>
      </w:r>
    </w:p>
    <w:p w:rsidR="002F78FA" w:rsidRDefault="002F78FA" w:rsidP="002F78FA">
      <w:pPr>
        <w:pStyle w:val="Bullets"/>
      </w:pPr>
      <w:r>
        <w:t xml:space="preserve">Expand the </w:t>
      </w:r>
      <w:r>
        <w:rPr>
          <w:b/>
        </w:rPr>
        <w:t>Test Packages nodes</w:t>
      </w:r>
      <w:r>
        <w:t xml:space="preserve">, then expand </w:t>
      </w:r>
      <w:r>
        <w:rPr>
          <w:b/>
        </w:rPr>
        <w:t>classification</w:t>
      </w:r>
      <w:r>
        <w:t>. This shows the location of the test class.</w:t>
      </w:r>
    </w:p>
    <w:p w:rsidR="002F78FA" w:rsidRDefault="002F78FA" w:rsidP="002F78FA">
      <w:r>
        <w:t xml:space="preserve">The class is shown in the code pane, and currently consists of stubs for the various methods. The </w:t>
      </w:r>
      <w:r w:rsidRPr="00CD3CA7">
        <w:rPr>
          <w:i/>
        </w:rPr>
        <w:t>@Before</w:t>
      </w:r>
      <w:r>
        <w:t xml:space="preserve"> and </w:t>
      </w:r>
      <w:r w:rsidRPr="00CD3CA7">
        <w:rPr>
          <w:i/>
        </w:rPr>
        <w:t>@After</w:t>
      </w:r>
      <w:r>
        <w:t xml:space="preserve"> methods are those that will be run before and after the test methods.  The </w:t>
      </w:r>
      <w:r w:rsidRPr="00CD3CA7">
        <w:rPr>
          <w:i/>
        </w:rPr>
        <w:t>@Test</w:t>
      </w:r>
      <w:r>
        <w:t xml:space="preserve"> methods are designated as test</w:t>
      </w:r>
      <w:r w:rsidR="00CD3CA7">
        <w:t>s</w:t>
      </w:r>
      <w:r>
        <w:t>.</w:t>
      </w:r>
    </w:p>
    <w:p w:rsidR="00CD3CA7" w:rsidRDefault="00CD3CA7" w:rsidP="002F78FA">
      <w:r>
        <w:t>Before we start entering code, we will put a FAIL message in each of the tests that we will be implemented, to show that they are yet to be coded.</w:t>
      </w:r>
    </w:p>
    <w:p w:rsidR="00CD3CA7" w:rsidRDefault="00CD3CA7" w:rsidP="00CD3CA7">
      <w:pPr>
        <w:pStyle w:val="Bullets"/>
      </w:pPr>
      <w:r>
        <w:t>In testIsComplete()  (</w:t>
      </w:r>
      <w:r>
        <w:rPr>
          <w:i/>
        </w:rPr>
        <w:t>i.e. the test method for our isComplete() method</w:t>
      </w:r>
      <w:r>
        <w:t>), add this line of code:</w:t>
      </w:r>
    </w:p>
    <w:p w:rsidR="00CD3CA7" w:rsidRDefault="00CD3CA7" w:rsidP="00CD3CA7">
      <w:pPr>
        <w:pStyle w:val="Code"/>
        <w:ind w:left="714"/>
      </w:pPr>
      <w:r>
        <w:t>@Test</w:t>
      </w:r>
    </w:p>
    <w:p w:rsidR="00CD3CA7" w:rsidRDefault="00CD3CA7" w:rsidP="00CD3CA7">
      <w:pPr>
        <w:pStyle w:val="Code"/>
        <w:ind w:left="714"/>
      </w:pPr>
      <w:r>
        <w:t>public void testIsComplete() {</w:t>
      </w:r>
    </w:p>
    <w:p w:rsidR="00CD3CA7" w:rsidRPr="00CD3CA7" w:rsidRDefault="00CD3CA7" w:rsidP="00CD3CA7">
      <w:pPr>
        <w:pStyle w:val="Code"/>
        <w:ind w:left="714"/>
        <w:rPr>
          <w:b/>
        </w:rPr>
      </w:pPr>
      <w:r>
        <w:t xml:space="preserve">    </w:t>
      </w:r>
      <w:r w:rsidRPr="00CD3CA7">
        <w:rPr>
          <w:b/>
        </w:rPr>
        <w:t>fail("Test not yet implemented");</w:t>
      </w:r>
    </w:p>
    <w:p w:rsidR="00CD3CA7" w:rsidRPr="00CD3CA7" w:rsidRDefault="00CD3CA7" w:rsidP="00CD3CA7">
      <w:pPr>
        <w:pStyle w:val="Code"/>
        <w:ind w:left="714"/>
      </w:pPr>
      <w:r>
        <w:t>}</w:t>
      </w:r>
    </w:p>
    <w:p w:rsidR="001E456E" w:rsidRDefault="00CD3CA7" w:rsidP="00CD3CA7">
      <w:pPr>
        <w:pStyle w:val="Bullets"/>
      </w:pPr>
      <w:r>
        <w:t>Save all files.</w:t>
      </w:r>
    </w:p>
    <w:p w:rsidR="00CD3CA7" w:rsidRPr="00CD3CA7" w:rsidRDefault="00CD3CA7" w:rsidP="00CD3CA7">
      <w:pPr>
        <w:pStyle w:val="Bullets"/>
      </w:pPr>
      <w:r>
        <w:t xml:space="preserve">Run the test by right-clicking </w:t>
      </w:r>
      <w:r>
        <w:rPr>
          <w:b/>
        </w:rPr>
        <w:t>StageResults</w:t>
      </w:r>
      <w:r>
        <w:t xml:space="preserve"> and selecting </w:t>
      </w:r>
      <w:r>
        <w:rPr>
          <w:b/>
        </w:rPr>
        <w:t>Test</w:t>
      </w:r>
      <w:r w:rsidR="00622FB4">
        <w:rPr>
          <w:b/>
        </w:rPr>
        <w:t xml:space="preserve"> File</w:t>
      </w:r>
    </w:p>
    <w:p w:rsidR="00CD3CA7" w:rsidRDefault="00CD3CA7" w:rsidP="00CD3CA7">
      <w:pPr>
        <w:pStyle w:val="Bullets"/>
      </w:pPr>
      <w:r>
        <w:t>A test results pane will appear showing these results:</w:t>
      </w:r>
    </w:p>
    <w:p w:rsidR="00CD3CA7" w:rsidRDefault="00CD3CA7" w:rsidP="00CD3CA7">
      <w:r>
        <w:rPr>
          <w:noProof/>
          <w:lang w:val="en-US"/>
        </w:rPr>
        <w:lastRenderedPageBreak/>
        <w:drawing>
          <wp:anchor distT="0" distB="0" distL="114300" distR="114300" simplePos="0" relativeHeight="251668480" behindDoc="0" locked="0" layoutInCell="1" allowOverlap="1">
            <wp:simplePos x="0" y="0"/>
            <wp:positionH relativeFrom="column">
              <wp:posOffset>2783205</wp:posOffset>
            </wp:positionH>
            <wp:positionV relativeFrom="paragraph">
              <wp:posOffset>-5080</wp:posOffset>
            </wp:positionV>
            <wp:extent cx="3148965" cy="1211580"/>
            <wp:effectExtent l="19050" t="0" r="0" b="0"/>
            <wp:wrapSquare wrapText="bothSides"/>
            <wp:docPr id="1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screen"/>
                    <a:srcRect/>
                    <a:stretch>
                      <a:fillRect/>
                    </a:stretch>
                  </pic:blipFill>
                  <pic:spPr bwMode="auto">
                    <a:xfrm>
                      <a:off x="0" y="0"/>
                      <a:ext cx="3148965" cy="1211580"/>
                    </a:xfrm>
                    <a:prstGeom prst="rect">
                      <a:avLst/>
                    </a:prstGeom>
                    <a:noFill/>
                    <a:ln w="9525">
                      <a:noFill/>
                      <a:miter lim="800000"/>
                      <a:headEnd/>
                      <a:tailEnd/>
                    </a:ln>
                  </pic:spPr>
                </pic:pic>
              </a:graphicData>
            </a:graphic>
          </wp:anchor>
        </w:drawing>
      </w:r>
      <w:r>
        <w:t xml:space="preserve">The methods that don't contain a fail message are assumed to have passed. </w:t>
      </w:r>
      <w:r w:rsidR="00B41B4C">
        <w:t>The one that has the fail message shows the result and shows the message that was included.</w:t>
      </w:r>
    </w:p>
    <w:p w:rsidR="00B41B4C" w:rsidRDefault="00B41B4C" w:rsidP="00B41B4C">
      <w:r>
        <w:t>Now add the same message to the following:</w:t>
      </w:r>
    </w:p>
    <w:p w:rsidR="00B41B4C" w:rsidRDefault="00B41B4C" w:rsidP="00B41B4C">
      <w:pPr>
        <w:pStyle w:val="Bullets"/>
      </w:pPr>
      <w:r>
        <w:t>testResetValues()</w:t>
      </w:r>
    </w:p>
    <w:p w:rsidR="00B41B4C" w:rsidRDefault="00B41B4C" w:rsidP="00B41B4C">
      <w:pPr>
        <w:pStyle w:val="Bullets"/>
      </w:pPr>
      <w:r>
        <w:t>testAddModuleMark()</w:t>
      </w:r>
    </w:p>
    <w:p w:rsidR="00B41B4C" w:rsidRDefault="00B41B4C" w:rsidP="00B41B4C">
      <w:pPr>
        <w:pStyle w:val="Bullets"/>
      </w:pPr>
      <w:r>
        <w:t>testCalculateAverageSoFar()</w:t>
      </w:r>
    </w:p>
    <w:p w:rsidR="00B41B4C" w:rsidRDefault="00B41B4C" w:rsidP="00B41B4C">
      <w:pPr>
        <w:pStyle w:val="Bullets"/>
      </w:pPr>
      <w:r>
        <w:t>testPredictClass()</w:t>
      </w:r>
    </w:p>
    <w:p w:rsidR="001E456E" w:rsidRDefault="00B41B4C" w:rsidP="00F05824">
      <w:r>
        <w:t>The basic set and get methods will be ignored, and will be assumed to have passed. We will leave the stubs there in case they are needed in future.</w:t>
      </w:r>
    </w:p>
    <w:p w:rsidR="00BD7D27" w:rsidRDefault="00BD7D27" w:rsidP="00F05824">
      <w:r>
        <w:t>Run the test again – there should now be five failures.</w:t>
      </w:r>
    </w:p>
    <w:p w:rsidR="00BD7D27" w:rsidRDefault="00673F8F" w:rsidP="00BD7D27">
      <w:pPr>
        <w:pStyle w:val="Heading2"/>
      </w:pPr>
      <w:r>
        <w:t>3</w:t>
      </w:r>
      <w:r w:rsidR="00BD7D27">
        <w:t>.2</w:t>
      </w:r>
      <w:r w:rsidR="00BD7D27">
        <w:tab/>
        <w:t>Adding some data</w:t>
      </w:r>
    </w:p>
    <w:p w:rsidR="00375DCD" w:rsidRDefault="00EA7A84" w:rsidP="00BD7D27">
      <w:r>
        <w:t>In order to run tests, we need some objects that include some data for testing</w:t>
      </w:r>
      <w:r w:rsidR="00375DCD">
        <w:t>, as shown below.</w:t>
      </w:r>
    </w:p>
    <w:p w:rsidR="00375DCD" w:rsidRDefault="00375DCD" w:rsidP="00BD7D27">
      <w:r>
        <w:t>Declaration:</w:t>
      </w:r>
    </w:p>
    <w:p w:rsidR="00375DCD" w:rsidRDefault="00375DCD" w:rsidP="00375DCD">
      <w:pPr>
        <w:pStyle w:val="Code"/>
      </w:pPr>
      <w:r>
        <w:t>public class StageResultsTest {</w:t>
      </w:r>
    </w:p>
    <w:p w:rsidR="00375DCD" w:rsidRPr="00375DCD" w:rsidRDefault="00375DCD" w:rsidP="00375DCD">
      <w:pPr>
        <w:pStyle w:val="Code"/>
        <w:rPr>
          <w:b/>
        </w:rPr>
      </w:pPr>
      <w:r>
        <w:t xml:space="preserve">    </w:t>
      </w:r>
      <w:r w:rsidRPr="00375DCD">
        <w:rPr>
          <w:b/>
        </w:rPr>
        <w:t>private StageResults empty;     // will have no credits and no marks</w:t>
      </w:r>
    </w:p>
    <w:p w:rsidR="00375DCD" w:rsidRPr="00375DCD" w:rsidRDefault="00375DCD" w:rsidP="00375DCD">
      <w:pPr>
        <w:pStyle w:val="Code"/>
        <w:rPr>
          <w:b/>
        </w:rPr>
      </w:pPr>
      <w:r w:rsidRPr="00375DCD">
        <w:rPr>
          <w:b/>
        </w:rPr>
        <w:t xml:space="preserve">    private StageResults full;      // will have 120 credits and marks</w:t>
      </w:r>
    </w:p>
    <w:p w:rsidR="00375DCD" w:rsidRDefault="00375DCD" w:rsidP="00375DCD">
      <w:pPr>
        <w:pStyle w:val="Code"/>
      </w:pPr>
      <w:r w:rsidRPr="00375DCD">
        <w:rPr>
          <w:b/>
        </w:rPr>
        <w:t xml:space="preserve">    private StageResults halfFull;  // will have 60 credits and some marks</w:t>
      </w:r>
    </w:p>
    <w:p w:rsidR="00375DCD" w:rsidRPr="00302E4F" w:rsidRDefault="00302E4F" w:rsidP="00302E4F">
      <w:r>
        <w:t>Method setup()  (</w:t>
      </w:r>
      <w:r>
        <w:rPr>
          <w:i/>
        </w:rPr>
        <w:t>NOT setUpClass()</w:t>
      </w:r>
      <w:r>
        <w:t>):</w:t>
      </w:r>
    </w:p>
    <w:p w:rsidR="00302E4F" w:rsidRDefault="00302E4F" w:rsidP="00302E4F">
      <w:pPr>
        <w:pStyle w:val="Code"/>
      </w:pPr>
      <w:r>
        <w:t>@Before</w:t>
      </w:r>
    </w:p>
    <w:p w:rsidR="00302E4F" w:rsidRDefault="00302E4F" w:rsidP="00302E4F">
      <w:pPr>
        <w:pStyle w:val="Code"/>
      </w:pPr>
      <w:r>
        <w:t>public void setUp() {</w:t>
      </w:r>
    </w:p>
    <w:p w:rsidR="00302E4F" w:rsidRPr="00302E4F" w:rsidRDefault="00302E4F" w:rsidP="00302E4F">
      <w:pPr>
        <w:pStyle w:val="Code"/>
        <w:rPr>
          <w:b/>
        </w:rPr>
      </w:pPr>
      <w:r>
        <w:t xml:space="preserve">    </w:t>
      </w:r>
      <w:r w:rsidRPr="00302E4F">
        <w:rPr>
          <w:b/>
        </w:rPr>
        <w:t>// empty - object that starts with default values</w:t>
      </w:r>
    </w:p>
    <w:p w:rsidR="00302E4F" w:rsidRPr="00302E4F" w:rsidRDefault="00302E4F" w:rsidP="00302E4F">
      <w:pPr>
        <w:pStyle w:val="Code"/>
        <w:rPr>
          <w:b/>
        </w:rPr>
      </w:pPr>
      <w:r w:rsidRPr="00302E4F">
        <w:rPr>
          <w:b/>
        </w:rPr>
        <w:t xml:space="preserve">    empty = new StageResults();</w:t>
      </w:r>
    </w:p>
    <w:p w:rsidR="00302E4F" w:rsidRPr="00302E4F" w:rsidRDefault="00302E4F" w:rsidP="00302E4F">
      <w:pPr>
        <w:pStyle w:val="Code"/>
        <w:rPr>
          <w:b/>
        </w:rPr>
      </w:pPr>
    </w:p>
    <w:p w:rsidR="00302E4F" w:rsidRPr="00302E4F" w:rsidRDefault="00302E4F" w:rsidP="00302E4F">
      <w:pPr>
        <w:pStyle w:val="Code"/>
        <w:rPr>
          <w:b/>
        </w:rPr>
      </w:pPr>
      <w:r w:rsidRPr="00302E4F">
        <w:rPr>
          <w:b/>
        </w:rPr>
        <w:t xml:space="preserve">    // full - object with 120 credits-worth of marks but no</w:t>
      </w:r>
    </w:p>
    <w:p w:rsidR="00302E4F" w:rsidRPr="00302E4F" w:rsidRDefault="00302E4F" w:rsidP="00302E4F">
      <w:pPr>
        <w:pStyle w:val="Code"/>
        <w:rPr>
          <w:b/>
        </w:rPr>
      </w:pPr>
      <w:r w:rsidRPr="00302E4F">
        <w:rPr>
          <w:b/>
        </w:rPr>
        <w:t xml:space="preserve">    // initial stage2Average</w:t>
      </w:r>
    </w:p>
    <w:p w:rsidR="00302E4F" w:rsidRPr="00302E4F" w:rsidRDefault="00302E4F" w:rsidP="00302E4F">
      <w:pPr>
        <w:pStyle w:val="Code"/>
        <w:rPr>
          <w:b/>
        </w:rPr>
      </w:pPr>
      <w:r w:rsidRPr="00302E4F">
        <w:rPr>
          <w:b/>
        </w:rPr>
        <w:t xml:space="preserve">    full = new StageResults();</w:t>
      </w:r>
    </w:p>
    <w:p w:rsidR="00302E4F" w:rsidRPr="00302E4F" w:rsidRDefault="00302E4F" w:rsidP="00302E4F">
      <w:pPr>
        <w:pStyle w:val="Code"/>
        <w:rPr>
          <w:b/>
        </w:rPr>
      </w:pPr>
      <w:r w:rsidRPr="00302E4F">
        <w:rPr>
          <w:b/>
        </w:rPr>
        <w:t xml:space="preserve">    full.addModuleMark(120, 50.0);</w:t>
      </w:r>
    </w:p>
    <w:p w:rsidR="00302E4F" w:rsidRPr="00302E4F" w:rsidRDefault="00302E4F" w:rsidP="00302E4F">
      <w:pPr>
        <w:pStyle w:val="Code"/>
        <w:rPr>
          <w:b/>
        </w:rPr>
      </w:pPr>
    </w:p>
    <w:p w:rsidR="00302E4F" w:rsidRPr="00302E4F" w:rsidRDefault="00302E4F" w:rsidP="00302E4F">
      <w:pPr>
        <w:pStyle w:val="Code"/>
        <w:rPr>
          <w:b/>
        </w:rPr>
      </w:pPr>
      <w:r w:rsidRPr="00302E4F">
        <w:rPr>
          <w:b/>
        </w:rPr>
        <w:t xml:space="preserve">    // halfFull - object wi</w:t>
      </w:r>
      <w:r>
        <w:rPr>
          <w:b/>
        </w:rPr>
        <w:t>th 60 credits worth of marks and</w:t>
      </w:r>
    </w:p>
    <w:p w:rsidR="00302E4F" w:rsidRPr="00302E4F" w:rsidRDefault="00302E4F" w:rsidP="00302E4F">
      <w:pPr>
        <w:pStyle w:val="Code"/>
        <w:rPr>
          <w:b/>
        </w:rPr>
      </w:pPr>
      <w:r w:rsidRPr="00302E4F">
        <w:rPr>
          <w:b/>
        </w:rPr>
        <w:t xml:space="preserve">    // no initial stage2Average</w:t>
      </w:r>
    </w:p>
    <w:p w:rsidR="00302E4F" w:rsidRPr="00302E4F" w:rsidRDefault="00302E4F" w:rsidP="00302E4F">
      <w:pPr>
        <w:pStyle w:val="Code"/>
        <w:rPr>
          <w:b/>
        </w:rPr>
      </w:pPr>
      <w:r w:rsidRPr="00302E4F">
        <w:rPr>
          <w:b/>
        </w:rPr>
        <w:t xml:space="preserve">    halfFull = new StageResults();</w:t>
      </w:r>
    </w:p>
    <w:p w:rsidR="00302E4F" w:rsidRPr="00302E4F" w:rsidRDefault="00302E4F" w:rsidP="00302E4F">
      <w:pPr>
        <w:pStyle w:val="Code"/>
        <w:rPr>
          <w:b/>
        </w:rPr>
      </w:pPr>
      <w:r w:rsidRPr="00302E4F">
        <w:rPr>
          <w:b/>
        </w:rPr>
        <w:t xml:space="preserve">    halfFull.addModuleMark(60, 50.0);</w:t>
      </w:r>
    </w:p>
    <w:p w:rsidR="001E456E" w:rsidRPr="00302E4F" w:rsidRDefault="00302E4F" w:rsidP="00302E4F">
      <w:pPr>
        <w:pStyle w:val="Code"/>
      </w:pPr>
      <w:r w:rsidRPr="00302E4F">
        <w:t>}</w:t>
      </w:r>
    </w:p>
    <w:p w:rsidR="00ED56C7" w:rsidRDefault="00673F8F" w:rsidP="00302E4F">
      <w:pPr>
        <w:pStyle w:val="Heading2"/>
      </w:pPr>
      <w:r>
        <w:lastRenderedPageBreak/>
        <w:t>3</w:t>
      </w:r>
      <w:r w:rsidR="00302E4F">
        <w:t>.3</w:t>
      </w:r>
      <w:r w:rsidR="00302E4F">
        <w:tab/>
        <w:t xml:space="preserve">Testing </w:t>
      </w:r>
      <w:r w:rsidR="00302E4F">
        <w:rPr>
          <w:i/>
        </w:rPr>
        <w:t>isComplete()</w:t>
      </w:r>
    </w:p>
    <w:p w:rsidR="00302E4F" w:rsidRDefault="00302E4F" w:rsidP="00302E4F">
      <w:r>
        <w:t>This is a fairly simple one to start with. Looking at the data, the object should return:</w:t>
      </w:r>
    </w:p>
    <w:p w:rsidR="00302E4F" w:rsidRDefault="00302E4F" w:rsidP="00302E4F">
      <w:r>
        <w:rPr>
          <w:b/>
        </w:rPr>
        <w:t xml:space="preserve">empty </w:t>
      </w:r>
      <w:r>
        <w:rPr>
          <w:b/>
        </w:rPr>
        <w:sym w:font="Symbol" w:char="F0DE"/>
      </w:r>
      <w:r>
        <w:t xml:space="preserve"> </w:t>
      </w:r>
      <w:r>
        <w:rPr>
          <w:b/>
        </w:rPr>
        <w:t>false</w:t>
      </w:r>
      <w:r>
        <w:rPr>
          <w:b/>
        </w:rPr>
        <w:br/>
        <w:t xml:space="preserve">full </w:t>
      </w:r>
      <w:r>
        <w:rPr>
          <w:b/>
        </w:rPr>
        <w:sym w:font="Symbol" w:char="F0DE"/>
      </w:r>
      <w:r>
        <w:rPr>
          <w:b/>
        </w:rPr>
        <w:t xml:space="preserve"> true</w:t>
      </w:r>
      <w:r>
        <w:rPr>
          <w:b/>
        </w:rPr>
        <w:br/>
        <w:t xml:space="preserve">halfFull </w:t>
      </w:r>
      <w:r>
        <w:rPr>
          <w:b/>
        </w:rPr>
        <w:sym w:font="Symbol" w:char="F0DE"/>
      </w:r>
      <w:r>
        <w:rPr>
          <w:b/>
        </w:rPr>
        <w:t xml:space="preserve"> false</w:t>
      </w:r>
    </w:p>
    <w:p w:rsidR="00302E4F" w:rsidRDefault="00302E4F" w:rsidP="00302E4F">
      <w:r>
        <w:t xml:space="preserve">So the code </w:t>
      </w:r>
      <w:r w:rsidR="00622FB4">
        <w:t xml:space="preserve">for the </w:t>
      </w:r>
      <w:r w:rsidR="00622FB4" w:rsidRPr="00622FB4">
        <w:rPr>
          <w:b/>
        </w:rPr>
        <w:t>empty</w:t>
      </w:r>
      <w:r w:rsidR="00622FB4">
        <w:t xml:space="preserve"> object </w:t>
      </w:r>
      <w:r>
        <w:t>will look like:</w:t>
      </w:r>
    </w:p>
    <w:p w:rsidR="00302E4F" w:rsidRDefault="00302E4F" w:rsidP="00302E4F">
      <w:pPr>
        <w:pStyle w:val="Code"/>
      </w:pPr>
      <w:r>
        <w:t>public void testIsComplete() {</w:t>
      </w:r>
    </w:p>
    <w:p w:rsidR="00302E4F" w:rsidRPr="00302E4F" w:rsidRDefault="00302E4F" w:rsidP="00302E4F">
      <w:pPr>
        <w:pStyle w:val="Code"/>
        <w:rPr>
          <w:strike/>
        </w:rPr>
      </w:pPr>
      <w:r>
        <w:t xml:space="preserve">    </w:t>
      </w:r>
      <w:r w:rsidRPr="00302E4F">
        <w:rPr>
          <w:strike/>
        </w:rPr>
        <w:t>fail("Test not yet implemented");</w:t>
      </w:r>
    </w:p>
    <w:p w:rsidR="00302E4F" w:rsidRPr="00302E4F" w:rsidRDefault="00302E4F" w:rsidP="00302E4F">
      <w:pPr>
        <w:pStyle w:val="Code"/>
        <w:rPr>
          <w:b/>
        </w:rPr>
      </w:pPr>
      <w:r>
        <w:t xml:space="preserve">    </w:t>
      </w:r>
      <w:r w:rsidRPr="00302E4F">
        <w:rPr>
          <w:b/>
        </w:rPr>
        <w:t>System.out.println("Testing isComplete");</w:t>
      </w:r>
    </w:p>
    <w:p w:rsidR="00302E4F" w:rsidRPr="00302E4F" w:rsidRDefault="00302E4F" w:rsidP="00302E4F">
      <w:pPr>
        <w:pStyle w:val="Code"/>
        <w:rPr>
          <w:b/>
        </w:rPr>
      </w:pPr>
    </w:p>
    <w:p w:rsidR="00302E4F" w:rsidRPr="00302E4F" w:rsidRDefault="00302E4F" w:rsidP="00302E4F">
      <w:pPr>
        <w:pStyle w:val="Code"/>
        <w:rPr>
          <w:b/>
        </w:rPr>
      </w:pPr>
      <w:r w:rsidRPr="00302E4F">
        <w:rPr>
          <w:b/>
        </w:rPr>
        <w:t xml:space="preserve">    // Check that the empty object is 'not complete'</w:t>
      </w:r>
    </w:p>
    <w:p w:rsidR="00302E4F" w:rsidRPr="00302E4F" w:rsidRDefault="00302E4F" w:rsidP="00302E4F">
      <w:pPr>
        <w:pStyle w:val="Code"/>
        <w:rPr>
          <w:b/>
        </w:rPr>
      </w:pPr>
      <w:r w:rsidRPr="00302E4F">
        <w:rPr>
          <w:b/>
        </w:rPr>
        <w:t xml:space="preserve">    assertFalse("empty object", empty.isComplete());</w:t>
      </w:r>
    </w:p>
    <w:p w:rsidR="00302E4F" w:rsidRPr="00302E4F" w:rsidRDefault="00302E4F" w:rsidP="00302E4F">
      <w:pPr>
        <w:pStyle w:val="Code"/>
      </w:pPr>
      <w:r>
        <w:t>}</w:t>
      </w:r>
    </w:p>
    <w:p w:rsidR="00622FB4" w:rsidRDefault="00302E4F" w:rsidP="00622FB4">
      <w:pPr>
        <w:pStyle w:val="Bullets"/>
      </w:pPr>
      <w:r>
        <w:t xml:space="preserve">Add the code </w:t>
      </w:r>
      <w:r w:rsidR="00622FB4">
        <w:t xml:space="preserve">as show as above, and using the same pattern, also add the tests for the </w:t>
      </w:r>
      <w:r w:rsidR="00622FB4" w:rsidRPr="00622FB4">
        <w:rPr>
          <w:b/>
        </w:rPr>
        <w:t>full</w:t>
      </w:r>
      <w:r w:rsidR="00622FB4">
        <w:t xml:space="preserve"> and </w:t>
      </w:r>
      <w:r w:rsidR="00622FB4" w:rsidRPr="00622FB4">
        <w:rPr>
          <w:b/>
        </w:rPr>
        <w:t>halfFull</w:t>
      </w:r>
      <w:r w:rsidR="00622FB4">
        <w:t xml:space="preserve"> objects.</w:t>
      </w:r>
    </w:p>
    <w:p w:rsidR="00ED56C7" w:rsidRDefault="00622FB4" w:rsidP="00622FB4">
      <w:pPr>
        <w:pStyle w:val="Bullets"/>
      </w:pPr>
      <w:r>
        <w:t>R</w:t>
      </w:r>
      <w:r w:rsidR="00302E4F">
        <w:t xml:space="preserve">un the test. This time </w:t>
      </w:r>
      <w:r>
        <w:t>there will be just 4 tests that fail.</w:t>
      </w:r>
    </w:p>
    <w:p w:rsidR="00ED56C7" w:rsidRDefault="00622FB4" w:rsidP="00ED56C7">
      <w:r>
        <w:t xml:space="preserve">Next, introduce a bug in the </w:t>
      </w:r>
      <w:r w:rsidRPr="00622FB4">
        <w:rPr>
          <w:b/>
        </w:rPr>
        <w:t>StageResults</w:t>
      </w:r>
      <w:r>
        <w:t xml:space="preserve"> class – change the value of the </w:t>
      </w:r>
      <w:r w:rsidRPr="00622FB4">
        <w:rPr>
          <w:b/>
        </w:rPr>
        <w:t>MAXCREDITS</w:t>
      </w:r>
      <w:r>
        <w:t xml:space="preserve"> constant from 120 to 60 and run the test again.</w:t>
      </w:r>
    </w:p>
    <w:p w:rsidR="00622FB4" w:rsidRDefault="00622FB4" w:rsidP="00ED56C7">
      <w:r>
        <w:rPr>
          <w:noProof/>
          <w:lang w:val="en-US"/>
        </w:rPr>
        <w:drawing>
          <wp:anchor distT="0" distB="0" distL="114300" distR="114300" simplePos="0" relativeHeight="251669504" behindDoc="0" locked="0" layoutInCell="1" allowOverlap="1">
            <wp:simplePos x="0" y="0"/>
            <wp:positionH relativeFrom="column">
              <wp:posOffset>19050</wp:posOffset>
            </wp:positionH>
            <wp:positionV relativeFrom="paragraph">
              <wp:posOffset>570865</wp:posOffset>
            </wp:positionV>
            <wp:extent cx="4786630" cy="1488440"/>
            <wp:effectExtent l="19050" t="0" r="0" b="0"/>
            <wp:wrapTopAndBottom/>
            <wp:docPr id="1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cstate="screen"/>
                    <a:srcRect/>
                    <a:stretch>
                      <a:fillRect/>
                    </a:stretch>
                  </pic:blipFill>
                  <pic:spPr bwMode="auto">
                    <a:xfrm>
                      <a:off x="0" y="0"/>
                      <a:ext cx="4786630" cy="1488440"/>
                    </a:xfrm>
                    <a:prstGeom prst="rect">
                      <a:avLst/>
                    </a:prstGeom>
                    <a:noFill/>
                    <a:ln w="9525">
                      <a:noFill/>
                      <a:miter lim="800000"/>
                      <a:headEnd/>
                      <a:tailEnd/>
                    </a:ln>
                  </pic:spPr>
                </pic:pic>
              </a:graphicData>
            </a:graphic>
          </wp:anchor>
        </w:drawing>
      </w:r>
      <w:r>
        <w:t xml:space="preserve">If you expand the </w:t>
      </w:r>
      <w:r w:rsidRPr="00622FB4">
        <w:rPr>
          <w:b/>
        </w:rPr>
        <w:t>testIsComplete</w:t>
      </w:r>
      <w:r>
        <w:t xml:space="preserve"> node in the test results, this is what you should see:</w:t>
      </w:r>
    </w:p>
    <w:p w:rsidR="00622FB4" w:rsidRDefault="00622FB4" w:rsidP="00ED56C7">
      <w:r>
        <w:t>Put the correct value back in the constant.</w:t>
      </w:r>
    </w:p>
    <w:p w:rsidR="00622FB4" w:rsidRDefault="00673F8F" w:rsidP="00622FB4">
      <w:pPr>
        <w:pStyle w:val="Heading2"/>
      </w:pPr>
      <w:r>
        <w:t>3</w:t>
      </w:r>
      <w:r w:rsidR="00622FB4">
        <w:t>.4</w:t>
      </w:r>
      <w:r w:rsidR="00622FB4">
        <w:tab/>
      </w:r>
      <w:r w:rsidR="003222D9">
        <w:t xml:space="preserve">Testing </w:t>
      </w:r>
      <w:r w:rsidR="003222D9">
        <w:rPr>
          <w:i/>
        </w:rPr>
        <w:t>resetValues()</w:t>
      </w:r>
    </w:p>
    <w:p w:rsidR="003222D9" w:rsidRDefault="003222D9" w:rsidP="003222D9">
      <w:r>
        <w:t>This method does not return any values so we need to tackle it slightly differently. This time, we will just use one of the objects (that does currently have some non-zero data), send it the resetValues() message. We then need to use getTotalCredits() and getTotalMarks() to check that all have been reset to zero. After the test, we will reset the object back to its original state.</w:t>
      </w:r>
    </w:p>
    <w:p w:rsidR="003222D9" w:rsidRDefault="003222D9" w:rsidP="003222D9">
      <w:r>
        <w:t>Add the code:</w:t>
      </w:r>
    </w:p>
    <w:p w:rsidR="003222D9" w:rsidRDefault="003222D9" w:rsidP="003222D9">
      <w:pPr>
        <w:pStyle w:val="Code"/>
      </w:pPr>
      <w:r>
        <w:t>@Test</w:t>
      </w:r>
    </w:p>
    <w:p w:rsidR="003222D9" w:rsidRDefault="003222D9" w:rsidP="003222D9">
      <w:pPr>
        <w:pStyle w:val="Code"/>
      </w:pPr>
      <w:r>
        <w:t>public void testResetValues() {</w:t>
      </w:r>
    </w:p>
    <w:p w:rsidR="003222D9" w:rsidRPr="003222D9" w:rsidRDefault="003222D9" w:rsidP="003222D9">
      <w:pPr>
        <w:pStyle w:val="Code"/>
        <w:rPr>
          <w:strike/>
        </w:rPr>
      </w:pPr>
      <w:r w:rsidRPr="0037194D">
        <w:lastRenderedPageBreak/>
        <w:t xml:space="preserve">    </w:t>
      </w:r>
      <w:r w:rsidRPr="003222D9">
        <w:rPr>
          <w:strike/>
        </w:rPr>
        <w:t>fail("Test not yet implemented");</w:t>
      </w:r>
    </w:p>
    <w:p w:rsidR="003222D9" w:rsidRPr="003222D9" w:rsidRDefault="003222D9" w:rsidP="003222D9">
      <w:pPr>
        <w:pStyle w:val="Code"/>
        <w:rPr>
          <w:b/>
        </w:rPr>
      </w:pPr>
      <w:r w:rsidRPr="003222D9">
        <w:rPr>
          <w:b/>
        </w:rPr>
        <w:t xml:space="preserve">    System.out.println("Testing resetValues");</w:t>
      </w:r>
    </w:p>
    <w:p w:rsidR="003222D9" w:rsidRPr="003222D9" w:rsidRDefault="003222D9" w:rsidP="003222D9">
      <w:pPr>
        <w:pStyle w:val="Code"/>
        <w:rPr>
          <w:b/>
        </w:rPr>
      </w:pPr>
    </w:p>
    <w:p w:rsidR="003222D9" w:rsidRPr="003222D9" w:rsidRDefault="003222D9" w:rsidP="003222D9">
      <w:pPr>
        <w:pStyle w:val="Code"/>
        <w:rPr>
          <w:b/>
        </w:rPr>
      </w:pPr>
      <w:r w:rsidRPr="003222D9">
        <w:rPr>
          <w:b/>
        </w:rPr>
        <w:t xml:space="preserve">    // Set the state of the 'full' object to zeroes</w:t>
      </w:r>
    </w:p>
    <w:p w:rsidR="003222D9" w:rsidRPr="003222D9" w:rsidRDefault="003222D9" w:rsidP="003222D9">
      <w:pPr>
        <w:pStyle w:val="Code"/>
        <w:rPr>
          <w:b/>
        </w:rPr>
      </w:pPr>
      <w:r w:rsidRPr="003222D9">
        <w:rPr>
          <w:b/>
        </w:rPr>
        <w:t xml:space="preserve">    full.resetValues();</w:t>
      </w:r>
    </w:p>
    <w:p w:rsidR="003222D9" w:rsidRPr="003222D9" w:rsidRDefault="003222D9" w:rsidP="003222D9">
      <w:pPr>
        <w:pStyle w:val="Code"/>
        <w:rPr>
          <w:b/>
        </w:rPr>
      </w:pPr>
    </w:p>
    <w:p w:rsidR="003222D9" w:rsidRPr="003222D9" w:rsidRDefault="003222D9" w:rsidP="003222D9">
      <w:pPr>
        <w:pStyle w:val="Code"/>
        <w:rPr>
          <w:b/>
        </w:rPr>
      </w:pPr>
      <w:r w:rsidRPr="003222D9">
        <w:rPr>
          <w:b/>
        </w:rPr>
        <w:t xml:space="preserve">    // Set expected results</w:t>
      </w:r>
    </w:p>
    <w:p w:rsidR="003222D9" w:rsidRPr="003222D9" w:rsidRDefault="003222D9" w:rsidP="003222D9">
      <w:pPr>
        <w:pStyle w:val="Code"/>
        <w:rPr>
          <w:b/>
        </w:rPr>
      </w:pPr>
      <w:r w:rsidRPr="003222D9">
        <w:rPr>
          <w:b/>
        </w:rPr>
        <w:t xml:space="preserve">    int expIntResult = 0;</w:t>
      </w:r>
    </w:p>
    <w:p w:rsidR="003222D9" w:rsidRPr="003222D9" w:rsidRDefault="003222D9" w:rsidP="003222D9">
      <w:pPr>
        <w:pStyle w:val="Code"/>
        <w:rPr>
          <w:b/>
        </w:rPr>
      </w:pPr>
      <w:r w:rsidRPr="003222D9">
        <w:rPr>
          <w:b/>
        </w:rPr>
        <w:t xml:space="preserve">    double expDoubleResult = 0.0;</w:t>
      </w:r>
    </w:p>
    <w:p w:rsidR="003222D9" w:rsidRPr="003222D9" w:rsidRDefault="003222D9" w:rsidP="003222D9">
      <w:pPr>
        <w:pStyle w:val="Code"/>
        <w:rPr>
          <w:b/>
        </w:rPr>
      </w:pPr>
    </w:p>
    <w:p w:rsidR="003222D9" w:rsidRPr="003222D9" w:rsidRDefault="003222D9" w:rsidP="003222D9">
      <w:pPr>
        <w:pStyle w:val="Code"/>
        <w:rPr>
          <w:b/>
        </w:rPr>
      </w:pPr>
      <w:r w:rsidRPr="003222D9">
        <w:rPr>
          <w:b/>
        </w:rPr>
        <w:t xml:space="preserve">    // Now check each attribute to test that the reset has worked</w:t>
      </w:r>
    </w:p>
    <w:p w:rsidR="003222D9" w:rsidRPr="003222D9" w:rsidRDefault="003222D9" w:rsidP="003222D9">
      <w:pPr>
        <w:pStyle w:val="Code"/>
        <w:rPr>
          <w:b/>
        </w:rPr>
      </w:pPr>
      <w:r w:rsidRPr="003222D9">
        <w:rPr>
          <w:b/>
        </w:rPr>
        <w:t xml:space="preserve">    assertEquals("credits", expIntResult, full.getTotalCredits());</w:t>
      </w:r>
    </w:p>
    <w:p w:rsidR="003222D9" w:rsidRPr="003222D9" w:rsidRDefault="003222D9" w:rsidP="003222D9">
      <w:pPr>
        <w:pStyle w:val="Code"/>
        <w:rPr>
          <w:b/>
        </w:rPr>
      </w:pPr>
      <w:r w:rsidRPr="003222D9">
        <w:rPr>
          <w:b/>
        </w:rPr>
        <w:t xml:space="preserve">    assertEquals("total", expDoubleResult, full.getTotalMarks(), 0.0);</w:t>
      </w:r>
    </w:p>
    <w:p w:rsidR="003222D9" w:rsidRPr="003222D9" w:rsidRDefault="003222D9" w:rsidP="003222D9">
      <w:pPr>
        <w:pStyle w:val="Code"/>
        <w:rPr>
          <w:b/>
        </w:rPr>
      </w:pPr>
    </w:p>
    <w:p w:rsidR="003222D9" w:rsidRPr="003222D9" w:rsidRDefault="003222D9" w:rsidP="003222D9">
      <w:pPr>
        <w:pStyle w:val="Code"/>
        <w:rPr>
          <w:b/>
        </w:rPr>
      </w:pPr>
      <w:r w:rsidRPr="003222D9">
        <w:rPr>
          <w:b/>
        </w:rPr>
        <w:t xml:space="preserve">    // Put the 'full' object back to its original state</w:t>
      </w:r>
    </w:p>
    <w:p w:rsidR="003222D9" w:rsidRPr="003222D9" w:rsidRDefault="003222D9" w:rsidP="003222D9">
      <w:pPr>
        <w:pStyle w:val="Code"/>
        <w:rPr>
          <w:b/>
        </w:rPr>
      </w:pPr>
      <w:r w:rsidRPr="003222D9">
        <w:rPr>
          <w:b/>
        </w:rPr>
        <w:t xml:space="preserve">    full.addModuleMark(120, 50.0);</w:t>
      </w:r>
    </w:p>
    <w:p w:rsidR="003222D9" w:rsidRDefault="003222D9" w:rsidP="003222D9">
      <w:pPr>
        <w:pStyle w:val="Code"/>
      </w:pPr>
      <w:r>
        <w:t>}</w:t>
      </w:r>
    </w:p>
    <w:p w:rsidR="003222D9" w:rsidRDefault="003222D9" w:rsidP="003222D9">
      <w:r>
        <w:t>Test the file, there will now be three failures</w:t>
      </w:r>
      <w:r w:rsidR="00193123">
        <w:t xml:space="preserve"> instead of four</w:t>
      </w:r>
      <w:r>
        <w:t>.</w:t>
      </w:r>
    </w:p>
    <w:p w:rsidR="003222D9" w:rsidRDefault="00673F8F" w:rsidP="003222D9">
      <w:pPr>
        <w:pStyle w:val="Heading2"/>
      </w:pPr>
      <w:r>
        <w:t>3</w:t>
      </w:r>
      <w:r w:rsidR="003222D9">
        <w:t>.5</w:t>
      </w:r>
      <w:r w:rsidR="003222D9">
        <w:tab/>
        <w:t xml:space="preserve">Testing </w:t>
      </w:r>
      <w:r w:rsidR="003222D9">
        <w:rPr>
          <w:i/>
        </w:rPr>
        <w:t>addModuleMark(int, double)</w:t>
      </w:r>
    </w:p>
    <w:p w:rsidR="003222D9" w:rsidRDefault="003222D9" w:rsidP="003222D9">
      <w:r>
        <w:t>Now work out some testing for the method that adds module marks.</w:t>
      </w:r>
    </w:p>
    <w:p w:rsidR="003222D9" w:rsidRDefault="003222D9" w:rsidP="003222D9">
      <w:r>
        <w:t xml:space="preserve">For this test you could use the </w:t>
      </w:r>
      <w:r w:rsidR="00017AE7">
        <w:rPr>
          <w:i/>
        </w:rPr>
        <w:t>empty</w:t>
      </w:r>
      <w:r>
        <w:t xml:space="preserve"> object, which currently has </w:t>
      </w:r>
      <w:r w:rsidR="00017AE7">
        <w:t xml:space="preserve">no </w:t>
      </w:r>
      <w:r>
        <w:t xml:space="preserve">marks </w:t>
      </w:r>
      <w:r w:rsidR="00017AE7">
        <w:t>and no credits.</w:t>
      </w:r>
      <w:r>
        <w:t xml:space="preserve"> When you add a module mark there is no return value, so like the last test, you will need to use the method and then getCreditsSoFar() and getTotalSoFar() to check that the marks and credits have been properly added.</w:t>
      </w:r>
    </w:p>
    <w:p w:rsidR="003222D9" w:rsidRDefault="003222D9" w:rsidP="003222D9">
      <w:r>
        <w:t>Note that at this point we are not interested so much in validation (i.e. being able to add more than 120 credits-worth of marks) but whether the correct outputs are given for the inputs used. We'll be looking at the validation aspects a little later.</w:t>
      </w:r>
    </w:p>
    <w:p w:rsidR="003222D9" w:rsidRDefault="00017AE7" w:rsidP="003222D9">
      <w:r>
        <w:t>You should test the addition of a 10 credit module, a 20 credit module, and a 40 credit module.</w:t>
      </w:r>
      <w:r w:rsidR="00193123">
        <w:t xml:space="preserve"> Write down the values to add and the expected results before starting the code. At the end of the test method, use </w:t>
      </w:r>
      <w:r w:rsidR="00193123" w:rsidRPr="00193123">
        <w:rPr>
          <w:i/>
        </w:rPr>
        <w:t>resetValues()</w:t>
      </w:r>
      <w:r w:rsidR="00193123">
        <w:t xml:space="preserve"> to restore the </w:t>
      </w:r>
      <w:r w:rsidR="00193123" w:rsidRPr="00193123">
        <w:rPr>
          <w:i/>
        </w:rPr>
        <w:t>empty</w:t>
      </w:r>
      <w:r w:rsidR="00193123">
        <w:t xml:space="preserve"> object to its original state.</w:t>
      </w:r>
    </w:p>
    <w:p w:rsidR="00193123" w:rsidRDefault="00193123" w:rsidP="003222D9">
      <w:bookmarkStart w:id="1" w:name="BackToAddMark"/>
      <w:bookmarkEnd w:id="1"/>
      <w:r>
        <w:t xml:space="preserve">Click </w:t>
      </w:r>
      <w:hyperlink w:anchor="_Testing_addModuleMark(int,_double)" w:history="1">
        <w:r w:rsidRPr="0037194D">
          <w:rPr>
            <w:rStyle w:val="Hyperlink"/>
          </w:rPr>
          <w:t>here</w:t>
        </w:r>
      </w:hyperlink>
      <w:r>
        <w:t xml:space="preserve"> if you need an example.</w:t>
      </w:r>
    </w:p>
    <w:p w:rsidR="0037194D" w:rsidRDefault="00673F8F" w:rsidP="0037194D">
      <w:pPr>
        <w:pStyle w:val="Heading2"/>
      </w:pPr>
      <w:r>
        <w:t>3</w:t>
      </w:r>
      <w:r w:rsidR="0037194D">
        <w:t>.6</w:t>
      </w:r>
      <w:r w:rsidR="0037194D">
        <w:tab/>
        <w:t xml:space="preserve">Testing </w:t>
      </w:r>
      <w:r w:rsidR="0037194D" w:rsidRPr="0037194D">
        <w:rPr>
          <w:i/>
        </w:rPr>
        <w:t>calculateAverageSoFar()</w:t>
      </w:r>
    </w:p>
    <w:p w:rsidR="0037194D" w:rsidRDefault="0037194D" w:rsidP="0037194D">
      <w:r>
        <w:t>This method performs calculations and we need to use a variety of test cases in order to check that the correct results are produced in various cases, e.g. boundary cases and cases where mid-range values are used.</w:t>
      </w:r>
    </w:p>
    <w:p w:rsidR="0037194D" w:rsidRDefault="0037194D" w:rsidP="0037194D"/>
    <w:p w:rsidR="00574763" w:rsidRPr="00575CE9" w:rsidRDefault="0037194D" w:rsidP="0037194D">
      <w:bookmarkStart w:id="2" w:name="BackToCalculateAverage"/>
      <w:bookmarkEnd w:id="2"/>
      <w:r>
        <w:lastRenderedPageBreak/>
        <w:t xml:space="preserve">Some suggested test cases are given below, and have been implemented in the sample solution in case you want some hints. </w:t>
      </w:r>
      <w:r w:rsidR="00574763">
        <w:t xml:space="preserve">The code for the first three cases is shown below to get you started. Click </w:t>
      </w:r>
      <w:hyperlink w:anchor="_Testing_calculateAverageSoFar()" w:history="1">
        <w:r w:rsidR="00574763" w:rsidRPr="008131D2">
          <w:rPr>
            <w:rStyle w:val="Hyperlink"/>
          </w:rPr>
          <w:t>here</w:t>
        </w:r>
      </w:hyperlink>
      <w:r w:rsidR="00574763">
        <w:t xml:space="preserve"> if you want to see the code for the rest.</w:t>
      </w:r>
    </w:p>
    <w:tbl>
      <w:tblPr>
        <w:tblW w:w="93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160"/>
        <w:gridCol w:w="4745"/>
        <w:gridCol w:w="1417"/>
      </w:tblGrid>
      <w:tr w:rsidR="0037194D" w:rsidRPr="00E90E51" w:rsidTr="00E760E8">
        <w:tc>
          <w:tcPr>
            <w:tcW w:w="3160" w:type="dxa"/>
            <w:vAlign w:val="center"/>
          </w:tcPr>
          <w:p w:rsidR="0037194D" w:rsidRPr="00E90E51" w:rsidRDefault="0037194D" w:rsidP="00574763">
            <w:pPr>
              <w:spacing w:before="0"/>
              <w:rPr>
                <w:b/>
                <w:smallCaps/>
              </w:rPr>
            </w:pPr>
            <w:r w:rsidRPr="00E90E51">
              <w:rPr>
                <w:b/>
                <w:smallCaps/>
              </w:rPr>
              <w:t>Test</w:t>
            </w:r>
          </w:p>
        </w:tc>
        <w:tc>
          <w:tcPr>
            <w:tcW w:w="4745" w:type="dxa"/>
            <w:vAlign w:val="center"/>
          </w:tcPr>
          <w:p w:rsidR="0037194D" w:rsidRPr="00E90E51" w:rsidRDefault="0037194D" w:rsidP="00574763">
            <w:pPr>
              <w:spacing w:before="0"/>
              <w:rPr>
                <w:b/>
                <w:smallCaps/>
              </w:rPr>
            </w:pPr>
            <w:r w:rsidRPr="00E90E51">
              <w:rPr>
                <w:b/>
                <w:smallCaps/>
              </w:rPr>
              <w:t>Comments</w:t>
            </w:r>
          </w:p>
        </w:tc>
        <w:tc>
          <w:tcPr>
            <w:tcW w:w="1417" w:type="dxa"/>
            <w:vAlign w:val="center"/>
          </w:tcPr>
          <w:p w:rsidR="0037194D" w:rsidRPr="00E90E51" w:rsidRDefault="0037194D" w:rsidP="00574763">
            <w:pPr>
              <w:spacing w:before="0"/>
              <w:jc w:val="center"/>
              <w:rPr>
                <w:b/>
                <w:smallCaps/>
              </w:rPr>
            </w:pPr>
            <w:r w:rsidRPr="00E90E51">
              <w:rPr>
                <w:b/>
                <w:smallCaps/>
              </w:rPr>
              <w:t>Expected Result</w:t>
            </w:r>
          </w:p>
        </w:tc>
      </w:tr>
      <w:tr w:rsidR="0037194D" w:rsidTr="00E760E8">
        <w:tc>
          <w:tcPr>
            <w:tcW w:w="3160" w:type="dxa"/>
            <w:vAlign w:val="center"/>
          </w:tcPr>
          <w:p w:rsidR="0037194D" w:rsidRDefault="0037194D" w:rsidP="00574763">
            <w:pPr>
              <w:spacing w:before="0"/>
            </w:pPr>
            <w:r w:rsidRPr="00E90E51">
              <w:rPr>
                <w:i/>
              </w:rPr>
              <w:t>empty</w:t>
            </w:r>
            <w:r>
              <w:t xml:space="preserve"> object – no credits and no marks</w:t>
            </w:r>
          </w:p>
        </w:tc>
        <w:tc>
          <w:tcPr>
            <w:tcW w:w="4745" w:type="dxa"/>
            <w:vAlign w:val="center"/>
          </w:tcPr>
          <w:p w:rsidR="0037194D" w:rsidRDefault="0037194D" w:rsidP="00574763">
            <w:pPr>
              <w:spacing w:before="0"/>
            </w:pPr>
            <w:r>
              <w:t>use as-is</w:t>
            </w:r>
          </w:p>
        </w:tc>
        <w:tc>
          <w:tcPr>
            <w:tcW w:w="1417" w:type="dxa"/>
            <w:vAlign w:val="center"/>
          </w:tcPr>
          <w:p w:rsidR="0037194D" w:rsidRDefault="0037194D" w:rsidP="00E760E8">
            <w:pPr>
              <w:jc w:val="center"/>
            </w:pPr>
            <w:r>
              <w:t>0.0</w:t>
            </w:r>
          </w:p>
        </w:tc>
      </w:tr>
      <w:tr w:rsidR="0037194D" w:rsidTr="00E760E8">
        <w:tc>
          <w:tcPr>
            <w:tcW w:w="3160" w:type="dxa"/>
            <w:vAlign w:val="center"/>
          </w:tcPr>
          <w:p w:rsidR="0037194D" w:rsidRPr="003751D4" w:rsidRDefault="0037194D" w:rsidP="00574763">
            <w:pPr>
              <w:spacing w:before="0"/>
            </w:pPr>
            <w:r w:rsidRPr="00E90E51">
              <w:rPr>
                <w:i/>
              </w:rPr>
              <w:t>full</w:t>
            </w:r>
            <w:r>
              <w:t xml:space="preserve"> object –120 credits of marks all at 50%</w:t>
            </w:r>
          </w:p>
        </w:tc>
        <w:tc>
          <w:tcPr>
            <w:tcW w:w="4745" w:type="dxa"/>
            <w:vAlign w:val="center"/>
          </w:tcPr>
          <w:p w:rsidR="0037194D" w:rsidRDefault="0037194D" w:rsidP="00574763">
            <w:pPr>
              <w:spacing w:before="0"/>
            </w:pPr>
            <w:r>
              <w:t>use as-is</w:t>
            </w:r>
          </w:p>
        </w:tc>
        <w:tc>
          <w:tcPr>
            <w:tcW w:w="1417" w:type="dxa"/>
            <w:vAlign w:val="center"/>
          </w:tcPr>
          <w:p w:rsidR="0037194D" w:rsidRDefault="0037194D" w:rsidP="00574763">
            <w:pPr>
              <w:spacing w:before="0"/>
              <w:jc w:val="center"/>
            </w:pPr>
            <w:r>
              <w:t>50.0</w:t>
            </w:r>
          </w:p>
        </w:tc>
      </w:tr>
      <w:tr w:rsidR="0037194D" w:rsidTr="00E760E8">
        <w:tc>
          <w:tcPr>
            <w:tcW w:w="3160" w:type="dxa"/>
            <w:vAlign w:val="center"/>
          </w:tcPr>
          <w:p w:rsidR="0037194D" w:rsidRPr="003751D4" w:rsidRDefault="0037194D" w:rsidP="00574763">
            <w:pPr>
              <w:spacing w:before="0"/>
            </w:pPr>
            <w:r w:rsidRPr="00E90E51">
              <w:rPr>
                <w:i/>
              </w:rPr>
              <w:t xml:space="preserve">full </w:t>
            </w:r>
            <w:r>
              <w:t>object – 120 credits of marks all at 100%</w:t>
            </w:r>
          </w:p>
        </w:tc>
        <w:tc>
          <w:tcPr>
            <w:tcW w:w="4745" w:type="dxa"/>
            <w:vAlign w:val="center"/>
          </w:tcPr>
          <w:p w:rsidR="0037194D" w:rsidRPr="003751D4" w:rsidRDefault="0037194D" w:rsidP="00574763">
            <w:pPr>
              <w:spacing w:before="0"/>
            </w:pPr>
            <w:r>
              <w:t xml:space="preserve">use </w:t>
            </w:r>
            <w:r w:rsidRPr="00E90E51">
              <w:rPr>
                <w:i/>
              </w:rPr>
              <w:t>resetValues()</w:t>
            </w:r>
            <w:r>
              <w:t xml:space="preserve"> to reset to zero, then </w:t>
            </w:r>
            <w:r w:rsidRPr="00E90E51">
              <w:rPr>
                <w:i/>
              </w:rPr>
              <w:t xml:space="preserve">addModuleMarks(120, 100.0) </w:t>
            </w:r>
            <w:r>
              <w:t>before testing</w:t>
            </w:r>
          </w:p>
        </w:tc>
        <w:tc>
          <w:tcPr>
            <w:tcW w:w="1417" w:type="dxa"/>
            <w:vAlign w:val="center"/>
          </w:tcPr>
          <w:p w:rsidR="0037194D" w:rsidRDefault="0037194D" w:rsidP="00574763">
            <w:pPr>
              <w:spacing w:before="0"/>
              <w:jc w:val="center"/>
            </w:pPr>
            <w:r>
              <w:t>100.0</w:t>
            </w:r>
          </w:p>
        </w:tc>
      </w:tr>
      <w:tr w:rsidR="0037194D" w:rsidTr="00E760E8">
        <w:tc>
          <w:tcPr>
            <w:tcW w:w="3160" w:type="dxa"/>
            <w:vAlign w:val="center"/>
          </w:tcPr>
          <w:p w:rsidR="0037194D" w:rsidRPr="00363617" w:rsidRDefault="0037194D" w:rsidP="00574763">
            <w:pPr>
              <w:spacing w:before="0"/>
            </w:pPr>
            <w:r w:rsidRPr="00E90E51">
              <w:rPr>
                <w:i/>
              </w:rPr>
              <w:t>full</w:t>
            </w:r>
            <w:r>
              <w:t xml:space="preserve"> object – 120 credits at 43.92%</w:t>
            </w:r>
          </w:p>
        </w:tc>
        <w:tc>
          <w:tcPr>
            <w:tcW w:w="4745" w:type="dxa"/>
            <w:vAlign w:val="center"/>
          </w:tcPr>
          <w:p w:rsidR="0037194D" w:rsidRDefault="0037194D" w:rsidP="00574763">
            <w:pPr>
              <w:spacing w:before="0"/>
            </w:pPr>
            <w:r>
              <w:t xml:space="preserve">use </w:t>
            </w:r>
            <w:r w:rsidRPr="00E90E51">
              <w:rPr>
                <w:i/>
              </w:rPr>
              <w:t>resetValues()</w:t>
            </w:r>
            <w:r>
              <w:t xml:space="preserve"> to reset to zero, then </w:t>
            </w:r>
            <w:r w:rsidRPr="00E90E51">
              <w:rPr>
                <w:i/>
              </w:rPr>
              <w:t xml:space="preserve">addModuleMarks(120, 43.92) </w:t>
            </w:r>
            <w:r>
              <w:t>before testing then restore original values (</w:t>
            </w:r>
            <w:r w:rsidRPr="00E90E51">
              <w:rPr>
                <w:i/>
              </w:rPr>
              <w:t>using resetValues()</w:t>
            </w:r>
            <w:r>
              <w:t xml:space="preserve"> and </w:t>
            </w:r>
            <w:r w:rsidRPr="00E90E51">
              <w:rPr>
                <w:i/>
              </w:rPr>
              <w:t>addModuleMarks(120, 50.0)</w:t>
            </w:r>
            <w:r>
              <w:t>)</w:t>
            </w:r>
          </w:p>
        </w:tc>
        <w:tc>
          <w:tcPr>
            <w:tcW w:w="1417" w:type="dxa"/>
            <w:vAlign w:val="center"/>
          </w:tcPr>
          <w:p w:rsidR="0037194D" w:rsidRDefault="0037194D" w:rsidP="00574763">
            <w:pPr>
              <w:spacing w:before="0"/>
              <w:jc w:val="center"/>
            </w:pPr>
            <w:r>
              <w:t>43.92</w:t>
            </w:r>
          </w:p>
        </w:tc>
      </w:tr>
      <w:tr w:rsidR="0037194D" w:rsidTr="00E760E8">
        <w:tc>
          <w:tcPr>
            <w:tcW w:w="3160" w:type="dxa"/>
            <w:vAlign w:val="center"/>
          </w:tcPr>
          <w:p w:rsidR="0037194D" w:rsidRPr="00363617" w:rsidRDefault="0037194D" w:rsidP="00574763">
            <w:pPr>
              <w:spacing w:before="0"/>
            </w:pPr>
            <w:r w:rsidRPr="00E90E51">
              <w:rPr>
                <w:i/>
              </w:rPr>
              <w:t>halfFull</w:t>
            </w:r>
            <w:r>
              <w:t xml:space="preserve"> object – 60 credits at 50%</w:t>
            </w:r>
          </w:p>
        </w:tc>
        <w:tc>
          <w:tcPr>
            <w:tcW w:w="4745" w:type="dxa"/>
            <w:vAlign w:val="center"/>
          </w:tcPr>
          <w:p w:rsidR="0037194D" w:rsidRDefault="0037194D" w:rsidP="00574763">
            <w:pPr>
              <w:spacing w:before="0"/>
            </w:pPr>
            <w:r>
              <w:t>use as-is</w:t>
            </w:r>
          </w:p>
        </w:tc>
        <w:tc>
          <w:tcPr>
            <w:tcW w:w="1417" w:type="dxa"/>
            <w:vAlign w:val="center"/>
          </w:tcPr>
          <w:p w:rsidR="0037194D" w:rsidRDefault="0037194D" w:rsidP="00574763">
            <w:pPr>
              <w:spacing w:before="0"/>
              <w:jc w:val="center"/>
            </w:pPr>
            <w:r>
              <w:t>50.0</w:t>
            </w:r>
          </w:p>
        </w:tc>
      </w:tr>
      <w:tr w:rsidR="0037194D" w:rsidTr="00E760E8">
        <w:tc>
          <w:tcPr>
            <w:tcW w:w="3160" w:type="dxa"/>
            <w:vAlign w:val="center"/>
          </w:tcPr>
          <w:p w:rsidR="0037194D" w:rsidRPr="00E90E51" w:rsidRDefault="0037194D" w:rsidP="00574763">
            <w:pPr>
              <w:spacing w:before="0"/>
              <w:rPr>
                <w:i/>
              </w:rPr>
            </w:pPr>
            <w:r w:rsidRPr="00E90E51">
              <w:rPr>
                <w:i/>
              </w:rPr>
              <w:t>halfFull</w:t>
            </w:r>
            <w:r>
              <w:t xml:space="preserve"> object – 60 credits at 100%</w:t>
            </w:r>
          </w:p>
        </w:tc>
        <w:tc>
          <w:tcPr>
            <w:tcW w:w="4745" w:type="dxa"/>
            <w:vAlign w:val="center"/>
          </w:tcPr>
          <w:p w:rsidR="0037194D" w:rsidRDefault="0037194D" w:rsidP="00574763">
            <w:pPr>
              <w:spacing w:before="0"/>
            </w:pPr>
            <w:r>
              <w:t xml:space="preserve">use </w:t>
            </w:r>
            <w:r w:rsidRPr="00E90E51">
              <w:rPr>
                <w:i/>
              </w:rPr>
              <w:t>resetValues()</w:t>
            </w:r>
            <w:r>
              <w:t xml:space="preserve"> to reset to zero, then </w:t>
            </w:r>
            <w:r w:rsidRPr="00E90E51">
              <w:rPr>
                <w:i/>
              </w:rPr>
              <w:t xml:space="preserve">addModuleMarks(120, 100.0) </w:t>
            </w:r>
            <w:r>
              <w:t>before testing</w:t>
            </w:r>
          </w:p>
        </w:tc>
        <w:tc>
          <w:tcPr>
            <w:tcW w:w="1417" w:type="dxa"/>
            <w:vAlign w:val="center"/>
          </w:tcPr>
          <w:p w:rsidR="0037194D" w:rsidRDefault="0037194D" w:rsidP="00574763">
            <w:pPr>
              <w:spacing w:before="0"/>
              <w:jc w:val="center"/>
            </w:pPr>
            <w:r>
              <w:t>100.0</w:t>
            </w:r>
          </w:p>
        </w:tc>
      </w:tr>
      <w:tr w:rsidR="0037194D" w:rsidTr="00E760E8">
        <w:tc>
          <w:tcPr>
            <w:tcW w:w="3160" w:type="dxa"/>
            <w:vAlign w:val="center"/>
          </w:tcPr>
          <w:p w:rsidR="0037194D" w:rsidRPr="00E90E51" w:rsidRDefault="0037194D" w:rsidP="00574763">
            <w:pPr>
              <w:spacing w:before="0"/>
              <w:rPr>
                <w:i/>
              </w:rPr>
            </w:pPr>
            <w:r w:rsidRPr="00E90E51">
              <w:rPr>
                <w:i/>
              </w:rPr>
              <w:t>halfFull</w:t>
            </w:r>
            <w:r>
              <w:t xml:space="preserve"> object – 60 credits at 64.77%</w:t>
            </w:r>
          </w:p>
        </w:tc>
        <w:tc>
          <w:tcPr>
            <w:tcW w:w="4745" w:type="dxa"/>
            <w:vAlign w:val="center"/>
          </w:tcPr>
          <w:p w:rsidR="0037194D" w:rsidRDefault="0037194D" w:rsidP="00574763">
            <w:pPr>
              <w:spacing w:before="0"/>
            </w:pPr>
            <w:r>
              <w:t xml:space="preserve">use </w:t>
            </w:r>
            <w:r w:rsidRPr="00E90E51">
              <w:rPr>
                <w:i/>
              </w:rPr>
              <w:t>resetValues()</w:t>
            </w:r>
            <w:r>
              <w:t xml:space="preserve"> to reset to zero, then </w:t>
            </w:r>
            <w:r w:rsidRPr="00E90E51">
              <w:rPr>
                <w:i/>
              </w:rPr>
              <w:t xml:space="preserve">addModuleMarks(60, 64.77) </w:t>
            </w:r>
            <w:r>
              <w:t>before testing then restore original values (</w:t>
            </w:r>
            <w:r w:rsidRPr="00E90E51">
              <w:rPr>
                <w:i/>
              </w:rPr>
              <w:t>using resetValues()</w:t>
            </w:r>
            <w:r>
              <w:t xml:space="preserve"> and </w:t>
            </w:r>
            <w:r w:rsidRPr="00E90E51">
              <w:rPr>
                <w:i/>
              </w:rPr>
              <w:t>addModuleMarks(60, 50.0)</w:t>
            </w:r>
            <w:r>
              <w:t>)</w:t>
            </w:r>
          </w:p>
        </w:tc>
        <w:tc>
          <w:tcPr>
            <w:tcW w:w="1417" w:type="dxa"/>
            <w:vAlign w:val="center"/>
          </w:tcPr>
          <w:p w:rsidR="0037194D" w:rsidRDefault="0037194D" w:rsidP="00574763">
            <w:pPr>
              <w:spacing w:before="0"/>
              <w:jc w:val="center"/>
            </w:pPr>
            <w:r>
              <w:t>64.77</w:t>
            </w:r>
          </w:p>
        </w:tc>
      </w:tr>
    </w:tbl>
    <w:p w:rsidR="0037194D" w:rsidRDefault="00574763" w:rsidP="0037194D">
      <w:r>
        <w:t>First case:</w:t>
      </w:r>
    </w:p>
    <w:p w:rsidR="00574763" w:rsidRPr="00574763" w:rsidRDefault="00574763" w:rsidP="00574763">
      <w:pPr>
        <w:pStyle w:val="Code"/>
        <w:rPr>
          <w:b/>
        </w:rPr>
      </w:pPr>
      <w:r w:rsidRPr="00574763">
        <w:rPr>
          <w:b/>
        </w:rPr>
        <w:t>// Test with no credits and no marks</w:t>
      </w:r>
    </w:p>
    <w:p w:rsidR="00574763" w:rsidRPr="00574763" w:rsidRDefault="00574763" w:rsidP="00574763">
      <w:pPr>
        <w:pStyle w:val="Code"/>
        <w:rPr>
          <w:b/>
        </w:rPr>
      </w:pPr>
      <w:r w:rsidRPr="00574763">
        <w:rPr>
          <w:b/>
        </w:rPr>
        <w:t>assertEquals("empty", 0.0, empty.calculateAverageSoFar(), 0.0);</w:t>
      </w:r>
    </w:p>
    <w:p w:rsidR="00574763" w:rsidRDefault="00574763" w:rsidP="00574763">
      <w:r>
        <w:t>Second case:</w:t>
      </w:r>
    </w:p>
    <w:p w:rsidR="00574763" w:rsidRPr="00574763" w:rsidRDefault="00574763" w:rsidP="00574763">
      <w:pPr>
        <w:pStyle w:val="Code"/>
        <w:rPr>
          <w:b/>
        </w:rPr>
      </w:pPr>
      <w:r w:rsidRPr="00574763">
        <w:rPr>
          <w:b/>
        </w:rPr>
        <w:t>// Test with 120 credits all at 50%</w:t>
      </w:r>
    </w:p>
    <w:p w:rsidR="00574763" w:rsidRPr="00574763" w:rsidRDefault="00574763" w:rsidP="00574763">
      <w:pPr>
        <w:pStyle w:val="Code"/>
        <w:rPr>
          <w:b/>
        </w:rPr>
      </w:pPr>
      <w:r w:rsidRPr="00574763">
        <w:rPr>
          <w:b/>
        </w:rPr>
        <w:t>assertEquals("full @ 50%", 50.0, full.calculateAverageSoFar(), 0.0);</w:t>
      </w:r>
    </w:p>
    <w:p w:rsidR="00574763" w:rsidRDefault="00574763" w:rsidP="00574763">
      <w:r>
        <w:t>Third case:</w:t>
      </w:r>
    </w:p>
    <w:p w:rsidR="00574763" w:rsidRPr="00574763" w:rsidRDefault="00574763" w:rsidP="00574763">
      <w:pPr>
        <w:pStyle w:val="Code"/>
        <w:rPr>
          <w:b/>
        </w:rPr>
      </w:pPr>
      <w:r w:rsidRPr="00574763">
        <w:rPr>
          <w:b/>
        </w:rPr>
        <w:t>// Test with 120 credits all at 100%</w:t>
      </w:r>
    </w:p>
    <w:p w:rsidR="00574763" w:rsidRPr="00574763" w:rsidRDefault="00574763" w:rsidP="00574763">
      <w:pPr>
        <w:pStyle w:val="Code"/>
        <w:rPr>
          <w:b/>
        </w:rPr>
      </w:pPr>
      <w:r w:rsidRPr="00574763">
        <w:rPr>
          <w:b/>
        </w:rPr>
        <w:t>full.resetValues();</w:t>
      </w:r>
    </w:p>
    <w:p w:rsidR="00574763" w:rsidRPr="00574763" w:rsidRDefault="00574763" w:rsidP="00574763">
      <w:pPr>
        <w:pStyle w:val="Code"/>
        <w:rPr>
          <w:b/>
        </w:rPr>
      </w:pPr>
      <w:r w:rsidRPr="00574763">
        <w:rPr>
          <w:b/>
        </w:rPr>
        <w:t>full.addModuleMark(120, 100.0);</w:t>
      </w:r>
    </w:p>
    <w:p w:rsidR="00574763" w:rsidRDefault="00574763" w:rsidP="00574763">
      <w:pPr>
        <w:pStyle w:val="Code"/>
        <w:rPr>
          <w:b/>
        </w:rPr>
      </w:pPr>
      <w:r w:rsidRPr="00574763">
        <w:rPr>
          <w:b/>
        </w:rPr>
        <w:t>assertEquals("full @ 100%", 100.0, full.calculateAverageSoFar(), 0.0);</w:t>
      </w:r>
    </w:p>
    <w:p w:rsidR="00574763" w:rsidRDefault="00150A76" w:rsidP="00150A76">
      <w:r>
        <w:t xml:space="preserve">Add the above and run the test to make sure all is OK, then try adding the rest.  If you need to see the sample code, click </w:t>
      </w:r>
      <w:hyperlink w:anchor="_Testing_calculateAverageSoFar()" w:history="1">
        <w:r w:rsidRPr="008131D2">
          <w:rPr>
            <w:rStyle w:val="Hyperlink"/>
          </w:rPr>
          <w:t>here</w:t>
        </w:r>
      </w:hyperlink>
      <w:r>
        <w:t>.</w:t>
      </w:r>
    </w:p>
    <w:p w:rsidR="00E14DC9" w:rsidRDefault="00673F8F" w:rsidP="00E14DC9">
      <w:pPr>
        <w:pStyle w:val="Heading2"/>
        <w:rPr>
          <w:i/>
        </w:rPr>
      </w:pPr>
      <w:r>
        <w:lastRenderedPageBreak/>
        <w:t>3</w:t>
      </w:r>
      <w:r w:rsidR="00E14DC9">
        <w:t>.7</w:t>
      </w:r>
      <w:r w:rsidR="00E14DC9">
        <w:tab/>
        <w:t xml:space="preserve">Testing </w:t>
      </w:r>
      <w:r w:rsidR="00E14DC9">
        <w:rPr>
          <w:i/>
        </w:rPr>
        <w:t>predictClass()</w:t>
      </w:r>
    </w:p>
    <w:p w:rsidR="00A23D5B" w:rsidRDefault="00A23D5B" w:rsidP="00A23D5B">
      <w:r>
        <w:t>Now that all the other methods have been tested, we can now look at the method that predicts the classification. This is done in two parts, first with the stage2Average set to zero, and the second will be with various values for the stage 2 average. Remember that if there is a value for stage2Average, it will weight the stage 2 and final stage marks 30%/70%, otherwise the stage 3 mark only will be used.</w:t>
      </w:r>
    </w:p>
    <w:p w:rsidR="00A23D5B" w:rsidRDefault="00A23D5B" w:rsidP="00BC4590">
      <w:pPr>
        <w:pStyle w:val="Heading3"/>
      </w:pPr>
      <w:r>
        <w:t>Without the stage 2 average:</w:t>
      </w:r>
    </w:p>
    <w:p w:rsidR="00A23D5B" w:rsidRDefault="00A23D5B" w:rsidP="00A23D5B">
      <w:r>
        <w:t>A list of test cases to test all the predictions has been prepared. In the zip file you will find an Excel spreadsheet (</w:t>
      </w:r>
      <w:r w:rsidRPr="00A23D5B">
        <w:rPr>
          <w:b/>
        </w:rPr>
        <w:t>TestCases7-9.xlsx</w:t>
      </w:r>
      <w:r>
        <w:t>) set up with some values. Open this spreadsheet (</w:t>
      </w:r>
      <w:r w:rsidRPr="00AB190F">
        <w:rPr>
          <w:b/>
        </w:rPr>
        <w:t>WithoutStage2</w:t>
      </w:r>
      <w:r>
        <w:t xml:space="preserve"> page) and review the values given.</w:t>
      </w:r>
    </w:p>
    <w:p w:rsidR="00A23D5B" w:rsidRDefault="00A23D5B" w:rsidP="00A23D5B">
      <w:r>
        <w:t xml:space="preserve">The </w:t>
      </w:r>
      <w:r w:rsidR="00BC4590">
        <w:t>code is shown below.  I</w:t>
      </w:r>
      <w:r>
        <w:t xml:space="preserve">t uses arrays to hold the test data and then a for loop to run the tests. </w:t>
      </w:r>
    </w:p>
    <w:p w:rsidR="00BC4590" w:rsidRPr="00BC4590" w:rsidRDefault="00BC4590" w:rsidP="00BC4590">
      <w:pPr>
        <w:pStyle w:val="Code"/>
        <w:rPr>
          <w:b/>
        </w:rPr>
      </w:pPr>
      <w:r w:rsidRPr="00BC4590">
        <w:rPr>
          <w:b/>
        </w:rPr>
        <w:t>System.out.println("predictClass");</w:t>
      </w:r>
    </w:p>
    <w:p w:rsidR="00BC4590" w:rsidRPr="00BC4590" w:rsidRDefault="00BC4590" w:rsidP="00BC4590">
      <w:pPr>
        <w:pStyle w:val="Code"/>
        <w:rPr>
          <w:b/>
        </w:rPr>
      </w:pPr>
    </w:p>
    <w:p w:rsidR="00BC4590" w:rsidRPr="00BC4590" w:rsidRDefault="00693F36" w:rsidP="00BC4590">
      <w:pPr>
        <w:pStyle w:val="Code"/>
        <w:rPr>
          <w:b/>
        </w:rPr>
      </w:pPr>
      <w:r>
        <w:rPr>
          <w:b/>
          <w:lang w:val="en-US"/>
        </w:rPr>
        <mc:AlternateContent>
          <mc:Choice Requires="wps">
            <w:drawing>
              <wp:anchor distT="0" distB="0" distL="114300" distR="114300" simplePos="0" relativeHeight="251673600" behindDoc="0" locked="0" layoutInCell="1" allowOverlap="1">
                <wp:simplePos x="0" y="0"/>
                <wp:positionH relativeFrom="column">
                  <wp:posOffset>5126355</wp:posOffset>
                </wp:positionH>
                <wp:positionV relativeFrom="paragraph">
                  <wp:posOffset>8255</wp:posOffset>
                </wp:positionV>
                <wp:extent cx="1178560" cy="1124585"/>
                <wp:effectExtent l="535305" t="8255" r="10160" b="10160"/>
                <wp:wrapNone/>
                <wp:docPr id="4" name="AutoShap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78560" cy="1124585"/>
                        </a:xfrm>
                        <a:prstGeom prst="borderCallout1">
                          <a:avLst>
                            <a:gd name="adj1" fmla="val 10162"/>
                            <a:gd name="adj2" fmla="val -6468"/>
                            <a:gd name="adj3" fmla="val 41389"/>
                            <a:gd name="adj4" fmla="val -44343"/>
                          </a:avLst>
                        </a:prstGeom>
                        <a:solidFill>
                          <a:srgbClr val="FFFFFF"/>
                        </a:solidFill>
                        <a:ln w="9525">
                          <a:solidFill>
                            <a:schemeClr val="accent1">
                              <a:lumMod val="75000"/>
                              <a:lumOff val="0"/>
                            </a:schemeClr>
                          </a:solidFill>
                          <a:miter lim="800000"/>
                          <a:headEnd/>
                          <a:tailEnd/>
                        </a:ln>
                      </wps:spPr>
                      <wps:txbx>
                        <w:txbxContent>
                          <w:p w:rsidR="004F164F" w:rsidRDefault="004F164F" w:rsidP="00BC4590">
                            <w:pPr>
                              <w:spacing w:before="0"/>
                              <w:jc w:val="center"/>
                            </w:pPr>
                            <w:r>
                              <w:t>Note the way in which an array is declared and initialis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4" o:spid="_x0000_s1035" type="#_x0000_t47" style="position:absolute;margin-left:403.65pt;margin-top:.65pt;width:92.8pt;height:88.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" adj="-9578,8940,-1397,2195" strokecolor="#c77c0e [2404]">
                <v:textbox>
                  <w:txbxContent>
                    <w:p w:rsidR="004F164F" w:rsidRDefault="004F164F" w:rsidP="00BC4590">
                      <w:pPr>
                        <w:spacing w:before="0"/>
                        <w:jc w:val="center"/>
                      </w:pPr>
                      <w:r>
                        <w:t>Note the way in which an array is declared and initialised.</w:t>
                      </w:r>
                    </w:p>
                  </w:txbxContent>
                </v:textbox>
                <o:callout v:ext="edit" minusy="t"/>
              </v:shape>
            </w:pict>
          </mc:Fallback>
        </mc:AlternateContent>
      </w:r>
      <w:r w:rsidR="00BC4590" w:rsidRPr="00BC4590">
        <w:rPr>
          <w:b/>
        </w:rPr>
        <w:t>// Array to hold the stage 3 marks</w:t>
      </w:r>
    </w:p>
    <w:p w:rsidR="00BC4590" w:rsidRPr="00BC4590" w:rsidRDefault="00BC4590" w:rsidP="00BC4590">
      <w:pPr>
        <w:pStyle w:val="Code"/>
        <w:rPr>
          <w:b/>
        </w:rPr>
      </w:pPr>
      <w:r w:rsidRPr="00BC4590">
        <w:rPr>
          <w:b/>
        </w:rPr>
        <w:t>double[] marks = {0.00, 50.00, 50.00, 100.00, 39.99, 40.0,</w:t>
      </w:r>
    </w:p>
    <w:p w:rsidR="00BC4590" w:rsidRPr="00BC4590" w:rsidRDefault="00BC4590" w:rsidP="00BC4590">
      <w:pPr>
        <w:pStyle w:val="Code"/>
        <w:rPr>
          <w:b/>
        </w:rPr>
      </w:pPr>
      <w:r w:rsidRPr="00BC4590">
        <w:rPr>
          <w:b/>
        </w:rPr>
        <w:t xml:space="preserve">    49.99, 50.0, 59.99, 60.0, 69.99, 70.0, 99.99, 35.67,</w:t>
      </w:r>
    </w:p>
    <w:p w:rsidR="00BC4590" w:rsidRPr="00BC4590" w:rsidRDefault="00BC4590" w:rsidP="00BC4590">
      <w:pPr>
        <w:pStyle w:val="Code"/>
        <w:rPr>
          <w:b/>
        </w:rPr>
      </w:pPr>
      <w:r w:rsidRPr="00BC4590">
        <w:rPr>
          <w:b/>
        </w:rPr>
        <w:t xml:space="preserve">    44.22, 56.39, 64.00, 76.80};</w:t>
      </w:r>
    </w:p>
    <w:p w:rsidR="00BC4590" w:rsidRPr="00BC4590" w:rsidRDefault="00BC4590" w:rsidP="00BC4590">
      <w:pPr>
        <w:pStyle w:val="Code"/>
        <w:rPr>
          <w:b/>
        </w:rPr>
      </w:pPr>
      <w:r w:rsidRPr="00BC4590">
        <w:rPr>
          <w:b/>
        </w:rPr>
        <w:t>// Array of corresponding classifications with no stage 2 marks</w:t>
      </w:r>
    </w:p>
    <w:p w:rsidR="00BC4590" w:rsidRPr="00BC4590" w:rsidRDefault="00BC4590" w:rsidP="00BC4590">
      <w:pPr>
        <w:pStyle w:val="Code"/>
        <w:rPr>
          <w:b/>
        </w:rPr>
      </w:pPr>
      <w:r w:rsidRPr="00BC4590">
        <w:rPr>
          <w:b/>
        </w:rPr>
        <w:t xml:space="preserve">String[] expResult1 = {"No marks!", "Lower 2nd", </w:t>
      </w:r>
    </w:p>
    <w:p w:rsidR="00BC4590" w:rsidRPr="00BC4590" w:rsidRDefault="00BC4590" w:rsidP="00BC4590">
      <w:pPr>
        <w:pStyle w:val="Code"/>
        <w:rPr>
          <w:b/>
        </w:rPr>
      </w:pPr>
      <w:r w:rsidRPr="00BC4590">
        <w:rPr>
          <w:b/>
        </w:rPr>
        <w:t xml:space="preserve">    "Lower 2nd", "1st", "FAIL", "3rd", "3rd", "Lower 2nd", </w:t>
      </w:r>
    </w:p>
    <w:p w:rsidR="00BC4590" w:rsidRPr="00BC4590" w:rsidRDefault="00BC4590" w:rsidP="00BC4590">
      <w:pPr>
        <w:pStyle w:val="Code"/>
        <w:rPr>
          <w:b/>
        </w:rPr>
      </w:pPr>
      <w:r w:rsidRPr="00BC4590">
        <w:rPr>
          <w:b/>
        </w:rPr>
        <w:t xml:space="preserve">    "Lower 2nd", "Upper 2nd", "Upper 2nd", "1st", "1st", </w:t>
      </w:r>
    </w:p>
    <w:p w:rsidR="00BC4590" w:rsidRPr="00BC4590" w:rsidRDefault="00BC4590" w:rsidP="00BC4590">
      <w:pPr>
        <w:pStyle w:val="Code"/>
        <w:rPr>
          <w:b/>
        </w:rPr>
      </w:pPr>
      <w:r w:rsidRPr="00BC4590">
        <w:rPr>
          <w:b/>
        </w:rPr>
        <w:t xml:space="preserve">    "FAIL", "3rd", "Lower 2nd", "Upper 2nd", "1st"};</w:t>
      </w:r>
    </w:p>
    <w:p w:rsidR="00BC4590" w:rsidRPr="00BC4590" w:rsidRDefault="00693F36" w:rsidP="00BC4590">
      <w:pPr>
        <w:pStyle w:val="Code"/>
        <w:rPr>
          <w:b/>
        </w:rPr>
      </w:pPr>
      <w:r>
        <w:rPr>
          <w:b/>
          <w:lang w:val="en-US"/>
        </w:rPr>
        <mc:AlternateContent>
          <mc:Choice Requires="wps">
            <w:drawing>
              <wp:anchor distT="0" distB="0" distL="114300" distR="114300" simplePos="0" relativeHeight="251674624" behindDoc="0" locked="0" layoutInCell="1" allowOverlap="1">
                <wp:simplePos x="0" y="0"/>
                <wp:positionH relativeFrom="column">
                  <wp:posOffset>4411345</wp:posOffset>
                </wp:positionH>
                <wp:positionV relativeFrom="paragraph">
                  <wp:posOffset>115570</wp:posOffset>
                </wp:positionV>
                <wp:extent cx="2010410" cy="709930"/>
                <wp:effectExtent l="420370" t="10795" r="7620" b="12700"/>
                <wp:wrapNone/>
                <wp:docPr id="3" name="AutoShap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10410" cy="709930"/>
                        </a:xfrm>
                        <a:prstGeom prst="borderCallout1">
                          <a:avLst>
                            <a:gd name="adj1" fmla="val 16102"/>
                            <a:gd name="adj2" fmla="val -3792"/>
                            <a:gd name="adj3" fmla="val 44542"/>
                            <a:gd name="adj4" fmla="val -20625"/>
                          </a:avLst>
                        </a:prstGeom>
                        <a:solidFill>
                          <a:srgbClr val="FFFFFF"/>
                        </a:solidFill>
                        <a:ln w="9525">
                          <a:solidFill>
                            <a:schemeClr val="accent1">
                              <a:lumMod val="75000"/>
                              <a:lumOff val="0"/>
                            </a:schemeClr>
                          </a:solidFill>
                          <a:miter lim="800000"/>
                          <a:headEnd/>
                          <a:tailEnd/>
                        </a:ln>
                      </wps:spPr>
                      <wps:txbx>
                        <w:txbxContent>
                          <w:p w:rsidR="004F164F" w:rsidRDefault="004F164F" w:rsidP="00BC4590">
                            <w:pPr>
                              <w:spacing w:before="0"/>
                              <w:jc w:val="center"/>
                            </w:pPr>
                            <w:r>
                              <w:t>Iterates through the arrays, using the marks and the expected resul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AutoShape 25" o:spid="_x0000_s1036" type="#_x0000_t47" style="position:absolute;margin-left:347.35pt;margin-top:9.1pt;width:158.3pt;height:55.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" adj="-4455,9621,-819,3478" strokecolor="#c77c0e [2404]">
                <v:textbox>
                  <w:txbxContent>
                    <w:p w:rsidR="004F164F" w:rsidRDefault="004F164F" w:rsidP="00BC4590">
                      <w:pPr>
                        <w:spacing w:before="0"/>
                        <w:jc w:val="center"/>
                      </w:pPr>
                      <w:r>
                        <w:t>Iterates through the arrays, using the marks and the expected results</w:t>
                      </w:r>
                    </w:p>
                  </w:txbxContent>
                </v:textbox>
                <o:callout v:ext="edit" minusy="t"/>
              </v:shape>
            </w:pict>
          </mc:Fallback>
        </mc:AlternateContent>
      </w:r>
    </w:p>
    <w:p w:rsidR="00BC4590" w:rsidRPr="00BC4590" w:rsidRDefault="00BC4590" w:rsidP="00BC4590">
      <w:pPr>
        <w:pStyle w:val="Code"/>
        <w:rPr>
          <w:b/>
        </w:rPr>
      </w:pPr>
      <w:r w:rsidRPr="00BC4590">
        <w:rPr>
          <w:b/>
        </w:rPr>
        <w:t>// Run tests with no stage 2 average</w:t>
      </w:r>
    </w:p>
    <w:p w:rsidR="00BC4590" w:rsidRPr="00BC4590" w:rsidRDefault="00BC4590" w:rsidP="00BC4590">
      <w:pPr>
        <w:pStyle w:val="Code"/>
        <w:rPr>
          <w:b/>
        </w:rPr>
      </w:pPr>
      <w:r w:rsidRPr="00BC4590">
        <w:rPr>
          <w:b/>
        </w:rPr>
        <w:t>for (int count = 0; count &lt; marks.length; count++) {</w:t>
      </w:r>
    </w:p>
    <w:p w:rsidR="00BC4590" w:rsidRPr="00BC4590" w:rsidRDefault="00BC4590" w:rsidP="00BC4590">
      <w:pPr>
        <w:pStyle w:val="Code"/>
        <w:rPr>
          <w:b/>
        </w:rPr>
      </w:pPr>
      <w:r w:rsidRPr="00BC4590">
        <w:rPr>
          <w:b/>
        </w:rPr>
        <w:t xml:space="preserve">    full.resetValues();</w:t>
      </w:r>
    </w:p>
    <w:p w:rsidR="00BC4590" w:rsidRPr="00BC4590" w:rsidRDefault="00BC4590" w:rsidP="00BC4590">
      <w:pPr>
        <w:pStyle w:val="Code"/>
        <w:rPr>
          <w:b/>
        </w:rPr>
      </w:pPr>
      <w:r w:rsidRPr="00BC4590">
        <w:rPr>
          <w:b/>
        </w:rPr>
        <w:t xml:space="preserve">    full.addModuleMark(120, marks[count]);</w:t>
      </w:r>
    </w:p>
    <w:p w:rsidR="00BC4590" w:rsidRPr="00BC4590" w:rsidRDefault="00BC4590" w:rsidP="00BC4590">
      <w:pPr>
        <w:pStyle w:val="Code"/>
        <w:rPr>
          <w:b/>
        </w:rPr>
      </w:pPr>
      <w:r w:rsidRPr="00BC4590">
        <w:rPr>
          <w:b/>
        </w:rPr>
        <w:t xml:space="preserve">    assertEquals("120 credits, mark = " + marks[count], expResult1[count],</w:t>
      </w:r>
    </w:p>
    <w:p w:rsidR="00BC4590" w:rsidRPr="00BC4590" w:rsidRDefault="00BC4590" w:rsidP="00BC4590">
      <w:pPr>
        <w:pStyle w:val="Code"/>
        <w:rPr>
          <w:b/>
        </w:rPr>
      </w:pPr>
      <w:r w:rsidRPr="00BC4590">
        <w:rPr>
          <w:b/>
        </w:rPr>
        <w:t xml:space="preserve">            full.predictClass());</w:t>
      </w:r>
    </w:p>
    <w:p w:rsidR="00BC4590" w:rsidRPr="00BC4590" w:rsidRDefault="00BC4590" w:rsidP="00BC4590">
      <w:pPr>
        <w:pStyle w:val="Code"/>
        <w:rPr>
          <w:b/>
        </w:rPr>
      </w:pPr>
      <w:r w:rsidRPr="00BC4590">
        <w:rPr>
          <w:b/>
        </w:rPr>
        <w:t>}</w:t>
      </w:r>
    </w:p>
    <w:p w:rsidR="00A23D5B" w:rsidRDefault="00A23D5B" w:rsidP="00A23D5B">
      <w:r>
        <w:t xml:space="preserve">The test method uses a </w:t>
      </w:r>
      <w:r>
        <w:rPr>
          <w:i/>
        </w:rPr>
        <w:t>for</w:t>
      </w:r>
      <w:r>
        <w:t xml:space="preserve"> loop to iterate through the tests – this makes it easier to add further tests if necessary, and simplifies the coding of the tests themselves (remember – code re-use is one of the areas we are aiming for!).</w:t>
      </w:r>
    </w:p>
    <w:p w:rsidR="00A23D5B" w:rsidRPr="00AB190F" w:rsidRDefault="00A23D5B" w:rsidP="00A23D5B">
      <w:r>
        <w:t xml:space="preserve">Note the use of the </w:t>
      </w:r>
      <w:r>
        <w:rPr>
          <w:i/>
        </w:rPr>
        <w:t>length</w:t>
      </w:r>
      <w:r>
        <w:t xml:space="preserve"> keyword that determines the number of elements in the array. Using this means that you don't have to store the array size anywhere, and if you add or r</w:t>
      </w:r>
      <w:r w:rsidR="00BC4590">
        <w:t>emove elements, the change in si</w:t>
      </w:r>
      <w:r>
        <w:t>ze is automatically catered for.</w:t>
      </w:r>
    </w:p>
    <w:p w:rsidR="00A23D5B" w:rsidRDefault="00A23D5B" w:rsidP="00A23D5B">
      <w:r>
        <w:t>Now run the test, correcting any bugs that may be found.</w:t>
      </w:r>
    </w:p>
    <w:p w:rsidR="00A23D5B" w:rsidRPr="00E06BDA" w:rsidRDefault="00A23D5B" w:rsidP="00BC4590">
      <w:pPr>
        <w:pStyle w:val="Heading3"/>
      </w:pPr>
      <w:r>
        <w:lastRenderedPageBreak/>
        <w:t>With the stage 2 average:</w:t>
      </w:r>
    </w:p>
    <w:p w:rsidR="00E14DC9" w:rsidRDefault="00BC4590" w:rsidP="00E14DC9">
      <w:r>
        <w:t xml:space="preserve">Now the test needs to be extended so that the stage 2 average is taken into account.  In the spreadsheet, the </w:t>
      </w:r>
      <w:r>
        <w:rPr>
          <w:b/>
        </w:rPr>
        <w:t>With Stage 2</w:t>
      </w:r>
      <w:r>
        <w:t xml:space="preserve"> page shows values for including the stage 2 mark. The same stage 3 marks are used.</w:t>
      </w:r>
    </w:p>
    <w:p w:rsidR="00BC4590" w:rsidRDefault="00BC4590" w:rsidP="00E14DC9">
      <w:r>
        <w:t xml:space="preserve">Add a new array of doubles called </w:t>
      </w:r>
      <w:r w:rsidRPr="00BC4590">
        <w:rPr>
          <w:b/>
        </w:rPr>
        <w:t>stage2</w:t>
      </w:r>
      <w:r w:rsidR="002C2CB9">
        <w:t xml:space="preserve"> and initialise it with the values in the </w:t>
      </w:r>
      <w:r w:rsidR="00CD03E0">
        <w:rPr>
          <w:b/>
        </w:rPr>
        <w:t>Stage 2 Average</w:t>
      </w:r>
      <w:r w:rsidR="00CD03E0">
        <w:t xml:space="preserve"> column in the spreadsheet. Ensure the values are correct and in the right order, otherwise the test will fail unnecessarily.</w:t>
      </w:r>
    </w:p>
    <w:p w:rsidR="00CD03E0" w:rsidRDefault="00CD03E0" w:rsidP="00CD03E0">
      <w:r>
        <w:t xml:space="preserve">Then add an array of doubles called </w:t>
      </w:r>
      <w:r>
        <w:rPr>
          <w:b/>
        </w:rPr>
        <w:t>expResult2</w:t>
      </w:r>
      <w:r>
        <w:t xml:space="preserve"> and initialise it with the values in the </w:t>
      </w:r>
      <w:r>
        <w:rPr>
          <w:b/>
        </w:rPr>
        <w:t>Expected results</w:t>
      </w:r>
      <w:r>
        <w:t xml:space="preserve"> column in the spreadsheet. Again ensure the values are correct and in the right order.</w:t>
      </w:r>
    </w:p>
    <w:p w:rsidR="00CD03E0" w:rsidRDefault="00CD03E0" w:rsidP="00CD03E0">
      <w:r>
        <w:t>Run the test.</w:t>
      </w:r>
    </w:p>
    <w:p w:rsidR="00CD03E0" w:rsidRDefault="00CD03E0" w:rsidP="001B3FA2">
      <w:pPr>
        <w:pStyle w:val="Heading3"/>
      </w:pPr>
      <w:bookmarkStart w:id="3" w:name="_Insufficient_credits"/>
      <w:bookmarkEnd w:id="3"/>
      <w:r>
        <w:t>Insufficient credits</w:t>
      </w:r>
    </w:p>
    <w:p w:rsidR="00CD03E0" w:rsidRPr="001B3FA2" w:rsidRDefault="00CD03E0" w:rsidP="00CD03E0">
      <w:r w:rsidRPr="00CD03E0">
        <w:t xml:space="preserve">There </w:t>
      </w:r>
      <w:r>
        <w:t xml:space="preserve">is one more test. If there are less than 120 credits, the classification cannot be predicted. Within the </w:t>
      </w:r>
      <w:r>
        <w:rPr>
          <w:i/>
        </w:rPr>
        <w:t xml:space="preserve">predictClass() </w:t>
      </w:r>
      <w:r>
        <w:t>metho</w:t>
      </w:r>
      <w:r w:rsidR="001B3FA2">
        <w:t xml:space="preserve">d a message is output if this is the case. Test the result of using the </w:t>
      </w:r>
      <w:r w:rsidR="001B3FA2">
        <w:rPr>
          <w:i/>
        </w:rPr>
        <w:t>empty</w:t>
      </w:r>
      <w:r w:rsidR="001B3FA2">
        <w:t xml:space="preserve"> object and the </w:t>
      </w:r>
      <w:r w:rsidR="001B3FA2">
        <w:rPr>
          <w:i/>
        </w:rPr>
        <w:t>halfFull</w:t>
      </w:r>
      <w:r w:rsidR="001B3FA2">
        <w:t xml:space="preserve"> object. For a hint, click </w:t>
      </w:r>
      <w:hyperlink w:anchor="_Testing_insufficient_credits" w:history="1">
        <w:r w:rsidR="001B3FA2" w:rsidRPr="001B3FA2">
          <w:rPr>
            <w:rStyle w:val="Hyperlink"/>
          </w:rPr>
          <w:t>here</w:t>
        </w:r>
      </w:hyperlink>
      <w:r w:rsidR="001B3FA2">
        <w:t>.</w:t>
      </w:r>
    </w:p>
    <w:p w:rsidR="001B3FA2" w:rsidRDefault="00673F8F" w:rsidP="001B3FA2">
      <w:pPr>
        <w:pStyle w:val="Heading2"/>
      </w:pPr>
      <w:r>
        <w:t>3</w:t>
      </w:r>
      <w:r w:rsidR="001B3FA2">
        <w:t>.8</w:t>
      </w:r>
      <w:r w:rsidR="001B3FA2">
        <w:tab/>
        <w:t>A Final Test</w:t>
      </w:r>
    </w:p>
    <w:p w:rsidR="001B3FA2" w:rsidRDefault="001B3FA2" w:rsidP="001B3FA2">
      <w:r>
        <w:t xml:space="preserve">We have been using </w:t>
      </w:r>
      <w:r>
        <w:rPr>
          <w:i/>
        </w:rPr>
        <w:t>addModuleMarks(int, double)</w:t>
      </w:r>
      <w:r>
        <w:t xml:space="preserve"> to set the data, but this isn't normally the way in which this class would be used. It would be usual to create an empty object and then add marks in 10 or 20 credits at a time, as they became available. In this exercise you will add a new method to the test class to do just this. </w:t>
      </w:r>
    </w:p>
    <w:p w:rsidR="001B3FA2" w:rsidRPr="001B3FA2" w:rsidRDefault="001B3FA2" w:rsidP="001B3FA2">
      <w:pPr>
        <w:rPr>
          <w:i/>
          <w:color w:val="90571E" w:themeColor="accent6" w:themeShade="BF"/>
        </w:rPr>
      </w:pPr>
      <w:r w:rsidRPr="001B3FA2">
        <w:rPr>
          <w:i/>
          <w:color w:val="90571E" w:themeColor="accent6" w:themeShade="BF"/>
        </w:rPr>
        <w:t>Note that this also demonstrates that you can create your own test methods</w:t>
      </w:r>
      <w:r>
        <w:rPr>
          <w:i/>
          <w:color w:val="90571E" w:themeColor="accent6" w:themeShade="BF"/>
        </w:rPr>
        <w:t xml:space="preserve"> as well as using the generated methods, and that you don't have to just test individual methods.</w:t>
      </w:r>
    </w:p>
    <w:p w:rsidR="001B3FA2" w:rsidRDefault="001B3FA2" w:rsidP="001B3FA2">
      <w:pPr>
        <w:pStyle w:val="Bullets"/>
      </w:pPr>
      <w:r>
        <w:t>Place the cursor just below the final method in the test class.</w:t>
      </w:r>
    </w:p>
    <w:p w:rsidR="001B3FA2" w:rsidRDefault="001B3FA2" w:rsidP="001B3FA2">
      <w:pPr>
        <w:pStyle w:val="Bullets"/>
      </w:pPr>
      <w:r>
        <w:t>Add the following method stub:</w:t>
      </w:r>
    </w:p>
    <w:p w:rsidR="001B3FA2" w:rsidRDefault="001B3FA2" w:rsidP="001B3FA2">
      <w:pPr>
        <w:pStyle w:val="Code"/>
        <w:ind w:left="357"/>
      </w:pPr>
      <w:r>
        <w:t>@Test</w:t>
      </w:r>
    </w:p>
    <w:p w:rsidR="001B3FA2" w:rsidRDefault="001B3FA2" w:rsidP="001B3FA2">
      <w:pPr>
        <w:pStyle w:val="Code"/>
        <w:ind w:left="357"/>
      </w:pPr>
      <w:r>
        <w:t>public void testFullOperation() {</w:t>
      </w:r>
    </w:p>
    <w:p w:rsidR="001B3FA2" w:rsidRDefault="001B3FA2" w:rsidP="000567D2">
      <w:pPr>
        <w:pStyle w:val="Code"/>
      </w:pPr>
    </w:p>
    <w:p w:rsidR="001B3FA2" w:rsidRDefault="001B3FA2" w:rsidP="001B3FA2">
      <w:pPr>
        <w:pStyle w:val="Code"/>
        <w:ind w:left="357"/>
      </w:pPr>
      <w:r>
        <w:t xml:space="preserve">} </w:t>
      </w:r>
    </w:p>
    <w:p w:rsidR="001B3FA2" w:rsidRDefault="001B3FA2" w:rsidP="001B3FA2">
      <w:r>
        <w:t>For the body of the method, follow the instructions below.</w:t>
      </w:r>
    </w:p>
    <w:p w:rsidR="001B3FA2" w:rsidRDefault="001B3FA2" w:rsidP="001B3FA2">
      <w:pPr>
        <w:pStyle w:val="Bullets"/>
      </w:pPr>
      <w:r>
        <w:t xml:space="preserve">Declare and initialise input values and a new </w:t>
      </w:r>
      <w:r w:rsidRPr="001B3FA2">
        <w:rPr>
          <w:b/>
        </w:rPr>
        <w:t>StageResults</w:t>
      </w:r>
      <w:r>
        <w:t xml:space="preserve"> object:</w:t>
      </w:r>
    </w:p>
    <w:p w:rsidR="001B3FA2" w:rsidRDefault="001B3FA2" w:rsidP="001B3FA2">
      <w:pPr>
        <w:pStyle w:val="Code"/>
        <w:ind w:left="357"/>
      </w:pPr>
      <w:r>
        <w:t>int[] credits = {10, 10, 10, 20, 20, 40, 10};</w:t>
      </w:r>
    </w:p>
    <w:p w:rsidR="001B3FA2" w:rsidRPr="00BD2A9A" w:rsidRDefault="001B3FA2" w:rsidP="001B3FA2">
      <w:pPr>
        <w:pStyle w:val="Code"/>
        <w:ind w:left="357"/>
        <w:rPr>
          <w:szCs w:val="20"/>
        </w:rPr>
      </w:pPr>
      <w:r w:rsidRPr="00BD2A9A">
        <w:rPr>
          <w:szCs w:val="20"/>
        </w:rPr>
        <w:t>double[] marks = {60.6, 44.45, 80.0, 56.99, 62.3, 68.4, 59.11};</w:t>
      </w:r>
    </w:p>
    <w:p w:rsidR="001B3FA2" w:rsidRDefault="001B3FA2" w:rsidP="001B3FA2">
      <w:pPr>
        <w:pStyle w:val="Code"/>
        <w:ind w:left="357"/>
      </w:pPr>
      <w:r>
        <w:t>double stage2 = 61.2;</w:t>
      </w:r>
    </w:p>
    <w:p w:rsidR="001B3FA2" w:rsidRDefault="001B3FA2" w:rsidP="001B3FA2">
      <w:pPr>
        <w:pStyle w:val="Code"/>
      </w:pPr>
      <w:r>
        <w:t xml:space="preserve">        </w:t>
      </w:r>
    </w:p>
    <w:p w:rsidR="001B3FA2" w:rsidRDefault="001B3FA2" w:rsidP="001B3FA2">
      <w:pPr>
        <w:pStyle w:val="Code"/>
        <w:ind w:left="357"/>
      </w:pPr>
      <w:r>
        <w:t>StageResults finalTest = new StageResults();</w:t>
      </w:r>
    </w:p>
    <w:p w:rsidR="001B3FA2" w:rsidRDefault="001B3FA2" w:rsidP="001B3FA2">
      <w:pPr>
        <w:pStyle w:val="Bullets"/>
      </w:pPr>
      <w:r>
        <w:lastRenderedPageBreak/>
        <w:t>Now add the code to add in the module marks and set the stage 2 average:</w:t>
      </w:r>
    </w:p>
    <w:p w:rsidR="001B3FA2" w:rsidRDefault="001B3FA2" w:rsidP="001B3FA2">
      <w:pPr>
        <w:pStyle w:val="Code"/>
        <w:ind w:left="357"/>
      </w:pPr>
      <w:r>
        <w:t>// Add in the module marks and set the stage 2 average</w:t>
      </w:r>
    </w:p>
    <w:p w:rsidR="001B3FA2" w:rsidRDefault="001B3FA2" w:rsidP="001B3FA2">
      <w:pPr>
        <w:pStyle w:val="Code"/>
        <w:ind w:left="357"/>
      </w:pPr>
      <w:r>
        <w:t>for (int count = 0; count &lt; credits.length; count ++)</w:t>
      </w:r>
    </w:p>
    <w:p w:rsidR="001B3FA2" w:rsidRDefault="001B3FA2" w:rsidP="001B3FA2">
      <w:pPr>
        <w:pStyle w:val="Code"/>
        <w:ind w:left="357"/>
      </w:pPr>
      <w:r>
        <w:t xml:space="preserve">   finalTest.addModuleMark(credits[count], marks[count]);</w:t>
      </w:r>
    </w:p>
    <w:p w:rsidR="001B3FA2" w:rsidRDefault="001B3FA2" w:rsidP="001B3FA2">
      <w:pPr>
        <w:pStyle w:val="Code"/>
        <w:ind w:left="357"/>
      </w:pPr>
      <w:r>
        <w:t>finalTest.setStage2Average(stage2);</w:t>
      </w:r>
    </w:p>
    <w:p w:rsidR="001B3FA2" w:rsidRDefault="001B3FA2" w:rsidP="001B3FA2">
      <w:pPr>
        <w:pStyle w:val="Bullets"/>
      </w:pPr>
      <w:r>
        <w:t>… then we can test the average and the predicted class:</w:t>
      </w:r>
    </w:p>
    <w:p w:rsidR="001B3FA2" w:rsidRDefault="001B3FA2" w:rsidP="001B3FA2">
      <w:pPr>
        <w:pStyle w:val="Code"/>
        <w:ind w:left="357"/>
      </w:pPr>
      <w:r>
        <w:t>// Test the results</w:t>
      </w:r>
    </w:p>
    <w:p w:rsidR="001B3FA2" w:rsidRDefault="001B3FA2" w:rsidP="001B3FA2">
      <w:pPr>
        <w:pStyle w:val="Code"/>
        <w:ind w:left="357"/>
      </w:pPr>
      <w:r>
        <w:t xml:space="preserve">assertEquals("stage 3 average", 63.03, </w:t>
      </w:r>
      <w:r>
        <w:br/>
        <w:t xml:space="preserve">        finalTest.calculateAverageSoFar(), 0.0);</w:t>
      </w:r>
    </w:p>
    <w:p w:rsidR="001B3FA2" w:rsidRPr="00333BD9" w:rsidRDefault="001B3FA2" w:rsidP="001B3FA2">
      <w:pPr>
        <w:pStyle w:val="Code"/>
        <w:ind w:left="357"/>
      </w:pPr>
      <w:r>
        <w:t xml:space="preserve">assertEquals("predicted class", "Upper 2nd", </w:t>
      </w:r>
      <w:r>
        <w:br/>
        <w:t xml:space="preserve">        finalTest.predictClass());</w:t>
      </w:r>
    </w:p>
    <w:p w:rsidR="001B3FA2" w:rsidRDefault="001B3FA2" w:rsidP="001B3FA2">
      <w:pPr>
        <w:pStyle w:val="Bullets"/>
      </w:pPr>
      <w:r>
        <w:t>Run the test – it should pass. If not check your code!</w:t>
      </w:r>
    </w:p>
    <w:p w:rsidR="00CD03E0" w:rsidRDefault="001B3FA2" w:rsidP="001B3FA2">
      <w:r>
        <w:t>That's the end of this part, so you can close the project.</w:t>
      </w:r>
    </w:p>
    <w:p w:rsidR="000613F9" w:rsidRDefault="00673F8F" w:rsidP="000613F9">
      <w:pPr>
        <w:pStyle w:val="Heading1"/>
      </w:pPr>
      <w:r>
        <w:t>4</w:t>
      </w:r>
      <w:r w:rsidR="000613F9">
        <w:tab/>
        <w:t>Review</w:t>
      </w:r>
    </w:p>
    <w:p w:rsidR="000613F9" w:rsidRDefault="000613F9" w:rsidP="000613F9">
      <w:r>
        <w:t>Now that you have completed this part of the tutorial, this is a review of the use of JUnit and its benefits.</w:t>
      </w:r>
    </w:p>
    <w:p w:rsidR="000613F9" w:rsidRDefault="000613F9" w:rsidP="000613F9">
      <w:pPr>
        <w:pStyle w:val="Bullets"/>
      </w:pPr>
      <w:r>
        <w:t xml:space="preserve">JUnit is a </w:t>
      </w:r>
      <w:r>
        <w:rPr>
          <w:b/>
        </w:rPr>
        <w:t>framework</w:t>
      </w:r>
      <w:r>
        <w:t xml:space="preserve"> that allows you to create tests for classes. NetBeans happens to have the functionality to generate the outline of test classes for you based on your entity classes. You then have to add the detail of the code.</w:t>
      </w:r>
    </w:p>
    <w:p w:rsidR="000613F9" w:rsidRDefault="000613F9" w:rsidP="000613F9">
      <w:pPr>
        <w:pStyle w:val="Bullets"/>
      </w:pPr>
      <w:r>
        <w:t xml:space="preserve">If you use this approach, you should find that testing is </w:t>
      </w:r>
      <w:r>
        <w:rPr>
          <w:b/>
        </w:rPr>
        <w:t>repeatable</w:t>
      </w:r>
      <w:r>
        <w:t>. If you rely on a console application with user input and println statements, it is tedious to re-enter all the test cases and you can (and will) get lazy!</w:t>
      </w:r>
    </w:p>
    <w:p w:rsidR="000613F9" w:rsidRDefault="000613F9" w:rsidP="000613F9">
      <w:pPr>
        <w:pStyle w:val="Bullets"/>
      </w:pPr>
      <w:r>
        <w:t xml:space="preserve">You don't have to </w:t>
      </w:r>
      <w:r>
        <w:rPr>
          <w:b/>
        </w:rPr>
        <w:t>know</w:t>
      </w:r>
      <w:r>
        <w:t xml:space="preserve"> what results to check against which set of input, as the framework does that for you.</w:t>
      </w:r>
    </w:p>
    <w:p w:rsidR="000613F9" w:rsidRDefault="000613F9" w:rsidP="000613F9">
      <w:pPr>
        <w:pStyle w:val="Bullets"/>
      </w:pPr>
      <w:r>
        <w:rPr>
          <w:b/>
        </w:rPr>
        <w:t>Regression testing</w:t>
      </w:r>
      <w:r>
        <w:t xml:space="preserve"> is easier. This is what you need to do once you have modified a class, to check that your modifications have not upset existing code. You just add new test cases for the new code.</w:t>
      </w:r>
    </w:p>
    <w:p w:rsidR="000613F9" w:rsidRDefault="000613F9" w:rsidP="000613F9">
      <w:r>
        <w:t>JUnit/NetBeans does this:</w:t>
      </w:r>
    </w:p>
    <w:p w:rsidR="000613F9" w:rsidRDefault="000613F9" w:rsidP="000613F9">
      <w:pPr>
        <w:pStyle w:val="Bullets"/>
      </w:pPr>
      <w:r>
        <w:t xml:space="preserve">generates a test method for each of your methods in the class. The name of the method is </w:t>
      </w:r>
      <w:r>
        <w:rPr>
          <w:i/>
        </w:rPr>
        <w:t>test</w:t>
      </w:r>
      <w:r>
        <w:t xml:space="preserve"> followed by the name of the method being tested.</w:t>
      </w:r>
    </w:p>
    <w:p w:rsidR="000613F9" w:rsidRPr="002E15F9" w:rsidRDefault="000613F9" w:rsidP="000613F9">
      <w:pPr>
        <w:pStyle w:val="Bullets"/>
        <w:rPr>
          <w:color w:val="800000"/>
        </w:rPr>
      </w:pPr>
      <w:r>
        <w:t xml:space="preserve">uses </w:t>
      </w:r>
      <w:r>
        <w:rPr>
          <w:i/>
        </w:rPr>
        <w:t>assertEquals(…)</w:t>
      </w:r>
      <w:r>
        <w:t xml:space="preserve"> to generate PASS or FAIL messages depending whether the assertion is true or false. There are various signatures available to allow for int, double and String values. See the lecture slides for details.</w:t>
      </w:r>
    </w:p>
    <w:p w:rsidR="000613F9" w:rsidRDefault="000613F9" w:rsidP="000613F9">
      <w:pPr>
        <w:pStyle w:val="Bullets"/>
      </w:pPr>
      <w:r>
        <w:t>allows you to use @Before, @After and @Test annotations to define the use of the method</w:t>
      </w:r>
      <w:r w:rsidR="00E760E8">
        <w:t>s</w:t>
      </w:r>
      <w:r>
        <w:t xml:space="preserve"> in test classes.</w:t>
      </w:r>
    </w:p>
    <w:p w:rsidR="00416C77" w:rsidRPr="00416C77" w:rsidRDefault="000613F9" w:rsidP="00673F8F">
      <w:pPr>
        <w:pStyle w:val="Heading1"/>
        <w:rPr>
          <w:rFonts w:ascii="Lucida Handwriting" w:hAnsi="Lucida Handwriting"/>
          <w:b w:val="0"/>
          <w:color w:val="C77C0E" w:themeColor="accent1" w:themeShade="BF"/>
        </w:rPr>
      </w:pPr>
      <w:r>
        <w:rPr>
          <w:noProof/>
          <w:lang w:val="en-US"/>
        </w:rPr>
        <w:drawing>
          <wp:anchor distT="0" distB="0" distL="114300" distR="114300" simplePos="0" relativeHeight="251675648" behindDoc="0" locked="0" layoutInCell="1" allowOverlap="1">
            <wp:simplePos x="0" y="0"/>
            <wp:positionH relativeFrom="column">
              <wp:posOffset>-406400</wp:posOffset>
            </wp:positionH>
            <wp:positionV relativeFrom="paragraph">
              <wp:posOffset>89535</wp:posOffset>
            </wp:positionV>
            <wp:extent cx="621030" cy="594995"/>
            <wp:effectExtent l="19050" t="0" r="7620" b="0"/>
            <wp:wrapSquare wrapText="bothSides"/>
            <wp:docPr id="1" name="Picture 0" descr="DI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IY.JPG"/>
                    <pic:cNvPicPr/>
                  </pic:nvPicPr>
                  <pic:blipFill>
                    <a:blip r:embed="rId11" cstate="print"/>
                    <a:stretch>
                      <a:fillRect/>
                    </a:stretch>
                  </pic:blipFill>
                  <pic:spPr>
                    <a:xfrm>
                      <a:off x="0" y="0"/>
                      <a:ext cx="621030" cy="594995"/>
                    </a:xfrm>
                    <a:prstGeom prst="rect">
                      <a:avLst/>
                    </a:prstGeom>
                  </pic:spPr>
                </pic:pic>
              </a:graphicData>
            </a:graphic>
          </wp:anchor>
        </w:drawing>
      </w:r>
      <w:r w:rsidR="00E760E8">
        <w:t>6</w:t>
      </w:r>
      <w:r>
        <w:tab/>
      </w:r>
    </w:p>
    <w:p w:rsidR="00716283" w:rsidRDefault="00716283" w:rsidP="001D2871">
      <w:pPr>
        <w:pStyle w:val="Code"/>
        <w:ind w:left="714"/>
      </w:pPr>
    </w:p>
    <w:p w:rsidR="0079221B" w:rsidRDefault="0079221B">
      <w:pPr>
        <w:spacing w:before="0" w:after="200"/>
      </w:pPr>
      <w:r>
        <w:br w:type="page"/>
      </w:r>
    </w:p>
    <w:p w:rsidR="00095B11" w:rsidRDefault="00673F8F" w:rsidP="0030333C">
      <w:pPr>
        <w:pStyle w:val="Heading1"/>
      </w:pPr>
      <w:r>
        <w:lastRenderedPageBreak/>
        <w:t>More Example…</w:t>
      </w:r>
    </w:p>
    <w:p w:rsidR="0030333C" w:rsidRDefault="0030333C" w:rsidP="0030333C">
      <w:pPr>
        <w:pStyle w:val="Heading2"/>
      </w:pPr>
      <w:bookmarkStart w:id="4" w:name="_Code_for_the"/>
      <w:bookmarkEnd w:id="4"/>
      <w:r>
        <w:t>Code for the Marks class</w:t>
      </w:r>
    </w:p>
    <w:p w:rsidR="00A84DA6" w:rsidRDefault="00A84DA6" w:rsidP="00A84DA6">
      <w:pPr>
        <w:pStyle w:val="Code"/>
      </w:pPr>
      <w:r>
        <w:t>public class Marks {</w:t>
      </w:r>
    </w:p>
    <w:p w:rsidR="00A84DA6" w:rsidRDefault="00A84DA6" w:rsidP="00A84DA6">
      <w:pPr>
        <w:pStyle w:val="Code"/>
      </w:pPr>
      <w:r>
        <w:t xml:space="preserve">    private int coursework;</w:t>
      </w:r>
    </w:p>
    <w:p w:rsidR="00A84DA6" w:rsidRDefault="00A84DA6" w:rsidP="00A84DA6">
      <w:pPr>
        <w:pStyle w:val="Code"/>
      </w:pPr>
      <w:r>
        <w:t xml:space="preserve">    private int exam;</w:t>
      </w:r>
    </w:p>
    <w:p w:rsidR="00A84DA6" w:rsidRDefault="00A84DA6" w:rsidP="00A84DA6">
      <w:pPr>
        <w:pStyle w:val="Code"/>
      </w:pPr>
    </w:p>
    <w:p w:rsidR="00A84DA6" w:rsidRDefault="00A84DA6" w:rsidP="00A84DA6">
      <w:pPr>
        <w:pStyle w:val="Code"/>
      </w:pPr>
      <w:r>
        <w:t xml:space="preserve">    public Marks() {</w:t>
      </w:r>
    </w:p>
    <w:p w:rsidR="00A84DA6" w:rsidRDefault="00A84DA6" w:rsidP="00A84DA6">
      <w:pPr>
        <w:pStyle w:val="Code"/>
      </w:pPr>
      <w:r>
        <w:t xml:space="preserve">        coursework = -1;</w:t>
      </w:r>
    </w:p>
    <w:p w:rsidR="00A84DA6" w:rsidRDefault="00A84DA6" w:rsidP="00A84DA6">
      <w:pPr>
        <w:pStyle w:val="Code"/>
      </w:pPr>
      <w:r>
        <w:t xml:space="preserve">        exam = -1;</w:t>
      </w:r>
    </w:p>
    <w:p w:rsidR="00A84DA6" w:rsidRDefault="00A84DA6" w:rsidP="00A84DA6">
      <w:pPr>
        <w:pStyle w:val="Code"/>
      </w:pPr>
      <w:r>
        <w:t xml:space="preserve">    }</w:t>
      </w:r>
    </w:p>
    <w:p w:rsidR="00A84DA6" w:rsidRDefault="00A84DA6" w:rsidP="00A84DA6">
      <w:pPr>
        <w:pStyle w:val="Code"/>
      </w:pPr>
    </w:p>
    <w:p w:rsidR="00A84DA6" w:rsidRDefault="00A84DA6" w:rsidP="00A84DA6">
      <w:pPr>
        <w:pStyle w:val="Code"/>
      </w:pPr>
      <w:r>
        <w:t xml:space="preserve">    public Marks(int coursework, int exam) {</w:t>
      </w:r>
    </w:p>
    <w:p w:rsidR="00A84DA6" w:rsidRDefault="00A84DA6" w:rsidP="00A84DA6">
      <w:pPr>
        <w:pStyle w:val="Code"/>
      </w:pPr>
      <w:r>
        <w:t xml:space="preserve">        this.coursework = coursework;</w:t>
      </w:r>
    </w:p>
    <w:p w:rsidR="00A84DA6" w:rsidRDefault="00A84DA6" w:rsidP="00A84DA6">
      <w:pPr>
        <w:pStyle w:val="Code"/>
      </w:pPr>
      <w:r>
        <w:t xml:space="preserve">        this.exam = exam;</w:t>
      </w:r>
    </w:p>
    <w:p w:rsidR="00A84DA6" w:rsidRDefault="00A84DA6" w:rsidP="00A84DA6">
      <w:pPr>
        <w:pStyle w:val="Code"/>
      </w:pPr>
      <w:r>
        <w:t xml:space="preserve">    }</w:t>
      </w:r>
    </w:p>
    <w:p w:rsidR="00A84DA6" w:rsidRDefault="00A84DA6" w:rsidP="00A84DA6">
      <w:pPr>
        <w:pStyle w:val="Code"/>
      </w:pPr>
    </w:p>
    <w:p w:rsidR="00A84DA6" w:rsidRDefault="00A84DA6" w:rsidP="00A84DA6">
      <w:pPr>
        <w:pStyle w:val="Code"/>
      </w:pPr>
      <w:r>
        <w:t xml:space="preserve">    public void setCoursework(int coursework) {</w:t>
      </w:r>
    </w:p>
    <w:p w:rsidR="00A84DA6" w:rsidRDefault="00A84DA6" w:rsidP="00A84DA6">
      <w:pPr>
        <w:pStyle w:val="Code"/>
      </w:pPr>
      <w:r>
        <w:t xml:space="preserve">        this.coursework = coursework;</w:t>
      </w:r>
    </w:p>
    <w:p w:rsidR="00A84DA6" w:rsidRDefault="00A84DA6" w:rsidP="00A84DA6">
      <w:pPr>
        <w:pStyle w:val="Code"/>
      </w:pPr>
      <w:r>
        <w:t xml:space="preserve">    }</w:t>
      </w:r>
    </w:p>
    <w:p w:rsidR="00A84DA6" w:rsidRDefault="00A84DA6" w:rsidP="00A84DA6">
      <w:pPr>
        <w:pStyle w:val="Code"/>
      </w:pPr>
    </w:p>
    <w:p w:rsidR="00A84DA6" w:rsidRDefault="00A84DA6" w:rsidP="00A84DA6">
      <w:pPr>
        <w:pStyle w:val="Code"/>
      </w:pPr>
      <w:r>
        <w:t xml:space="preserve">    public void setExam(int exam) {</w:t>
      </w:r>
    </w:p>
    <w:p w:rsidR="00A84DA6" w:rsidRDefault="00A84DA6" w:rsidP="00A84DA6">
      <w:pPr>
        <w:pStyle w:val="Code"/>
      </w:pPr>
      <w:r>
        <w:t xml:space="preserve">        this.exam = exam;</w:t>
      </w:r>
    </w:p>
    <w:p w:rsidR="00A84DA6" w:rsidRDefault="00A84DA6" w:rsidP="00A84DA6">
      <w:pPr>
        <w:pStyle w:val="Code"/>
      </w:pPr>
      <w:r>
        <w:t xml:space="preserve">    }</w:t>
      </w:r>
    </w:p>
    <w:p w:rsidR="00A84DA6" w:rsidRDefault="00A84DA6" w:rsidP="00A84DA6">
      <w:pPr>
        <w:pStyle w:val="Code"/>
      </w:pPr>
    </w:p>
    <w:p w:rsidR="00A84DA6" w:rsidRDefault="00A84DA6" w:rsidP="00A84DA6">
      <w:pPr>
        <w:pStyle w:val="Code"/>
      </w:pPr>
      <w:r>
        <w:t xml:space="preserve">    public int getCoursework() {</w:t>
      </w:r>
    </w:p>
    <w:p w:rsidR="00A84DA6" w:rsidRDefault="00A84DA6" w:rsidP="00A84DA6">
      <w:pPr>
        <w:pStyle w:val="Code"/>
      </w:pPr>
      <w:r>
        <w:t xml:space="preserve">        return coursework;</w:t>
      </w:r>
    </w:p>
    <w:p w:rsidR="00A84DA6" w:rsidRDefault="00A84DA6" w:rsidP="00A84DA6">
      <w:pPr>
        <w:pStyle w:val="Code"/>
      </w:pPr>
      <w:r>
        <w:t xml:space="preserve">    }</w:t>
      </w:r>
    </w:p>
    <w:p w:rsidR="00A84DA6" w:rsidRDefault="00A84DA6" w:rsidP="00A84DA6">
      <w:pPr>
        <w:pStyle w:val="Code"/>
      </w:pPr>
    </w:p>
    <w:p w:rsidR="00A84DA6" w:rsidRDefault="00A84DA6" w:rsidP="00A84DA6">
      <w:pPr>
        <w:pStyle w:val="Code"/>
      </w:pPr>
      <w:r>
        <w:t xml:space="preserve">    public int getExam() {</w:t>
      </w:r>
    </w:p>
    <w:p w:rsidR="00A84DA6" w:rsidRDefault="00A84DA6" w:rsidP="00A84DA6">
      <w:pPr>
        <w:pStyle w:val="Code"/>
      </w:pPr>
      <w:r>
        <w:t xml:space="preserve">        return exam;</w:t>
      </w:r>
    </w:p>
    <w:p w:rsidR="00A84DA6" w:rsidRDefault="00A84DA6" w:rsidP="00A84DA6">
      <w:pPr>
        <w:pStyle w:val="Code"/>
      </w:pPr>
      <w:r>
        <w:t xml:space="preserve">    }</w:t>
      </w:r>
    </w:p>
    <w:p w:rsidR="00A84DA6" w:rsidRDefault="00A84DA6" w:rsidP="00A84DA6">
      <w:pPr>
        <w:pStyle w:val="Code"/>
      </w:pPr>
    </w:p>
    <w:p w:rsidR="00A84DA6" w:rsidRDefault="00A84DA6" w:rsidP="00A84DA6">
      <w:pPr>
        <w:pStyle w:val="Code"/>
      </w:pPr>
      <w:r>
        <w:t xml:space="preserve">    @Override</w:t>
      </w:r>
    </w:p>
    <w:p w:rsidR="00A84DA6" w:rsidRDefault="00A84DA6" w:rsidP="00A84DA6">
      <w:pPr>
        <w:pStyle w:val="Code"/>
      </w:pPr>
      <w:r>
        <w:t xml:space="preserve">    public String toString() {</w:t>
      </w:r>
    </w:p>
    <w:p w:rsidR="00A84DA6" w:rsidRDefault="00A84DA6" w:rsidP="00A84DA6">
      <w:pPr>
        <w:pStyle w:val="Code"/>
      </w:pPr>
      <w:r>
        <w:t xml:space="preserve">        return "Marks{" + "coursework=" + coursework + ", exam=" </w:t>
      </w:r>
    </w:p>
    <w:p w:rsidR="00A84DA6" w:rsidRDefault="00A84DA6" w:rsidP="00A84DA6">
      <w:pPr>
        <w:pStyle w:val="Code"/>
      </w:pPr>
      <w:r>
        <w:t xml:space="preserve">              + exam + '}';</w:t>
      </w:r>
    </w:p>
    <w:p w:rsidR="00A84DA6" w:rsidRDefault="00A84DA6" w:rsidP="00A84DA6">
      <w:pPr>
        <w:pStyle w:val="Code"/>
      </w:pPr>
      <w:r>
        <w:t xml:space="preserve">    }</w:t>
      </w:r>
    </w:p>
    <w:p w:rsidR="00A84DA6" w:rsidRDefault="00A84DA6" w:rsidP="00A84DA6">
      <w:pPr>
        <w:pStyle w:val="Code"/>
      </w:pPr>
      <w:r>
        <w:t xml:space="preserve">    </w:t>
      </w:r>
    </w:p>
    <w:p w:rsidR="00A84DA6" w:rsidRDefault="00A84DA6" w:rsidP="00A84DA6">
      <w:pPr>
        <w:pStyle w:val="Code"/>
      </w:pPr>
      <w:r>
        <w:t xml:space="preserve">    public double getResult(int cWeight, int eWeight) {</w:t>
      </w:r>
    </w:p>
    <w:p w:rsidR="00A84DA6" w:rsidRDefault="00A84DA6" w:rsidP="00A84DA6">
      <w:pPr>
        <w:pStyle w:val="Code"/>
      </w:pPr>
      <w:r>
        <w:t xml:space="preserve">        double result;</w:t>
      </w:r>
    </w:p>
    <w:p w:rsidR="00A84DA6" w:rsidRDefault="00A84DA6" w:rsidP="00A84DA6">
      <w:pPr>
        <w:pStyle w:val="Code"/>
      </w:pPr>
      <w:r>
        <w:t xml:space="preserve">        </w:t>
      </w:r>
    </w:p>
    <w:p w:rsidR="00A84DA6" w:rsidRDefault="00A84DA6" w:rsidP="00A84DA6">
      <w:pPr>
        <w:pStyle w:val="Code"/>
      </w:pPr>
      <w:r>
        <w:t xml:space="preserve">        if (coursework == -1 || exam == -1)</w:t>
      </w:r>
    </w:p>
    <w:p w:rsidR="00A84DA6" w:rsidRDefault="00A84DA6" w:rsidP="00A84DA6">
      <w:pPr>
        <w:pStyle w:val="Code"/>
      </w:pPr>
      <w:r>
        <w:t xml:space="preserve">            result = -1;</w:t>
      </w:r>
    </w:p>
    <w:p w:rsidR="00A84DA6" w:rsidRDefault="00A84DA6" w:rsidP="00A84DA6">
      <w:pPr>
        <w:pStyle w:val="Code"/>
      </w:pPr>
      <w:r>
        <w:t xml:space="preserve">        else{</w:t>
      </w:r>
    </w:p>
    <w:p w:rsidR="00A84DA6" w:rsidRDefault="00A84DA6" w:rsidP="00A84DA6">
      <w:pPr>
        <w:pStyle w:val="Code"/>
      </w:pPr>
      <w:r>
        <w:t xml:space="preserve">            result = (coursework * cWeight / 100.0) + </w:t>
      </w:r>
    </w:p>
    <w:p w:rsidR="00A84DA6" w:rsidRDefault="00A84DA6" w:rsidP="00A84DA6">
      <w:pPr>
        <w:pStyle w:val="Code"/>
      </w:pPr>
      <w:r>
        <w:t xml:space="preserve">                    (exam * eWeight /100.0);</w:t>
      </w:r>
    </w:p>
    <w:p w:rsidR="00A84DA6" w:rsidRDefault="00A84DA6" w:rsidP="00A84DA6">
      <w:pPr>
        <w:pStyle w:val="Code"/>
      </w:pPr>
      <w:r>
        <w:t xml:space="preserve">        }</w:t>
      </w:r>
    </w:p>
    <w:p w:rsidR="00A84DA6" w:rsidRDefault="00A84DA6" w:rsidP="00A84DA6">
      <w:pPr>
        <w:pStyle w:val="Code"/>
      </w:pPr>
      <w:r>
        <w:lastRenderedPageBreak/>
        <w:t xml:space="preserve">        return result;</w:t>
      </w:r>
    </w:p>
    <w:p w:rsidR="00A84DA6" w:rsidRDefault="00A84DA6" w:rsidP="00A84DA6">
      <w:pPr>
        <w:pStyle w:val="Code"/>
      </w:pPr>
      <w:r>
        <w:t xml:space="preserve">    }</w:t>
      </w:r>
    </w:p>
    <w:p w:rsidR="0030333C" w:rsidRDefault="00A84DA6" w:rsidP="00A84DA6">
      <w:pPr>
        <w:pStyle w:val="Code"/>
      </w:pPr>
      <w:r>
        <w:t>}</w:t>
      </w:r>
    </w:p>
    <w:p w:rsidR="0030333C" w:rsidRPr="0030333C" w:rsidRDefault="00785449" w:rsidP="0030333C">
      <w:hyperlink w:anchor="BackToMarksClass" w:history="1">
        <w:r w:rsidR="0030333C" w:rsidRPr="0030333C">
          <w:rPr>
            <w:rStyle w:val="Hyperlink"/>
          </w:rPr>
          <w:t>Go back</w:t>
        </w:r>
      </w:hyperlink>
    </w:p>
    <w:p w:rsidR="00A84DA6" w:rsidRDefault="00A84DA6" w:rsidP="00A84DA6">
      <w:pPr>
        <w:pStyle w:val="Heading2"/>
      </w:pPr>
      <w:bookmarkStart w:id="5" w:name="_Testing_the_setExam"/>
      <w:bookmarkEnd w:id="5"/>
      <w:r>
        <w:t>Testing the setExam method</w:t>
      </w:r>
    </w:p>
    <w:p w:rsidR="00A84DA6" w:rsidRDefault="00A84DA6" w:rsidP="00A84DA6">
      <w:pPr>
        <w:pStyle w:val="Code"/>
      </w:pPr>
      <w:r>
        <w:t>System.out.println("Testing setExam(40)");</w:t>
      </w:r>
    </w:p>
    <w:p w:rsidR="00A84DA6" w:rsidRDefault="00A84DA6" w:rsidP="00A84DA6">
      <w:pPr>
        <w:pStyle w:val="Code"/>
      </w:pPr>
      <w:r>
        <w:t>System.out.println("Result should be coursework = 60, exam = 40");</w:t>
      </w:r>
    </w:p>
    <w:p w:rsidR="00A84DA6" w:rsidRDefault="00A84DA6" w:rsidP="00A84DA6">
      <w:pPr>
        <w:pStyle w:val="Code"/>
      </w:pPr>
      <w:r>
        <w:t>marksObject.setExam(40);</w:t>
      </w:r>
    </w:p>
    <w:p w:rsidR="00A84DA6" w:rsidRDefault="00A84DA6" w:rsidP="00A84DA6">
      <w:pPr>
        <w:pStyle w:val="Code"/>
      </w:pPr>
      <w:r>
        <w:t>System.out.println(marksObject.toString());</w:t>
      </w:r>
    </w:p>
    <w:p w:rsidR="00A84DA6" w:rsidRDefault="00A84DA6" w:rsidP="00A84DA6">
      <w:pPr>
        <w:pStyle w:val="Code"/>
      </w:pPr>
      <w:r>
        <w:t>System.out.println("\nTesting getResult with marks of 60 and 40");</w:t>
      </w:r>
    </w:p>
    <w:p w:rsidR="00A84DA6" w:rsidRDefault="00A84DA6" w:rsidP="00A84DA6">
      <w:pPr>
        <w:pStyle w:val="Code"/>
      </w:pPr>
      <w:r>
        <w:t>System.out.println("Result should be 50.0");</w:t>
      </w:r>
    </w:p>
    <w:p w:rsidR="00A84DA6" w:rsidRDefault="00A84DA6" w:rsidP="00A84DA6">
      <w:pPr>
        <w:pStyle w:val="Code"/>
      </w:pPr>
      <w:r>
        <w:t>System.out.println(marksObject.getResult(50, 50));</w:t>
      </w:r>
    </w:p>
    <w:p w:rsidR="00A84DA6" w:rsidRDefault="00785449" w:rsidP="00A84DA6">
      <w:hyperlink w:anchor="BackToTestExam" w:history="1">
        <w:r w:rsidR="00A84DA6" w:rsidRPr="00A84DA6">
          <w:rPr>
            <w:rStyle w:val="Hyperlink"/>
          </w:rPr>
          <w:t>Go back</w:t>
        </w:r>
      </w:hyperlink>
    </w:p>
    <w:p w:rsidR="00B24899" w:rsidRDefault="00B24899" w:rsidP="00B24899">
      <w:pPr>
        <w:pStyle w:val="Heading2"/>
      </w:pPr>
      <w:bookmarkStart w:id="6" w:name="_Testing_getResult_with"/>
      <w:bookmarkEnd w:id="6"/>
      <w:r>
        <w:t>Testing getResult with non-integer response</w:t>
      </w:r>
    </w:p>
    <w:p w:rsidR="00B24899" w:rsidRDefault="00B24899" w:rsidP="00B24899">
      <w:pPr>
        <w:pStyle w:val="Code"/>
      </w:pPr>
      <w:r>
        <w:t>System.out.println("\nTesting getResult with marks of 51 and 66");</w:t>
      </w:r>
    </w:p>
    <w:p w:rsidR="00B24899" w:rsidRDefault="00B24899" w:rsidP="00B24899">
      <w:pPr>
        <w:pStyle w:val="Code"/>
      </w:pPr>
      <w:r>
        <w:t>System.out.println("Result should be 58.5");</w:t>
      </w:r>
    </w:p>
    <w:p w:rsidR="00B24899" w:rsidRDefault="00B24899" w:rsidP="00B24899">
      <w:pPr>
        <w:pStyle w:val="Code"/>
      </w:pPr>
      <w:r>
        <w:t>marksObject.setCoursework(51);</w:t>
      </w:r>
    </w:p>
    <w:p w:rsidR="00B24899" w:rsidRDefault="00B24899" w:rsidP="00B24899">
      <w:pPr>
        <w:pStyle w:val="Code"/>
      </w:pPr>
      <w:r>
        <w:t>marksObject.setExam(66);</w:t>
      </w:r>
    </w:p>
    <w:p w:rsidR="00B24899" w:rsidRDefault="00B24899" w:rsidP="00B24899">
      <w:pPr>
        <w:pStyle w:val="Code"/>
      </w:pPr>
      <w:r>
        <w:t>System.out.println(marksObject.getResult(50, 50));</w:t>
      </w:r>
    </w:p>
    <w:p w:rsidR="00B24899" w:rsidRDefault="00785449" w:rsidP="00B24899">
      <w:hyperlink w:anchor="BackToFinalTest" w:history="1">
        <w:r w:rsidR="00B24899" w:rsidRPr="00B24899">
          <w:rPr>
            <w:rStyle w:val="Hyperlink"/>
          </w:rPr>
          <w:t>Go back</w:t>
        </w:r>
      </w:hyperlink>
    </w:p>
    <w:p w:rsidR="00B24899" w:rsidRDefault="00193123" w:rsidP="00193123">
      <w:pPr>
        <w:pStyle w:val="Heading2"/>
      </w:pPr>
      <w:bookmarkStart w:id="7" w:name="_Testing_addModuleMark(int,_double)"/>
      <w:bookmarkEnd w:id="7"/>
      <w:r>
        <w:t>Testing addModuleMark(int, double)</w:t>
      </w:r>
    </w:p>
    <w:p w:rsidR="00193123" w:rsidRDefault="00193123" w:rsidP="00193123">
      <w:pPr>
        <w:pStyle w:val="Code"/>
      </w:pPr>
      <w:r>
        <w:t>// Add a 10 credit module, mark 70%</w:t>
      </w:r>
    </w:p>
    <w:p w:rsidR="00193123" w:rsidRDefault="00193123" w:rsidP="00193123">
      <w:pPr>
        <w:pStyle w:val="Code"/>
      </w:pPr>
      <w:r>
        <w:t>empty.addModuleMark(10, 70.0);</w:t>
      </w:r>
    </w:p>
    <w:p w:rsidR="00193123" w:rsidRDefault="00193123" w:rsidP="00193123">
      <w:pPr>
        <w:pStyle w:val="Code"/>
      </w:pPr>
      <w:r>
        <w:t>assertEquals("Credits should be 10", 10, empty.getTotalCredits());</w:t>
      </w:r>
    </w:p>
    <w:p w:rsidR="00193123" w:rsidRDefault="00193123" w:rsidP="00193123">
      <w:pPr>
        <w:pStyle w:val="Code"/>
      </w:pPr>
      <w:r>
        <w:t>assertEquals("Marks should be 70", 70.0, empty.getTotalMarks(), 0.0);</w:t>
      </w:r>
    </w:p>
    <w:p w:rsidR="00193123" w:rsidRDefault="00193123" w:rsidP="00193123">
      <w:pPr>
        <w:pStyle w:val="Code"/>
      </w:pPr>
    </w:p>
    <w:p w:rsidR="00193123" w:rsidRDefault="00193123" w:rsidP="00193123">
      <w:pPr>
        <w:pStyle w:val="Code"/>
      </w:pPr>
      <w:r>
        <w:t>// Add a 20 credit module, mark 40%</w:t>
      </w:r>
    </w:p>
    <w:p w:rsidR="00193123" w:rsidRDefault="00193123" w:rsidP="00193123">
      <w:pPr>
        <w:pStyle w:val="Code"/>
      </w:pPr>
      <w:r>
        <w:t>empty.addModuleMark(20, 40.0);</w:t>
      </w:r>
    </w:p>
    <w:p w:rsidR="00193123" w:rsidRDefault="00193123" w:rsidP="00193123">
      <w:pPr>
        <w:pStyle w:val="Code"/>
      </w:pPr>
      <w:r>
        <w:t>assertEquals("Credits should be 30", 30, empty.getTotalCredits());</w:t>
      </w:r>
    </w:p>
    <w:p w:rsidR="00193123" w:rsidRDefault="00193123" w:rsidP="00193123">
      <w:pPr>
        <w:pStyle w:val="Code"/>
      </w:pPr>
      <w:r>
        <w:t>assertEquals("Marks should be 150", 150.0, empty.getTotalMarks(), 0.0);</w:t>
      </w:r>
    </w:p>
    <w:p w:rsidR="00193123" w:rsidRDefault="00193123" w:rsidP="00193123">
      <w:pPr>
        <w:pStyle w:val="Code"/>
      </w:pPr>
    </w:p>
    <w:p w:rsidR="00193123" w:rsidRDefault="00193123" w:rsidP="00193123">
      <w:pPr>
        <w:pStyle w:val="Code"/>
      </w:pPr>
      <w:r>
        <w:t>// Add a 40 credit module, mark 80%</w:t>
      </w:r>
    </w:p>
    <w:p w:rsidR="00193123" w:rsidRDefault="00193123" w:rsidP="00193123">
      <w:pPr>
        <w:pStyle w:val="Code"/>
      </w:pPr>
      <w:r>
        <w:t>empty.addModuleMark(40, 80.0);</w:t>
      </w:r>
    </w:p>
    <w:p w:rsidR="00193123" w:rsidRDefault="00193123" w:rsidP="00193123">
      <w:pPr>
        <w:pStyle w:val="Code"/>
      </w:pPr>
      <w:r>
        <w:t>assertEquals("Credits should be 70", 70, empty.getTotalCredits());</w:t>
      </w:r>
    </w:p>
    <w:p w:rsidR="00193123" w:rsidRDefault="00193123" w:rsidP="00193123">
      <w:pPr>
        <w:pStyle w:val="Code"/>
      </w:pPr>
      <w:r>
        <w:t>assertEquals("Marks should be 470", 470.0, empty.getTotalMarks(), 0.0);</w:t>
      </w:r>
    </w:p>
    <w:p w:rsidR="0037194D" w:rsidRDefault="0037194D" w:rsidP="00193123">
      <w:pPr>
        <w:pStyle w:val="Code"/>
      </w:pPr>
    </w:p>
    <w:p w:rsidR="0037194D" w:rsidRDefault="0037194D" w:rsidP="00193123">
      <w:pPr>
        <w:pStyle w:val="Code"/>
      </w:pPr>
      <w:r>
        <w:t>// Restore the object to its empty state</w:t>
      </w:r>
    </w:p>
    <w:p w:rsidR="0037194D" w:rsidRDefault="0037194D" w:rsidP="00193123">
      <w:pPr>
        <w:pStyle w:val="Code"/>
      </w:pPr>
      <w:r>
        <w:t>empty.resetValues();</w:t>
      </w:r>
    </w:p>
    <w:p w:rsidR="0037194D" w:rsidRDefault="00785449" w:rsidP="0037194D">
      <w:hyperlink w:anchor="BackToAddMark" w:history="1">
        <w:r w:rsidR="0037194D" w:rsidRPr="0037194D">
          <w:rPr>
            <w:rStyle w:val="Hyperlink"/>
          </w:rPr>
          <w:t>Go back</w:t>
        </w:r>
      </w:hyperlink>
    </w:p>
    <w:p w:rsidR="008131D2" w:rsidRDefault="008131D2" w:rsidP="0037194D"/>
    <w:p w:rsidR="008131D2" w:rsidRDefault="008131D2" w:rsidP="008131D2">
      <w:pPr>
        <w:pStyle w:val="Heading2"/>
      </w:pPr>
      <w:bookmarkStart w:id="8" w:name="_Testing_calculateAverageSoFar()"/>
      <w:bookmarkEnd w:id="8"/>
      <w:r>
        <w:lastRenderedPageBreak/>
        <w:t>Testing calculateAverageSoFar()</w:t>
      </w:r>
    </w:p>
    <w:p w:rsidR="008131D2" w:rsidRDefault="008131D2" w:rsidP="008131D2">
      <w:pPr>
        <w:pStyle w:val="Code"/>
      </w:pPr>
      <w:r>
        <w:t>// Test with no credits and no marks</w:t>
      </w:r>
    </w:p>
    <w:p w:rsidR="008131D2" w:rsidRDefault="008131D2" w:rsidP="008131D2">
      <w:pPr>
        <w:pStyle w:val="Code"/>
      </w:pPr>
      <w:r>
        <w:t>assertEquals("empty", 0.0, empty.calculateAverageSoFar(), 0.0);</w:t>
      </w:r>
    </w:p>
    <w:p w:rsidR="008131D2" w:rsidRDefault="008131D2" w:rsidP="008131D2">
      <w:pPr>
        <w:pStyle w:val="Code"/>
      </w:pPr>
    </w:p>
    <w:p w:rsidR="008131D2" w:rsidRDefault="008131D2" w:rsidP="008131D2">
      <w:pPr>
        <w:pStyle w:val="Code"/>
      </w:pPr>
      <w:r>
        <w:t>// Test with 120 credits all at 50%</w:t>
      </w:r>
    </w:p>
    <w:p w:rsidR="008131D2" w:rsidRDefault="008131D2" w:rsidP="008131D2">
      <w:pPr>
        <w:pStyle w:val="Code"/>
      </w:pPr>
      <w:r>
        <w:t>assertEquals("full @ 50%", 50.0, full.calculateAverageSoFar(), 0.0);</w:t>
      </w:r>
    </w:p>
    <w:p w:rsidR="008131D2" w:rsidRDefault="008131D2" w:rsidP="008131D2">
      <w:pPr>
        <w:pStyle w:val="Code"/>
      </w:pPr>
    </w:p>
    <w:p w:rsidR="008131D2" w:rsidRDefault="008131D2" w:rsidP="008131D2">
      <w:pPr>
        <w:pStyle w:val="Code"/>
      </w:pPr>
      <w:r>
        <w:t>// Test with 120 credits all at 100%</w:t>
      </w:r>
    </w:p>
    <w:p w:rsidR="008131D2" w:rsidRDefault="008131D2" w:rsidP="008131D2">
      <w:pPr>
        <w:pStyle w:val="Code"/>
      </w:pPr>
      <w:r>
        <w:t>full.resetValues();</w:t>
      </w:r>
    </w:p>
    <w:p w:rsidR="008131D2" w:rsidRDefault="008131D2" w:rsidP="008131D2">
      <w:pPr>
        <w:pStyle w:val="Code"/>
      </w:pPr>
      <w:r>
        <w:t>full.addModuleMark(120, 100.0);</w:t>
      </w:r>
    </w:p>
    <w:p w:rsidR="008131D2" w:rsidRDefault="008131D2" w:rsidP="008131D2">
      <w:pPr>
        <w:pStyle w:val="Code"/>
      </w:pPr>
      <w:r>
        <w:t>assertEquals("full @ 100%", 100.0, full.calculateAverageSoFar(), 0.0);</w:t>
      </w:r>
    </w:p>
    <w:p w:rsidR="008131D2" w:rsidRDefault="008131D2" w:rsidP="008131D2">
      <w:pPr>
        <w:pStyle w:val="Code"/>
      </w:pPr>
    </w:p>
    <w:p w:rsidR="008131D2" w:rsidRDefault="008131D2" w:rsidP="008131D2">
      <w:pPr>
        <w:pStyle w:val="Code"/>
      </w:pPr>
      <w:r>
        <w:t>// Test with 120 credits all at 43.92%</w:t>
      </w:r>
    </w:p>
    <w:p w:rsidR="008131D2" w:rsidRDefault="008131D2" w:rsidP="008131D2">
      <w:pPr>
        <w:pStyle w:val="Code"/>
      </w:pPr>
      <w:r>
        <w:t>full.resetValues();</w:t>
      </w:r>
    </w:p>
    <w:p w:rsidR="008131D2" w:rsidRDefault="008131D2" w:rsidP="008131D2">
      <w:pPr>
        <w:pStyle w:val="Code"/>
      </w:pPr>
      <w:r>
        <w:t>full.addModuleMark(120, 43.92);</w:t>
      </w:r>
    </w:p>
    <w:p w:rsidR="008131D2" w:rsidRDefault="008131D2" w:rsidP="008131D2">
      <w:pPr>
        <w:pStyle w:val="Code"/>
      </w:pPr>
      <w:r>
        <w:t>assertEquals("full @ 100%", 43.92, full.calculateAverageSoFar(), 0.0);</w:t>
      </w:r>
    </w:p>
    <w:p w:rsidR="008131D2" w:rsidRDefault="008131D2" w:rsidP="008131D2">
      <w:pPr>
        <w:pStyle w:val="Code"/>
      </w:pPr>
      <w:r>
        <w:t>full.resetValues();</w:t>
      </w:r>
    </w:p>
    <w:p w:rsidR="008131D2" w:rsidRDefault="008131D2" w:rsidP="008131D2">
      <w:pPr>
        <w:pStyle w:val="Code"/>
      </w:pPr>
      <w:r>
        <w:t>full.addModuleMark(120, 50.0);</w:t>
      </w:r>
    </w:p>
    <w:p w:rsidR="008131D2" w:rsidRDefault="008131D2" w:rsidP="008131D2">
      <w:pPr>
        <w:pStyle w:val="Code"/>
      </w:pPr>
    </w:p>
    <w:p w:rsidR="008131D2" w:rsidRDefault="008131D2" w:rsidP="008131D2">
      <w:pPr>
        <w:pStyle w:val="Code"/>
      </w:pPr>
      <w:r>
        <w:t>// Test with 60 credits at 50%</w:t>
      </w:r>
    </w:p>
    <w:p w:rsidR="008131D2" w:rsidRDefault="008131D2" w:rsidP="008131D2">
      <w:pPr>
        <w:pStyle w:val="Code"/>
      </w:pPr>
      <w:r>
        <w:t>assertEquals("60 credits @ 50%", 50.0, halfFull.calculateAverageSoFar(), 0.0);</w:t>
      </w:r>
    </w:p>
    <w:p w:rsidR="008131D2" w:rsidRDefault="008131D2" w:rsidP="008131D2">
      <w:pPr>
        <w:pStyle w:val="Code"/>
      </w:pPr>
    </w:p>
    <w:p w:rsidR="008131D2" w:rsidRDefault="008131D2" w:rsidP="008131D2">
      <w:pPr>
        <w:pStyle w:val="Code"/>
      </w:pPr>
      <w:r>
        <w:t>// Test with 60 credits at 100%</w:t>
      </w:r>
    </w:p>
    <w:p w:rsidR="008131D2" w:rsidRDefault="008131D2" w:rsidP="008131D2">
      <w:pPr>
        <w:pStyle w:val="Code"/>
      </w:pPr>
      <w:r>
        <w:t>halfFull.resetValues();</w:t>
      </w:r>
    </w:p>
    <w:p w:rsidR="008131D2" w:rsidRDefault="008131D2" w:rsidP="008131D2">
      <w:pPr>
        <w:pStyle w:val="Code"/>
      </w:pPr>
      <w:r>
        <w:t>halfFull.addModuleMark(60, 100.0);</w:t>
      </w:r>
    </w:p>
    <w:p w:rsidR="008131D2" w:rsidRDefault="008131D2" w:rsidP="008131D2">
      <w:pPr>
        <w:pStyle w:val="Code"/>
      </w:pPr>
      <w:r>
        <w:t>assertEquals("60 credits @ 100%", 100.0, halfFull.calculateAverageSoFar(), 0.0);</w:t>
      </w:r>
    </w:p>
    <w:p w:rsidR="008131D2" w:rsidRDefault="008131D2" w:rsidP="008131D2">
      <w:pPr>
        <w:pStyle w:val="Code"/>
      </w:pPr>
    </w:p>
    <w:p w:rsidR="008131D2" w:rsidRDefault="008131D2" w:rsidP="008131D2">
      <w:pPr>
        <w:pStyle w:val="Code"/>
      </w:pPr>
      <w:r>
        <w:t>// Test with 60 credits at 64.77%</w:t>
      </w:r>
    </w:p>
    <w:p w:rsidR="008131D2" w:rsidRDefault="008131D2" w:rsidP="008131D2">
      <w:pPr>
        <w:pStyle w:val="Code"/>
      </w:pPr>
      <w:r>
        <w:t>halfFull.resetValues();</w:t>
      </w:r>
    </w:p>
    <w:p w:rsidR="008131D2" w:rsidRDefault="008131D2" w:rsidP="008131D2">
      <w:pPr>
        <w:pStyle w:val="Code"/>
      </w:pPr>
      <w:r>
        <w:t>halfFull.addModuleMark(60, 64.77);</w:t>
      </w:r>
    </w:p>
    <w:p w:rsidR="008131D2" w:rsidRDefault="008131D2" w:rsidP="008131D2">
      <w:pPr>
        <w:pStyle w:val="Code"/>
      </w:pPr>
      <w:r>
        <w:t>assertEquals("60 credits @ 64.77%", 64.77, halfFull.calculateAverageSoFar(), 0.0);</w:t>
      </w:r>
    </w:p>
    <w:p w:rsidR="008131D2" w:rsidRDefault="008131D2" w:rsidP="008131D2">
      <w:pPr>
        <w:pStyle w:val="Code"/>
      </w:pPr>
      <w:r>
        <w:t>halfFull.resetValues();</w:t>
      </w:r>
    </w:p>
    <w:p w:rsidR="008131D2" w:rsidRDefault="008131D2" w:rsidP="008131D2">
      <w:pPr>
        <w:pStyle w:val="Code"/>
      </w:pPr>
      <w:r>
        <w:t>halfFull.addModuleMark(60, 50.0);</w:t>
      </w:r>
    </w:p>
    <w:p w:rsidR="008131D2" w:rsidRDefault="00785449" w:rsidP="008131D2">
      <w:hyperlink w:anchor="BackToCalculateAverage" w:history="1">
        <w:r w:rsidR="008131D2" w:rsidRPr="008131D2">
          <w:rPr>
            <w:rStyle w:val="Hyperlink"/>
          </w:rPr>
          <w:t>Go back</w:t>
        </w:r>
      </w:hyperlink>
    </w:p>
    <w:p w:rsidR="008131D2" w:rsidRDefault="001B3FA2" w:rsidP="001B3FA2">
      <w:pPr>
        <w:pStyle w:val="Heading2"/>
      </w:pPr>
      <w:bookmarkStart w:id="9" w:name="_Testing_insufficient_credits"/>
      <w:bookmarkEnd w:id="9"/>
      <w:r>
        <w:t>Testing insufficient credits</w:t>
      </w:r>
    </w:p>
    <w:p w:rsidR="001B3FA2" w:rsidRDefault="001B3FA2" w:rsidP="001B3FA2">
      <w:pPr>
        <w:pStyle w:val="Code"/>
      </w:pPr>
      <w:r>
        <w:t xml:space="preserve">assertEquals("No prediction for 60, i.e. &lt; 120 credits", </w:t>
      </w:r>
    </w:p>
    <w:p w:rsidR="001B3FA2" w:rsidRDefault="001B3FA2" w:rsidP="001B3FA2">
      <w:pPr>
        <w:pStyle w:val="Code"/>
      </w:pPr>
      <w:r>
        <w:t xml:space="preserve">        "Insufficient credits", halfFull.predictClass());</w:t>
      </w:r>
    </w:p>
    <w:p w:rsidR="001B3FA2" w:rsidRDefault="001B3FA2" w:rsidP="001B3FA2">
      <w:pPr>
        <w:pStyle w:val="Code"/>
      </w:pPr>
      <w:r>
        <w:t xml:space="preserve">assertEquals("No prediction for 0, i.e. &lt; 120 credits", </w:t>
      </w:r>
    </w:p>
    <w:p w:rsidR="001B3FA2" w:rsidRDefault="001B3FA2" w:rsidP="001B3FA2">
      <w:pPr>
        <w:pStyle w:val="Code"/>
      </w:pPr>
      <w:r>
        <w:t xml:space="preserve">        "Insufficient credits", empty.predictClass());</w:t>
      </w:r>
    </w:p>
    <w:p w:rsidR="001B3FA2" w:rsidRPr="001B3FA2" w:rsidRDefault="00785449" w:rsidP="001B3FA2">
      <w:hyperlink w:anchor="_Insufficient_credits" w:history="1">
        <w:r w:rsidR="001B3FA2" w:rsidRPr="001B3FA2">
          <w:rPr>
            <w:rStyle w:val="Hyperlink"/>
          </w:rPr>
          <w:t>Go back</w:t>
        </w:r>
      </w:hyperlink>
    </w:p>
    <w:sectPr w:rsidR="001B3FA2" w:rsidRPr="001B3FA2" w:rsidSect="00095B11">
      <w:headerReference w:type="default" r:id="rId12"/>
      <w:pgSz w:w="11906" w:h="16838"/>
      <w:pgMar w:top="1247" w:right="1440" w:bottom="1440" w:left="1440" w:header="567"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5449" w:rsidRDefault="00785449" w:rsidP="009535A8">
      <w:pPr>
        <w:spacing w:line="240" w:lineRule="auto"/>
      </w:pPr>
      <w:r>
        <w:separator/>
      </w:r>
    </w:p>
  </w:endnote>
  <w:endnote w:type="continuationSeparator" w:id="0">
    <w:p w:rsidR="00785449" w:rsidRDefault="00785449" w:rsidP="009535A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rebuchet MS">
    <w:panose1 w:val="020B0603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Lucida Handwriting">
    <w:panose1 w:val="03010101010101010101"/>
    <w:charset w:val="00"/>
    <w:family w:val="script"/>
    <w:pitch w:val="variable"/>
    <w:sig w:usb0="00000003" w:usb1="00000000" w:usb2="00000000" w:usb3="00000000" w:csb0="00000001" w:csb1="00000000"/>
  </w:font>
  <w:font w:name="Comic Sans MS">
    <w:panose1 w:val="030F0702030302020204"/>
    <w:charset w:val="00"/>
    <w:family w:val="script"/>
    <w:pitch w:val="variable"/>
    <w:sig w:usb0="00000287" w:usb1="00000000" w:usb2="00000000" w:usb3="00000000" w:csb0="0000009F" w:csb1="00000000"/>
  </w:font>
  <w:font w:name="Wingdings 3">
    <w:panose1 w:val="050401020108070707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5449" w:rsidRDefault="00785449" w:rsidP="009535A8">
      <w:pPr>
        <w:spacing w:line="240" w:lineRule="auto"/>
      </w:pPr>
      <w:r>
        <w:separator/>
      </w:r>
    </w:p>
  </w:footnote>
  <w:footnote w:type="continuationSeparator" w:id="0">
    <w:p w:rsidR="00785449" w:rsidRDefault="00785449" w:rsidP="009535A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164F" w:rsidRPr="009535A8" w:rsidRDefault="004F164F">
    <w:pPr>
      <w:pStyle w:val="Header"/>
      <w:rPr>
        <w:i/>
        <w:color w:val="694F08" w:themeColor="background2" w:themeShade="40"/>
      </w:rPr>
    </w:pPr>
    <w:r>
      <w:rPr>
        <w:i/>
        <w:color w:val="694F08" w:themeColor="background2" w:themeShade="40"/>
      </w:rPr>
      <w:t>SOFT22</w:t>
    </w:r>
    <w:r w:rsidR="00693F36">
      <w:rPr>
        <w:i/>
        <w:color w:val="694F08" w:themeColor="background2" w:themeShade="40"/>
      </w:rPr>
      <w:t>5</w:t>
    </w:r>
    <w:r>
      <w:rPr>
        <w:i/>
        <w:color w:val="694F08" w:themeColor="background2" w:themeShade="40"/>
      </w:rPr>
      <w:t>: Software Engineering</w:t>
    </w:r>
    <w:r w:rsidR="00693F36">
      <w:rPr>
        <w:i/>
        <w:color w:val="694F08" w:themeColor="background2" w:themeShade="40"/>
      </w:rPr>
      <w:t xml:space="preserve"> for the Internet Using Java</w:t>
    </w:r>
    <w:r>
      <w:rPr>
        <w:i/>
        <w:color w:val="694F08" w:themeColor="background2" w:themeShade="40"/>
      </w:rPr>
      <w:tab/>
    </w:r>
    <w:r w:rsidR="00673F8F">
      <w:rPr>
        <w:i/>
        <w:color w:val="694F08" w:themeColor="background2" w:themeShade="40"/>
      </w:rPr>
      <w:t>Practical 4</w:t>
    </w:r>
    <w:r>
      <w:rPr>
        <w:i/>
        <w:color w:val="694F08" w:themeColor="background2" w:themeShade="40"/>
      </w:rPr>
      <w:t xml:space="preserve"> Page </w:t>
    </w:r>
    <w:r w:rsidR="00DE0606">
      <w:rPr>
        <w:i/>
        <w:color w:val="694F08" w:themeColor="background2" w:themeShade="40"/>
      </w:rPr>
      <w:fldChar w:fldCharType="begin"/>
    </w:r>
    <w:r>
      <w:rPr>
        <w:i/>
        <w:color w:val="694F08" w:themeColor="background2" w:themeShade="40"/>
      </w:rPr>
      <w:instrText xml:space="preserve"> PAGE   \* MERGEFORMAT </w:instrText>
    </w:r>
    <w:r w:rsidR="00DE0606">
      <w:rPr>
        <w:i/>
        <w:color w:val="694F08" w:themeColor="background2" w:themeShade="40"/>
      </w:rPr>
      <w:fldChar w:fldCharType="separate"/>
    </w:r>
    <w:r w:rsidR="00D26932">
      <w:rPr>
        <w:i/>
        <w:noProof/>
        <w:color w:val="694F08" w:themeColor="background2" w:themeShade="40"/>
      </w:rPr>
      <w:t>9</w:t>
    </w:r>
    <w:r w:rsidR="00DE0606">
      <w:rPr>
        <w:i/>
        <w:color w:val="694F08" w:themeColor="background2" w:themeShade="4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BD14791_"/>
      </v:shape>
    </w:pict>
  </w:numPicBullet>
  <w:abstractNum w:abstractNumId="0">
    <w:nsid w:val="4A6379A5"/>
    <w:multiLevelType w:val="hybridMultilevel"/>
    <w:tmpl w:val="344CA760"/>
    <w:lvl w:ilvl="0" w:tplc="BEC8B0D2">
      <w:start w:val="1"/>
      <w:numFmt w:val="bullet"/>
      <w:lvlText w:val=""/>
      <w:lvlJc w:val="left"/>
      <w:pPr>
        <w:tabs>
          <w:tab w:val="num" w:pos="720"/>
        </w:tabs>
        <w:ind w:left="720" w:hanging="360"/>
      </w:pPr>
      <w:rPr>
        <w:rFonts w:ascii="Wingdings" w:hAnsi="Wingdings" w:hint="default"/>
        <w:b w:val="0"/>
        <w:i w:val="0"/>
        <w:color w:val="80000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6A116B82"/>
    <w:multiLevelType w:val="hybridMultilevel"/>
    <w:tmpl w:val="495CD46C"/>
    <w:lvl w:ilvl="0" w:tplc="C1708422">
      <w:start w:val="1"/>
      <w:numFmt w:val="bullet"/>
      <w:lvlText w:val=""/>
      <w:lvlJc w:val="left"/>
      <w:pPr>
        <w:tabs>
          <w:tab w:val="num" w:pos="720"/>
        </w:tabs>
        <w:ind w:left="720" w:hanging="360"/>
      </w:pPr>
      <w:rPr>
        <w:rFonts w:ascii="Wingdings" w:hAnsi="Wingdings" w:hint="default"/>
        <w:color w:val="80000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6EF45970"/>
    <w:multiLevelType w:val="hybridMultilevel"/>
    <w:tmpl w:val="6E1469F8"/>
    <w:lvl w:ilvl="0" w:tplc="DEFE516E">
      <w:start w:val="1"/>
      <w:numFmt w:val="bullet"/>
      <w:pStyle w:val="Bullets"/>
      <w:lvlText w:val=""/>
      <w:lvlPicBulletId w:val="0"/>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jQ0tzQ3MDGztDQyN7FQ0lEKTi0uzszPAykwqgUAYZOs3iwAAAA="/>
  </w:docVars>
  <w:rsids>
    <w:rsidRoot w:val="009535A8"/>
    <w:rsid w:val="00017AE7"/>
    <w:rsid w:val="000567D2"/>
    <w:rsid w:val="000613F9"/>
    <w:rsid w:val="00095B11"/>
    <w:rsid w:val="000B5D57"/>
    <w:rsid w:val="000C1213"/>
    <w:rsid w:val="000F5139"/>
    <w:rsid w:val="001130FC"/>
    <w:rsid w:val="001136FF"/>
    <w:rsid w:val="00120368"/>
    <w:rsid w:val="00130D08"/>
    <w:rsid w:val="00150A76"/>
    <w:rsid w:val="00160F6E"/>
    <w:rsid w:val="0017675F"/>
    <w:rsid w:val="001777D5"/>
    <w:rsid w:val="00193123"/>
    <w:rsid w:val="00197650"/>
    <w:rsid w:val="001B3FA2"/>
    <w:rsid w:val="001C2B58"/>
    <w:rsid w:val="001D0F68"/>
    <w:rsid w:val="001D2871"/>
    <w:rsid w:val="001E0928"/>
    <w:rsid w:val="001E456E"/>
    <w:rsid w:val="001F0449"/>
    <w:rsid w:val="001F5B86"/>
    <w:rsid w:val="00221FC4"/>
    <w:rsid w:val="00222D40"/>
    <w:rsid w:val="00231C7B"/>
    <w:rsid w:val="00240537"/>
    <w:rsid w:val="00261C5B"/>
    <w:rsid w:val="002675EA"/>
    <w:rsid w:val="002A1E30"/>
    <w:rsid w:val="002C0456"/>
    <w:rsid w:val="002C1AC2"/>
    <w:rsid w:val="002C2CB9"/>
    <w:rsid w:val="002C465E"/>
    <w:rsid w:val="002D1958"/>
    <w:rsid w:val="002D6720"/>
    <w:rsid w:val="002E163F"/>
    <w:rsid w:val="002F78FA"/>
    <w:rsid w:val="00302E4F"/>
    <w:rsid w:val="0030333C"/>
    <w:rsid w:val="003222D9"/>
    <w:rsid w:val="00326433"/>
    <w:rsid w:val="00344C71"/>
    <w:rsid w:val="0036653F"/>
    <w:rsid w:val="0037194D"/>
    <w:rsid w:val="003746EF"/>
    <w:rsid w:val="00375DCD"/>
    <w:rsid w:val="003803A0"/>
    <w:rsid w:val="003C329D"/>
    <w:rsid w:val="003C3D2E"/>
    <w:rsid w:val="003C6965"/>
    <w:rsid w:val="003C7CCD"/>
    <w:rsid w:val="003D1C0E"/>
    <w:rsid w:val="003F06F5"/>
    <w:rsid w:val="00411DCB"/>
    <w:rsid w:val="00412CCB"/>
    <w:rsid w:val="00416C77"/>
    <w:rsid w:val="00423AB1"/>
    <w:rsid w:val="004319C4"/>
    <w:rsid w:val="004476E2"/>
    <w:rsid w:val="00464497"/>
    <w:rsid w:val="00467B01"/>
    <w:rsid w:val="004A7E31"/>
    <w:rsid w:val="004A7F85"/>
    <w:rsid w:val="004D4580"/>
    <w:rsid w:val="004F164F"/>
    <w:rsid w:val="005212CA"/>
    <w:rsid w:val="00552ABF"/>
    <w:rsid w:val="00574763"/>
    <w:rsid w:val="00591EA0"/>
    <w:rsid w:val="005A257F"/>
    <w:rsid w:val="005A5488"/>
    <w:rsid w:val="005E123A"/>
    <w:rsid w:val="005F5854"/>
    <w:rsid w:val="00600D2C"/>
    <w:rsid w:val="006036DE"/>
    <w:rsid w:val="006168E2"/>
    <w:rsid w:val="00622FB4"/>
    <w:rsid w:val="00645065"/>
    <w:rsid w:val="0066655C"/>
    <w:rsid w:val="006700B6"/>
    <w:rsid w:val="00673F8F"/>
    <w:rsid w:val="00693F36"/>
    <w:rsid w:val="006A4823"/>
    <w:rsid w:val="006C78F3"/>
    <w:rsid w:val="006D6755"/>
    <w:rsid w:val="006E3F2D"/>
    <w:rsid w:val="00705ABB"/>
    <w:rsid w:val="00715812"/>
    <w:rsid w:val="00716283"/>
    <w:rsid w:val="00740559"/>
    <w:rsid w:val="00785449"/>
    <w:rsid w:val="0079221B"/>
    <w:rsid w:val="007963AD"/>
    <w:rsid w:val="007B4FDD"/>
    <w:rsid w:val="007B7FD4"/>
    <w:rsid w:val="007E37F6"/>
    <w:rsid w:val="00801C1E"/>
    <w:rsid w:val="00801F1F"/>
    <w:rsid w:val="0080433A"/>
    <w:rsid w:val="00812920"/>
    <w:rsid w:val="008131D2"/>
    <w:rsid w:val="00823616"/>
    <w:rsid w:val="00864F33"/>
    <w:rsid w:val="008E07E5"/>
    <w:rsid w:val="008E0EB8"/>
    <w:rsid w:val="008E3591"/>
    <w:rsid w:val="009128F4"/>
    <w:rsid w:val="009535A8"/>
    <w:rsid w:val="009625C1"/>
    <w:rsid w:val="00973704"/>
    <w:rsid w:val="0098737F"/>
    <w:rsid w:val="00992037"/>
    <w:rsid w:val="009B4EE2"/>
    <w:rsid w:val="009D4304"/>
    <w:rsid w:val="009E311F"/>
    <w:rsid w:val="009F556F"/>
    <w:rsid w:val="00A209BC"/>
    <w:rsid w:val="00A21BDE"/>
    <w:rsid w:val="00A23D5B"/>
    <w:rsid w:val="00A84DA6"/>
    <w:rsid w:val="00A9426F"/>
    <w:rsid w:val="00AB69C1"/>
    <w:rsid w:val="00AD155B"/>
    <w:rsid w:val="00AD348F"/>
    <w:rsid w:val="00AF3834"/>
    <w:rsid w:val="00B22C14"/>
    <w:rsid w:val="00B24899"/>
    <w:rsid w:val="00B3726D"/>
    <w:rsid w:val="00B41B4C"/>
    <w:rsid w:val="00B4455D"/>
    <w:rsid w:val="00B465BC"/>
    <w:rsid w:val="00B77632"/>
    <w:rsid w:val="00B94CCE"/>
    <w:rsid w:val="00BC4590"/>
    <w:rsid w:val="00BD3417"/>
    <w:rsid w:val="00BD7D27"/>
    <w:rsid w:val="00BF0DA9"/>
    <w:rsid w:val="00C245EE"/>
    <w:rsid w:val="00C41603"/>
    <w:rsid w:val="00C45145"/>
    <w:rsid w:val="00C45DB6"/>
    <w:rsid w:val="00C618FE"/>
    <w:rsid w:val="00C7442C"/>
    <w:rsid w:val="00CA05CE"/>
    <w:rsid w:val="00CC0EF7"/>
    <w:rsid w:val="00CD03E0"/>
    <w:rsid w:val="00CD2EE1"/>
    <w:rsid w:val="00CD3CA7"/>
    <w:rsid w:val="00CD66FB"/>
    <w:rsid w:val="00CE08B6"/>
    <w:rsid w:val="00CE0FC5"/>
    <w:rsid w:val="00CF3B14"/>
    <w:rsid w:val="00CF574D"/>
    <w:rsid w:val="00D24E4A"/>
    <w:rsid w:val="00D26932"/>
    <w:rsid w:val="00D27C5F"/>
    <w:rsid w:val="00D3144B"/>
    <w:rsid w:val="00D41BF3"/>
    <w:rsid w:val="00D577DB"/>
    <w:rsid w:val="00D73902"/>
    <w:rsid w:val="00DA4730"/>
    <w:rsid w:val="00DA7C55"/>
    <w:rsid w:val="00DE0606"/>
    <w:rsid w:val="00E14DC9"/>
    <w:rsid w:val="00E6233D"/>
    <w:rsid w:val="00E643F3"/>
    <w:rsid w:val="00E64890"/>
    <w:rsid w:val="00E760E8"/>
    <w:rsid w:val="00E9377F"/>
    <w:rsid w:val="00E9569D"/>
    <w:rsid w:val="00E95F49"/>
    <w:rsid w:val="00EA1478"/>
    <w:rsid w:val="00EA7A84"/>
    <w:rsid w:val="00EC69DC"/>
    <w:rsid w:val="00ED56C7"/>
    <w:rsid w:val="00EE3E10"/>
    <w:rsid w:val="00EF1802"/>
    <w:rsid w:val="00EF3C6D"/>
    <w:rsid w:val="00EF5625"/>
    <w:rsid w:val="00EF71CC"/>
    <w:rsid w:val="00F05824"/>
    <w:rsid w:val="00F36884"/>
    <w:rsid w:val="00FD0F4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4BD6B305-6B2E-4B6C-8AED-24289F186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D348F"/>
    <w:pPr>
      <w:spacing w:before="200" w:after="0"/>
    </w:pPr>
    <w:rPr>
      <w:rFonts w:ascii="Trebuchet MS" w:hAnsi="Trebuchet MS"/>
      <w:sz w:val="24"/>
    </w:rPr>
  </w:style>
  <w:style w:type="paragraph" w:styleId="Heading1">
    <w:name w:val="heading 1"/>
    <w:basedOn w:val="Normal"/>
    <w:next w:val="Normal"/>
    <w:link w:val="Heading1Char"/>
    <w:uiPriority w:val="9"/>
    <w:qFormat/>
    <w:rsid w:val="00823616"/>
    <w:pPr>
      <w:keepNext/>
      <w:keepLines/>
      <w:spacing w:before="240"/>
      <w:outlineLvl w:val="0"/>
    </w:pPr>
    <w:rPr>
      <w:rFonts w:eastAsiaTheme="majorEastAsia" w:cstheme="majorBidi"/>
      <w:b/>
      <w:bCs/>
      <w:color w:val="2A2003" w:themeColor="background2" w:themeShade="1A"/>
      <w:sz w:val="36"/>
      <w:szCs w:val="28"/>
    </w:rPr>
  </w:style>
  <w:style w:type="paragraph" w:styleId="Heading2">
    <w:name w:val="heading 2"/>
    <w:basedOn w:val="Heading1"/>
    <w:next w:val="Normal"/>
    <w:link w:val="Heading2Char"/>
    <w:uiPriority w:val="9"/>
    <w:unhideWhenUsed/>
    <w:qFormat/>
    <w:rsid w:val="00823616"/>
    <w:pPr>
      <w:spacing w:before="200"/>
      <w:contextualSpacing/>
      <w:outlineLvl w:val="1"/>
    </w:pPr>
    <w:rPr>
      <w:sz w:val="30"/>
      <w:szCs w:val="26"/>
    </w:rPr>
  </w:style>
  <w:style w:type="paragraph" w:styleId="Heading3">
    <w:name w:val="heading 3"/>
    <w:basedOn w:val="Heading2"/>
    <w:next w:val="Normal"/>
    <w:link w:val="Heading3Char"/>
    <w:uiPriority w:val="9"/>
    <w:unhideWhenUsed/>
    <w:qFormat/>
    <w:rsid w:val="00823616"/>
    <w:pPr>
      <w:outlineLvl w:val="2"/>
    </w:pPr>
    <w:rPr>
      <w:bCs w:val="0"/>
      <w:color w:val="261D18" w:themeColor="text2" w:themeShade="8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23616"/>
    <w:rPr>
      <w:rFonts w:ascii="Trebuchet MS" w:eastAsiaTheme="majorEastAsia" w:hAnsi="Trebuchet MS" w:cstheme="majorBidi"/>
      <w:b/>
      <w:bCs/>
      <w:color w:val="2A2003" w:themeColor="background2" w:themeShade="1A"/>
      <w:sz w:val="36"/>
      <w:szCs w:val="28"/>
    </w:rPr>
  </w:style>
  <w:style w:type="character" w:customStyle="1" w:styleId="Heading2Char">
    <w:name w:val="Heading 2 Char"/>
    <w:basedOn w:val="DefaultParagraphFont"/>
    <w:link w:val="Heading2"/>
    <w:uiPriority w:val="9"/>
    <w:rsid w:val="00823616"/>
    <w:rPr>
      <w:rFonts w:ascii="Trebuchet MS" w:eastAsiaTheme="majorEastAsia" w:hAnsi="Trebuchet MS" w:cstheme="majorBidi"/>
      <w:b/>
      <w:bCs/>
      <w:color w:val="2A2003" w:themeColor="background2" w:themeShade="1A"/>
      <w:sz w:val="30"/>
      <w:szCs w:val="26"/>
    </w:rPr>
  </w:style>
  <w:style w:type="paragraph" w:styleId="Header">
    <w:name w:val="header"/>
    <w:basedOn w:val="Normal"/>
    <w:link w:val="HeaderChar"/>
    <w:uiPriority w:val="99"/>
    <w:unhideWhenUsed/>
    <w:rsid w:val="009535A8"/>
    <w:pPr>
      <w:tabs>
        <w:tab w:val="center" w:pos="4513"/>
        <w:tab w:val="right" w:pos="9026"/>
      </w:tabs>
      <w:spacing w:line="240" w:lineRule="auto"/>
    </w:pPr>
  </w:style>
  <w:style w:type="character" w:customStyle="1" w:styleId="HeaderChar">
    <w:name w:val="Header Char"/>
    <w:basedOn w:val="DefaultParagraphFont"/>
    <w:link w:val="Header"/>
    <w:uiPriority w:val="99"/>
    <w:rsid w:val="009535A8"/>
    <w:rPr>
      <w:rFonts w:ascii="Trebuchet MS" w:hAnsi="Trebuchet MS"/>
      <w:sz w:val="24"/>
    </w:rPr>
  </w:style>
  <w:style w:type="paragraph" w:styleId="Footer">
    <w:name w:val="footer"/>
    <w:basedOn w:val="Normal"/>
    <w:link w:val="FooterChar"/>
    <w:uiPriority w:val="99"/>
    <w:unhideWhenUsed/>
    <w:rsid w:val="009535A8"/>
    <w:pPr>
      <w:tabs>
        <w:tab w:val="center" w:pos="4513"/>
        <w:tab w:val="right" w:pos="9026"/>
      </w:tabs>
      <w:spacing w:line="240" w:lineRule="auto"/>
    </w:pPr>
  </w:style>
  <w:style w:type="character" w:customStyle="1" w:styleId="FooterChar">
    <w:name w:val="Footer Char"/>
    <w:basedOn w:val="DefaultParagraphFont"/>
    <w:link w:val="Footer"/>
    <w:uiPriority w:val="99"/>
    <w:rsid w:val="009535A8"/>
    <w:rPr>
      <w:rFonts w:ascii="Trebuchet MS" w:hAnsi="Trebuchet MS"/>
      <w:sz w:val="24"/>
    </w:rPr>
  </w:style>
  <w:style w:type="paragraph" w:styleId="DocumentMap">
    <w:name w:val="Document Map"/>
    <w:basedOn w:val="Normal"/>
    <w:link w:val="DocumentMapChar"/>
    <w:uiPriority w:val="99"/>
    <w:semiHidden/>
    <w:unhideWhenUsed/>
    <w:rsid w:val="009535A8"/>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535A8"/>
    <w:rPr>
      <w:rFonts w:ascii="Tahoma" w:hAnsi="Tahoma" w:cs="Tahoma"/>
      <w:sz w:val="16"/>
      <w:szCs w:val="16"/>
    </w:rPr>
  </w:style>
  <w:style w:type="paragraph" w:styleId="Title">
    <w:name w:val="Title"/>
    <w:basedOn w:val="Normal"/>
    <w:next w:val="Normal"/>
    <w:link w:val="TitleChar"/>
    <w:uiPriority w:val="10"/>
    <w:qFormat/>
    <w:rsid w:val="009535A8"/>
    <w:pPr>
      <w:pBdr>
        <w:bottom w:val="single" w:sz="8" w:space="4" w:color="F0A22E" w:themeColor="accent1"/>
      </w:pBdr>
      <w:spacing w:after="300" w:line="240" w:lineRule="auto"/>
      <w:contextualSpacing/>
    </w:pPr>
    <w:rPr>
      <w:rFonts w:eastAsiaTheme="majorEastAsia" w:cstheme="majorBidi"/>
      <w:color w:val="2A2003" w:themeColor="background2" w:themeShade="1A"/>
      <w:spacing w:val="5"/>
      <w:kern w:val="28"/>
      <w:sz w:val="40"/>
      <w:szCs w:val="52"/>
    </w:rPr>
  </w:style>
  <w:style w:type="character" w:customStyle="1" w:styleId="TitleChar">
    <w:name w:val="Title Char"/>
    <w:basedOn w:val="DefaultParagraphFont"/>
    <w:link w:val="Title"/>
    <w:uiPriority w:val="10"/>
    <w:rsid w:val="009535A8"/>
    <w:rPr>
      <w:rFonts w:ascii="Trebuchet MS" w:eastAsiaTheme="majorEastAsia" w:hAnsi="Trebuchet MS" w:cstheme="majorBidi"/>
      <w:color w:val="2A2003" w:themeColor="background2" w:themeShade="1A"/>
      <w:spacing w:val="5"/>
      <w:kern w:val="28"/>
      <w:sz w:val="40"/>
      <w:szCs w:val="52"/>
    </w:rPr>
  </w:style>
  <w:style w:type="paragraph" w:styleId="ListParagraph">
    <w:name w:val="List Paragraph"/>
    <w:basedOn w:val="Normal"/>
    <w:uiPriority w:val="34"/>
    <w:rsid w:val="00C618FE"/>
    <w:pPr>
      <w:ind w:left="720"/>
      <w:contextualSpacing/>
    </w:pPr>
  </w:style>
  <w:style w:type="character" w:customStyle="1" w:styleId="Heading3Char">
    <w:name w:val="Heading 3 Char"/>
    <w:basedOn w:val="DefaultParagraphFont"/>
    <w:link w:val="Heading3"/>
    <w:uiPriority w:val="9"/>
    <w:rsid w:val="00823616"/>
    <w:rPr>
      <w:rFonts w:ascii="Trebuchet MS" w:eastAsiaTheme="majorEastAsia" w:hAnsi="Trebuchet MS" w:cstheme="majorBidi"/>
      <w:b/>
      <w:color w:val="261D18" w:themeColor="text2" w:themeShade="80"/>
      <w:sz w:val="24"/>
      <w:szCs w:val="26"/>
    </w:rPr>
  </w:style>
  <w:style w:type="paragraph" w:styleId="BalloonText">
    <w:name w:val="Balloon Text"/>
    <w:basedOn w:val="Normal"/>
    <w:link w:val="BalloonTextChar"/>
    <w:uiPriority w:val="99"/>
    <w:semiHidden/>
    <w:unhideWhenUsed/>
    <w:rsid w:val="008236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23616"/>
    <w:rPr>
      <w:rFonts w:ascii="Tahoma" w:hAnsi="Tahoma" w:cs="Tahoma"/>
      <w:sz w:val="16"/>
      <w:szCs w:val="16"/>
    </w:rPr>
  </w:style>
  <w:style w:type="paragraph" w:customStyle="1" w:styleId="Highlight">
    <w:name w:val="Highlight"/>
    <w:basedOn w:val="Normal"/>
    <w:link w:val="HighlightChar"/>
    <w:qFormat/>
    <w:rsid w:val="00CD2EE1"/>
  </w:style>
  <w:style w:type="character" w:customStyle="1" w:styleId="Menu">
    <w:name w:val="Menu"/>
    <w:basedOn w:val="DefaultParagraphFont"/>
    <w:uiPriority w:val="1"/>
    <w:rsid w:val="00411DCB"/>
    <w:rPr>
      <w:rFonts w:ascii="Trebuchet MS" w:hAnsi="Trebuchet MS"/>
      <w:b/>
      <w:sz w:val="24"/>
    </w:rPr>
  </w:style>
  <w:style w:type="character" w:customStyle="1" w:styleId="HighlightChar">
    <w:name w:val="Highlight Char"/>
    <w:basedOn w:val="DefaultParagraphFont"/>
    <w:link w:val="Highlight"/>
    <w:rsid w:val="00CD2EE1"/>
    <w:rPr>
      <w:rFonts w:ascii="Trebuchet MS" w:hAnsi="Trebuchet MS"/>
      <w:sz w:val="24"/>
    </w:rPr>
  </w:style>
  <w:style w:type="character" w:styleId="SubtleReference">
    <w:name w:val="Subtle Reference"/>
    <w:basedOn w:val="DefaultParagraphFont"/>
    <w:uiPriority w:val="31"/>
    <w:rsid w:val="00CD2EE1"/>
    <w:rPr>
      <w:smallCaps/>
      <w:color w:val="A5644E" w:themeColor="accent2"/>
      <w:u w:val="single"/>
    </w:rPr>
  </w:style>
  <w:style w:type="paragraph" w:customStyle="1" w:styleId="Code">
    <w:name w:val="Code"/>
    <w:basedOn w:val="Normal"/>
    <w:qFormat/>
    <w:rsid w:val="00B77632"/>
    <w:pPr>
      <w:spacing w:before="60"/>
    </w:pPr>
    <w:rPr>
      <w:rFonts w:ascii="Lucida Console" w:hAnsi="Lucida Console"/>
      <w:noProof/>
      <w:color w:val="005000"/>
      <w:sz w:val="20"/>
    </w:rPr>
  </w:style>
  <w:style w:type="paragraph" w:styleId="Quote">
    <w:name w:val="Quote"/>
    <w:basedOn w:val="Normal"/>
    <w:next w:val="Normal"/>
    <w:link w:val="QuoteChar"/>
    <w:uiPriority w:val="29"/>
    <w:rsid w:val="00CD2EE1"/>
    <w:rPr>
      <w:i/>
      <w:iCs/>
      <w:color w:val="000000" w:themeColor="text1"/>
    </w:rPr>
  </w:style>
  <w:style w:type="character" w:customStyle="1" w:styleId="QuoteChar">
    <w:name w:val="Quote Char"/>
    <w:basedOn w:val="DefaultParagraphFont"/>
    <w:link w:val="Quote"/>
    <w:uiPriority w:val="29"/>
    <w:rsid w:val="00CD2EE1"/>
    <w:rPr>
      <w:rFonts w:ascii="Trebuchet MS" w:hAnsi="Trebuchet MS"/>
      <w:i/>
      <w:iCs/>
      <w:color w:val="000000" w:themeColor="text1"/>
      <w:sz w:val="24"/>
    </w:rPr>
  </w:style>
  <w:style w:type="character" w:styleId="Hyperlink">
    <w:name w:val="Hyperlink"/>
    <w:basedOn w:val="DefaultParagraphFont"/>
    <w:uiPriority w:val="99"/>
    <w:unhideWhenUsed/>
    <w:rsid w:val="006E3F2D"/>
    <w:rPr>
      <w:color w:val="AD1F1F" w:themeColor="hyperlink"/>
      <w:u w:val="single"/>
    </w:rPr>
  </w:style>
  <w:style w:type="paragraph" w:customStyle="1" w:styleId="Bullets">
    <w:name w:val="Bullets"/>
    <w:basedOn w:val="ListParagraph"/>
    <w:qFormat/>
    <w:rsid w:val="00992037"/>
    <w:pPr>
      <w:numPr>
        <w:numId w:val="1"/>
      </w:numPr>
      <w:spacing w:before="80" w:line="240" w:lineRule="auto"/>
      <w:ind w:left="714" w:hanging="357"/>
      <w:contextualSpacing w:val="0"/>
    </w:pPr>
  </w:style>
  <w:style w:type="character" w:styleId="FollowedHyperlink">
    <w:name w:val="FollowedHyperlink"/>
    <w:basedOn w:val="DefaultParagraphFont"/>
    <w:uiPriority w:val="99"/>
    <w:semiHidden/>
    <w:unhideWhenUsed/>
    <w:rsid w:val="00AD348F"/>
    <w:rPr>
      <w:color w:val="694F08" w:themeColor="background2" w:themeShade="40"/>
      <w:u w:val="single"/>
    </w:rPr>
  </w:style>
  <w:style w:type="paragraph" w:customStyle="1" w:styleId="Question">
    <w:name w:val="Question"/>
    <w:basedOn w:val="Normal"/>
    <w:qFormat/>
    <w:rsid w:val="007B4FDD"/>
    <w:rPr>
      <w:rFonts w:ascii="Lucida Handwriting" w:hAnsi="Lucida Handwriting"/>
      <w:color w:val="90571E" w:themeColor="accent6" w:themeShade="BF"/>
    </w:rPr>
  </w:style>
  <w:style w:type="paragraph" w:customStyle="1" w:styleId="Answer">
    <w:name w:val="Answer"/>
    <w:basedOn w:val="Question"/>
    <w:qFormat/>
    <w:rsid w:val="007B4FDD"/>
    <w:rPr>
      <w:rFonts w:ascii="Comic Sans MS" w:hAnsi="Comic Sans MS"/>
      <w:color w:val="603A14" w:themeColor="accent6"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5" Type="http://schemas.openxmlformats.org/officeDocument/2006/relationships/footnotes" Target="footnotes.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_rels/theme1.xml.rels><?xml version="1.0" encoding="UTF-8" standalone="yes"?>
<Relationships xmlns="http://schemas.openxmlformats.org/package/2006/relationships"><Relationship Id="rId2" Type="http://schemas.openxmlformats.org/officeDocument/2006/relationships/image" Target="../media/image8.jpeg"/><Relationship Id="rId1" Type="http://schemas.openxmlformats.org/officeDocument/2006/relationships/image" Target="../media/image7.jpeg"/></Relationships>
</file>

<file path=word/theme/theme1.xml><?xml version="1.0" encoding="utf-8"?>
<a:theme xmlns:a="http://schemas.openxmlformats.org/drawingml/2006/main" name="Trek">
  <a:themeElements>
    <a:clrScheme name="Trek">
      <a:dk1>
        <a:sysClr val="windowText" lastClr="000000"/>
      </a:dk1>
      <a:lt1>
        <a:sysClr val="window" lastClr="FFFFFF"/>
      </a:lt1>
      <a:dk2>
        <a:srgbClr val="4E3B30"/>
      </a:dk2>
      <a:lt2>
        <a:srgbClr val="FBEEC9"/>
      </a:lt2>
      <a:accent1>
        <a:srgbClr val="F0A22E"/>
      </a:accent1>
      <a:accent2>
        <a:srgbClr val="A5644E"/>
      </a:accent2>
      <a:accent3>
        <a:srgbClr val="B58B80"/>
      </a:accent3>
      <a:accent4>
        <a:srgbClr val="C3986D"/>
      </a:accent4>
      <a:accent5>
        <a:srgbClr val="A19574"/>
      </a:accent5>
      <a:accent6>
        <a:srgbClr val="C17529"/>
      </a:accent6>
      <a:hlink>
        <a:srgbClr val="AD1F1F"/>
      </a:hlink>
      <a:folHlink>
        <a:srgbClr val="FFC42F"/>
      </a:folHlink>
    </a:clrScheme>
    <a:fontScheme name="Trek">
      <a:majorFont>
        <a:latin typeface="Franklin Gothic Medium"/>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ajorFont>
      <a:minorFont>
        <a:latin typeface="Franklin Gothic Book"/>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minorFont>
    </a:fontScheme>
    <a:fmtScheme name="Trek">
      <a:fillStyleLst>
        <a:solidFill>
          <a:schemeClr val="phClr"/>
        </a:solidFill>
        <a:gradFill rotWithShape="1">
          <a:gsLst>
            <a:gs pos="0">
              <a:schemeClr val="phClr">
                <a:tint val="30000"/>
                <a:satMod val="250000"/>
              </a:schemeClr>
            </a:gs>
            <a:gs pos="72000">
              <a:schemeClr val="phClr">
                <a:tint val="75000"/>
                <a:satMod val="210000"/>
              </a:schemeClr>
            </a:gs>
            <a:gs pos="100000">
              <a:schemeClr val="phClr">
                <a:tint val="85000"/>
                <a:satMod val="210000"/>
              </a:schemeClr>
            </a:gs>
          </a:gsLst>
          <a:lin ang="5400000" scaled="1"/>
        </a:gradFill>
        <a:gradFill rotWithShape="1">
          <a:gsLst>
            <a:gs pos="0">
              <a:schemeClr val="phClr">
                <a:tint val="75000"/>
                <a:shade val="85000"/>
                <a:satMod val="230000"/>
              </a:schemeClr>
            </a:gs>
            <a:gs pos="25000">
              <a:schemeClr val="phClr">
                <a:tint val="90000"/>
                <a:shade val="70000"/>
                <a:satMod val="220000"/>
              </a:schemeClr>
            </a:gs>
            <a:gs pos="50000">
              <a:schemeClr val="phClr">
                <a:tint val="90000"/>
                <a:shade val="58000"/>
                <a:satMod val="225000"/>
              </a:schemeClr>
            </a:gs>
            <a:gs pos="65000">
              <a:schemeClr val="phClr">
                <a:tint val="90000"/>
                <a:shade val="58000"/>
                <a:satMod val="225000"/>
              </a:schemeClr>
            </a:gs>
            <a:gs pos="80000">
              <a:schemeClr val="phClr">
                <a:tint val="90000"/>
                <a:shade val="69000"/>
                <a:satMod val="220000"/>
              </a:schemeClr>
            </a:gs>
            <a:gs pos="100000">
              <a:schemeClr val="phClr">
                <a:tint val="77000"/>
                <a:shade val="80000"/>
                <a:satMod val="230000"/>
              </a:schemeClr>
            </a:gs>
          </a:gsLst>
          <a:lin ang="5400000" scaled="1"/>
        </a:gradFill>
      </a:fillStyleLst>
      <a:lnStyleLst>
        <a:ln w="10000" cap="flat" cmpd="sng" algn="ctr">
          <a:solidFill>
            <a:schemeClr val="ph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76200" dist="50800" dir="5400000" rotWithShape="0">
              <a:srgbClr val="4E3B30">
                <a:alpha val="60000"/>
              </a:srgbClr>
            </a:outerShdw>
          </a:effectLst>
        </a:effectStyle>
        <a:effectStyle>
          <a:effectLst>
            <a:outerShdw blurRad="76200" dist="50800" dir="5400000" rotWithShape="0">
              <a:srgbClr val="4E3B30">
                <a:alpha val="60000"/>
              </a:srgbClr>
            </a:outerShdw>
          </a:effectLst>
          <a:scene3d>
            <a:camera prst="orthographicFront">
              <a:rot lat="0" lon="0" rev="0"/>
            </a:camera>
            <a:lightRig rig="threePt" dir="tl">
              <a:rot lat="0" lon="0" rev="0"/>
            </a:lightRig>
          </a:scene3d>
          <a:sp3d prstMaterial="metal">
            <a:bevelT w="10000" h="10000"/>
          </a:sp3d>
        </a:effectStyle>
        <a:effectStyle>
          <a:effectLst>
            <a:outerShdw blurRad="76200" dist="50800" dir="5400000" rotWithShape="0">
              <a:srgbClr val="4E3B30">
                <a:alpha val="60000"/>
              </a:srgbClr>
            </a:outerShdw>
          </a:effectLst>
          <a:scene3d>
            <a:camera prst="obliqueTopLeft" fov="600000">
              <a:rot lat="0" lon="0" rev="0"/>
            </a:camera>
            <a:lightRig rig="balanced" dir="t">
              <a:rot lat="0" lon="0" rev="19200000"/>
            </a:lightRig>
          </a:scene3d>
          <a:sp3d contourW="12700" prstMaterial="matte">
            <a:bevelT w="60000" h="50800"/>
            <a:contourClr>
              <a:schemeClr val="phClr">
                <a:shade val="60000"/>
                <a:satMod val="110000"/>
              </a:schemeClr>
            </a:contourClr>
          </a:sp3d>
        </a:effectStyle>
      </a:effectStyleLst>
      <a:bgFillStyleLst>
        <a:solidFill>
          <a:schemeClr val="phClr"/>
        </a:solidFill>
        <a:blipFill>
          <a:blip xmlns:r="http://schemas.openxmlformats.org/officeDocument/2006/relationships" r:embed="rId1">
            <a:duotone>
              <a:schemeClr val="phClr">
                <a:shade val="90000"/>
                <a:satMod val="150000"/>
              </a:schemeClr>
              <a:schemeClr val="phClr">
                <a:tint val="88000"/>
                <a:satMod val="105000"/>
              </a:schemeClr>
            </a:duotone>
          </a:blip>
          <a:tile tx="0" ty="0" sx="95000" sy="95000" flip="none" algn="t"/>
        </a:blipFill>
        <a:blipFill>
          <a:blip xmlns:r="http://schemas.openxmlformats.org/officeDocument/2006/relationships" r:embed="rId2">
            <a:duotone>
              <a:schemeClr val="phClr">
                <a:shade val="30000"/>
                <a:satMod val="455000"/>
              </a:schemeClr>
              <a:schemeClr val="phClr">
                <a:tint val="95000"/>
                <a:satMod val="120000"/>
              </a:schemeClr>
            </a:duotone>
          </a:blip>
          <a:stretch>
            <a:fillRect/>
          </a:stretch>
        </a:blip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3307</Words>
  <Characters>18853</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quire</dc:creator>
  <cp:lastModifiedBy>Administrator</cp:lastModifiedBy>
  <cp:revision>3</cp:revision>
  <dcterms:created xsi:type="dcterms:W3CDTF">2017-01-18T02:28:00Z</dcterms:created>
  <dcterms:modified xsi:type="dcterms:W3CDTF">2017-01-18T02:46:00Z</dcterms:modified>
</cp:coreProperties>
</file>